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4EA60D" w14:textId="5C2CB7CC" w:rsidR="00B56DB5" w:rsidRPr="00200853" w:rsidRDefault="00302973" w:rsidP="00200853">
      <w:pPr>
        <w:pStyle w:val="Title"/>
        <w:rPr>
          <w:rFonts w:ascii="Aptos Display" w:hAnsi="Aptos Display" w:cstheme="minorHAnsi"/>
          <w:b w:val="0"/>
          <w:bCs w:val="0"/>
          <w:sz w:val="52"/>
          <w:szCs w:val="52"/>
        </w:rPr>
      </w:pPr>
      <w:r w:rsidRPr="00F84567">
        <w:rPr>
          <w:rFonts w:ascii="Aptos Display" w:hAnsi="Aptos Display" w:cstheme="minorHAnsi"/>
          <w:b w:val="0"/>
          <w:bCs w:val="0"/>
          <w:sz w:val="52"/>
          <w:szCs w:val="52"/>
        </w:rPr>
        <w:t>Chieveley Parish Council</w:t>
      </w:r>
    </w:p>
    <w:p w14:paraId="62FBFAA9" w14:textId="692E7237" w:rsidR="00FA18D4" w:rsidRDefault="00007D31" w:rsidP="003C1124">
      <w:pPr>
        <w:spacing w:before="200"/>
        <w:contextualSpacing/>
        <w:jc w:val="center"/>
        <w:rPr>
          <w:rFonts w:eastAsia="Calibri" w:cstheme="minorHAnsi"/>
          <w:szCs w:val="22"/>
        </w:rPr>
      </w:pPr>
      <w:r>
        <w:rPr>
          <w:rFonts w:eastAsia="Calibri" w:cstheme="minorHAnsi"/>
          <w:szCs w:val="22"/>
        </w:rPr>
        <w:t xml:space="preserve">All </w:t>
      </w:r>
      <w:r w:rsidR="009109CA" w:rsidRPr="00F84567">
        <w:rPr>
          <w:rFonts w:eastAsia="Calibri" w:cstheme="minorHAnsi"/>
          <w:szCs w:val="22"/>
        </w:rPr>
        <w:t xml:space="preserve">Members of the </w:t>
      </w:r>
      <w:r w:rsidR="000130F5" w:rsidRPr="00F84567">
        <w:rPr>
          <w:rFonts w:eastAsia="Calibri" w:cstheme="minorHAnsi"/>
          <w:szCs w:val="22"/>
        </w:rPr>
        <w:t xml:space="preserve">Chieveley </w:t>
      </w:r>
      <w:r w:rsidR="009109CA" w:rsidRPr="00F84567">
        <w:rPr>
          <w:rFonts w:eastAsia="Calibri" w:cstheme="minorHAnsi"/>
          <w:szCs w:val="22"/>
        </w:rPr>
        <w:t xml:space="preserve">Parish Council are </w:t>
      </w:r>
      <w:r>
        <w:rPr>
          <w:rFonts w:eastAsia="Calibri" w:cstheme="minorHAnsi"/>
          <w:szCs w:val="22"/>
        </w:rPr>
        <w:t xml:space="preserve">hereby </w:t>
      </w:r>
      <w:r w:rsidR="009109CA" w:rsidRPr="00F84567">
        <w:rPr>
          <w:rFonts w:eastAsia="Calibri" w:cstheme="minorHAnsi"/>
          <w:szCs w:val="22"/>
        </w:rPr>
        <w:t xml:space="preserve">summoned to </w:t>
      </w:r>
      <w:r w:rsidR="00200853" w:rsidRPr="00F84567">
        <w:rPr>
          <w:rFonts w:eastAsia="Calibri" w:cstheme="minorHAnsi"/>
          <w:szCs w:val="22"/>
        </w:rPr>
        <w:t xml:space="preserve">attend </w:t>
      </w:r>
      <w:r w:rsidR="00200853">
        <w:rPr>
          <w:rFonts w:eastAsia="Calibri" w:cstheme="minorHAnsi"/>
          <w:szCs w:val="22"/>
        </w:rPr>
        <w:t>a</w:t>
      </w:r>
      <w:r w:rsidR="00FA18D4">
        <w:rPr>
          <w:rFonts w:eastAsia="Calibri" w:cstheme="minorHAnsi"/>
          <w:szCs w:val="22"/>
        </w:rPr>
        <w:t xml:space="preserve"> </w:t>
      </w:r>
    </w:p>
    <w:p w14:paraId="36164579" w14:textId="3A76AA66" w:rsidR="00D866F1" w:rsidRPr="00F84567" w:rsidRDefault="00874672" w:rsidP="003C1124">
      <w:pPr>
        <w:spacing w:before="200"/>
        <w:contextualSpacing/>
        <w:jc w:val="center"/>
        <w:rPr>
          <w:rFonts w:eastAsia="Calibri" w:cstheme="minorHAnsi"/>
          <w:szCs w:val="22"/>
        </w:rPr>
      </w:pPr>
      <w:r>
        <w:rPr>
          <w:rFonts w:eastAsia="Calibri" w:cstheme="minorHAnsi"/>
          <w:szCs w:val="22"/>
        </w:rPr>
        <w:t xml:space="preserve">meeting </w:t>
      </w:r>
      <w:r w:rsidR="00941F9B" w:rsidRPr="00F84567">
        <w:rPr>
          <w:rFonts w:eastAsia="Calibri" w:cstheme="minorHAnsi"/>
          <w:szCs w:val="22"/>
        </w:rPr>
        <w:t xml:space="preserve">of </w:t>
      </w:r>
      <w:r w:rsidR="0040755F" w:rsidRPr="00F84567">
        <w:rPr>
          <w:rFonts w:eastAsia="Calibri" w:cstheme="minorHAnsi"/>
          <w:szCs w:val="22"/>
        </w:rPr>
        <w:t>the P</w:t>
      </w:r>
      <w:r w:rsidR="000D1FBD" w:rsidRPr="00F84567">
        <w:rPr>
          <w:rFonts w:eastAsia="Calibri" w:cstheme="minorHAnsi"/>
          <w:szCs w:val="22"/>
        </w:rPr>
        <w:t xml:space="preserve">arish Council </w:t>
      </w:r>
      <w:r w:rsidR="0040755F" w:rsidRPr="00F84567">
        <w:rPr>
          <w:rFonts w:eastAsia="Calibri" w:cstheme="minorHAnsi"/>
          <w:szCs w:val="22"/>
        </w:rPr>
        <w:t xml:space="preserve">on </w:t>
      </w:r>
      <w:r w:rsidR="00BE7AA7" w:rsidRPr="00BE7AA7">
        <w:rPr>
          <w:rFonts w:eastAsia="Calibri" w:cstheme="minorHAnsi"/>
          <w:color w:val="EE0000"/>
          <w:szCs w:val="22"/>
        </w:rPr>
        <w:t>Tuesday</w:t>
      </w:r>
      <w:r w:rsidR="00BE7AA7">
        <w:rPr>
          <w:rFonts w:eastAsia="Calibri" w:cstheme="minorHAnsi"/>
          <w:szCs w:val="22"/>
        </w:rPr>
        <w:t xml:space="preserve"> </w:t>
      </w:r>
      <w:r w:rsidR="00060F2C" w:rsidRPr="006838DF">
        <w:rPr>
          <w:rFonts w:eastAsia="Calibri" w:cstheme="minorHAnsi"/>
          <w:color w:val="EE0000"/>
          <w:szCs w:val="22"/>
        </w:rPr>
        <w:t xml:space="preserve">14 April </w:t>
      </w:r>
      <w:r w:rsidR="006838DF">
        <w:rPr>
          <w:rFonts w:eastAsia="Calibri" w:cstheme="minorHAnsi"/>
          <w:color w:val="EE0000"/>
          <w:szCs w:val="22"/>
        </w:rPr>
        <w:t xml:space="preserve">2026 </w:t>
      </w:r>
      <w:r w:rsidR="00D34E69" w:rsidRPr="006838DF">
        <w:rPr>
          <w:rFonts w:eastAsia="Calibri" w:cstheme="minorHAnsi"/>
          <w:color w:val="EE0000"/>
          <w:szCs w:val="22"/>
        </w:rPr>
        <w:t xml:space="preserve">at 7.30pm </w:t>
      </w:r>
      <w:r w:rsidR="00D34E69" w:rsidRPr="00F84567">
        <w:rPr>
          <w:rFonts w:eastAsia="Calibri" w:cstheme="minorHAnsi"/>
          <w:szCs w:val="22"/>
        </w:rPr>
        <w:t>in</w:t>
      </w:r>
    </w:p>
    <w:p w14:paraId="357D9CA9" w14:textId="01C921D8" w:rsidR="001971EB" w:rsidRDefault="00060F2C" w:rsidP="003C1124">
      <w:pPr>
        <w:contextualSpacing/>
        <w:jc w:val="center"/>
        <w:rPr>
          <w:rFonts w:eastAsia="Calibri" w:cstheme="minorHAnsi"/>
          <w:szCs w:val="22"/>
        </w:rPr>
      </w:pPr>
      <w:r>
        <w:rPr>
          <w:rFonts w:eastAsia="Calibri" w:cstheme="minorHAnsi"/>
          <w:szCs w:val="22"/>
        </w:rPr>
        <w:t>Curridge WI Hall RG18</w:t>
      </w:r>
      <w:r w:rsidR="00200853">
        <w:rPr>
          <w:rFonts w:eastAsia="Calibri" w:cstheme="minorHAnsi"/>
          <w:szCs w:val="22"/>
        </w:rPr>
        <w:t xml:space="preserve"> </w:t>
      </w:r>
      <w:r>
        <w:rPr>
          <w:rFonts w:eastAsia="Calibri" w:cstheme="minorHAnsi"/>
          <w:szCs w:val="22"/>
        </w:rPr>
        <w:t>9DZ</w:t>
      </w:r>
    </w:p>
    <w:p w14:paraId="718664FA" w14:textId="77777777" w:rsidR="004E2E39" w:rsidRDefault="004E2E39" w:rsidP="003C1124">
      <w:pPr>
        <w:pBdr>
          <w:bottom w:val="single" w:sz="12" w:space="1" w:color="auto"/>
        </w:pBdr>
        <w:contextualSpacing/>
        <w:jc w:val="center"/>
        <w:rPr>
          <w:rFonts w:eastAsia="Calibri" w:cstheme="minorHAnsi"/>
          <w:szCs w:val="22"/>
        </w:rPr>
      </w:pPr>
    </w:p>
    <w:p w14:paraId="7AE179DC" w14:textId="77777777" w:rsidR="00DF7487" w:rsidRPr="00F84567" w:rsidRDefault="00DF7487" w:rsidP="003C1124">
      <w:pPr>
        <w:contextualSpacing/>
        <w:jc w:val="center"/>
        <w:rPr>
          <w:rFonts w:eastAsia="Calibri" w:cstheme="minorHAnsi"/>
          <w:szCs w:val="22"/>
        </w:rPr>
      </w:pPr>
    </w:p>
    <w:p w14:paraId="4EC0F618" w14:textId="39023EFA" w:rsidR="007165D6" w:rsidRPr="00911F8F" w:rsidRDefault="00CA7300" w:rsidP="003C1124">
      <w:pPr>
        <w:jc w:val="center"/>
        <w:rPr>
          <w:rFonts w:cstheme="minorHAnsi"/>
          <w:b/>
          <w:bCs/>
          <w:sz w:val="28"/>
          <w:szCs w:val="28"/>
        </w:rPr>
      </w:pPr>
      <w:r w:rsidRPr="00911F8F">
        <w:rPr>
          <w:rFonts w:cstheme="minorHAnsi"/>
          <w:b/>
          <w:bCs/>
          <w:sz w:val="28"/>
          <w:szCs w:val="28"/>
        </w:rPr>
        <w:t>A</w:t>
      </w:r>
      <w:r>
        <w:rPr>
          <w:rFonts w:cstheme="minorHAnsi"/>
          <w:b/>
          <w:bCs/>
          <w:sz w:val="28"/>
          <w:szCs w:val="28"/>
        </w:rPr>
        <w:t>GENDA</w:t>
      </w:r>
    </w:p>
    <w:p w14:paraId="72A0F345" w14:textId="169A5629" w:rsidR="00A06193" w:rsidRPr="005E5B08" w:rsidRDefault="003422FF" w:rsidP="003C1124">
      <w:pPr>
        <w:pStyle w:val="Heading1"/>
        <w:numPr>
          <w:ilvl w:val="0"/>
          <w:numId w:val="6"/>
        </w:numPr>
        <w:ind w:left="454" w:hanging="454"/>
        <w:contextualSpacing w:val="0"/>
        <w:rPr>
          <w:rFonts w:cstheme="minorHAnsi"/>
          <w:sz w:val="22"/>
          <w:szCs w:val="22"/>
        </w:rPr>
      </w:pPr>
      <w:r w:rsidRPr="005E5B08">
        <w:rPr>
          <w:rFonts w:cstheme="minorHAnsi"/>
          <w:sz w:val="22"/>
          <w:szCs w:val="22"/>
        </w:rPr>
        <w:t>APOLOGIES FOR ABSENCE</w:t>
      </w:r>
    </w:p>
    <w:p w14:paraId="24CF1D94" w14:textId="7D59EC90" w:rsidR="00527D70" w:rsidRPr="005E5B08" w:rsidRDefault="003422FF" w:rsidP="003C1124">
      <w:pPr>
        <w:pStyle w:val="Heading1"/>
        <w:numPr>
          <w:ilvl w:val="0"/>
          <w:numId w:val="6"/>
        </w:numPr>
        <w:ind w:left="454" w:hanging="454"/>
        <w:contextualSpacing w:val="0"/>
        <w:rPr>
          <w:rFonts w:cstheme="minorHAnsi"/>
          <w:sz w:val="22"/>
          <w:szCs w:val="22"/>
        </w:rPr>
      </w:pPr>
      <w:r w:rsidRPr="005E5B08">
        <w:rPr>
          <w:rFonts w:cstheme="minorHAnsi"/>
          <w:sz w:val="22"/>
          <w:szCs w:val="22"/>
        </w:rPr>
        <w:t xml:space="preserve">DECLARATIONS OF INTEREST ON AGENDA ITEMS </w:t>
      </w:r>
    </w:p>
    <w:p w14:paraId="44AF1640" w14:textId="44E51956" w:rsidR="001D397A" w:rsidRPr="00911F8F" w:rsidRDefault="007165D6" w:rsidP="003C1124">
      <w:pPr>
        <w:pStyle w:val="ListParagraph"/>
        <w:ind w:left="454" w:firstLine="0"/>
        <w:rPr>
          <w:rFonts w:cstheme="minorHAnsi"/>
          <w:szCs w:val="22"/>
          <w:lang w:eastAsia="en-GB"/>
        </w:rPr>
      </w:pPr>
      <w:r w:rsidRPr="00911F8F">
        <w:rPr>
          <w:rFonts w:cstheme="minorHAnsi"/>
          <w:szCs w:val="22"/>
          <w:lang w:eastAsia="en-GB"/>
        </w:rPr>
        <w:t xml:space="preserve">Members should declare any known interests </w:t>
      </w:r>
      <w:r w:rsidR="00227EF4" w:rsidRPr="00911F8F">
        <w:rPr>
          <w:rFonts w:cstheme="minorHAnsi"/>
          <w:szCs w:val="22"/>
          <w:lang w:eastAsia="en-GB"/>
        </w:rPr>
        <w:t>on</w:t>
      </w:r>
      <w:r w:rsidR="00BC1191" w:rsidRPr="00911F8F">
        <w:rPr>
          <w:rFonts w:cstheme="minorHAnsi"/>
          <w:szCs w:val="22"/>
          <w:lang w:eastAsia="en-GB"/>
        </w:rPr>
        <w:t xml:space="preserve"> agenda items </w:t>
      </w:r>
      <w:r w:rsidR="0086366F" w:rsidRPr="00911F8F">
        <w:rPr>
          <w:rFonts w:cstheme="minorHAnsi"/>
          <w:szCs w:val="22"/>
          <w:lang w:eastAsia="en-GB"/>
        </w:rPr>
        <w:t>listed belo</w:t>
      </w:r>
      <w:r w:rsidR="009F6901" w:rsidRPr="00911F8F">
        <w:rPr>
          <w:rFonts w:cstheme="minorHAnsi"/>
          <w:szCs w:val="22"/>
          <w:lang w:eastAsia="en-GB"/>
        </w:rPr>
        <w:t>w.</w:t>
      </w:r>
    </w:p>
    <w:p w14:paraId="17D3E535" w14:textId="7A119A0C" w:rsidR="007165D6" w:rsidRPr="005E5B08" w:rsidRDefault="003422FF" w:rsidP="00A0681E">
      <w:pPr>
        <w:pStyle w:val="Heading1"/>
        <w:numPr>
          <w:ilvl w:val="0"/>
          <w:numId w:val="6"/>
        </w:numPr>
        <w:spacing w:line="240" w:lineRule="auto"/>
        <w:ind w:left="454" w:hanging="454"/>
        <w:contextualSpacing w:val="0"/>
        <w:rPr>
          <w:rFonts w:cstheme="minorHAnsi"/>
          <w:sz w:val="22"/>
          <w:szCs w:val="22"/>
        </w:rPr>
      </w:pPr>
      <w:r w:rsidRPr="005E5B08">
        <w:rPr>
          <w:rFonts w:cstheme="minorHAnsi"/>
          <w:sz w:val="22"/>
          <w:szCs w:val="22"/>
        </w:rPr>
        <w:t>PUBLIC PARTICIPATION</w:t>
      </w:r>
    </w:p>
    <w:p w14:paraId="6D123184" w14:textId="4E201779" w:rsidR="00D65F83" w:rsidRPr="00911F8F" w:rsidRDefault="00D65F83" w:rsidP="00A0681E">
      <w:pPr>
        <w:pStyle w:val="ListParagraph"/>
        <w:spacing w:line="240" w:lineRule="auto"/>
        <w:ind w:left="454" w:firstLine="0"/>
        <w:rPr>
          <w:rFonts w:cstheme="minorHAnsi"/>
          <w:szCs w:val="22"/>
          <w:lang w:eastAsia="en-GB"/>
        </w:rPr>
      </w:pPr>
      <w:r w:rsidRPr="00911F8F">
        <w:rPr>
          <w:rFonts w:cstheme="minorHAnsi"/>
          <w:szCs w:val="22"/>
          <w:lang w:eastAsia="en-GB"/>
        </w:rPr>
        <w:t xml:space="preserve">Members of the public are welcome </w:t>
      </w:r>
      <w:r w:rsidR="00A27405" w:rsidRPr="00911F8F">
        <w:rPr>
          <w:rFonts w:cstheme="minorHAnsi"/>
          <w:szCs w:val="22"/>
          <w:lang w:eastAsia="en-GB"/>
        </w:rPr>
        <w:t xml:space="preserve">to attend meetings of </w:t>
      </w:r>
      <w:r w:rsidR="006C0A6D" w:rsidRPr="00911F8F">
        <w:rPr>
          <w:rFonts w:cstheme="minorHAnsi"/>
          <w:szCs w:val="22"/>
          <w:lang w:eastAsia="en-GB"/>
        </w:rPr>
        <w:t>Chieveley</w:t>
      </w:r>
      <w:r w:rsidRPr="00911F8F">
        <w:rPr>
          <w:rFonts w:cstheme="minorHAnsi"/>
          <w:szCs w:val="22"/>
          <w:lang w:eastAsia="en-GB"/>
        </w:rPr>
        <w:t xml:space="preserve"> Parish Council</w:t>
      </w:r>
      <w:r w:rsidR="00AA2C5C" w:rsidRPr="00911F8F">
        <w:rPr>
          <w:rFonts w:cstheme="minorHAnsi"/>
          <w:szCs w:val="22"/>
          <w:lang w:eastAsia="en-GB"/>
        </w:rPr>
        <w:t xml:space="preserve"> and </w:t>
      </w:r>
      <w:r w:rsidR="004B2C43" w:rsidRPr="00911F8F">
        <w:rPr>
          <w:rFonts w:cstheme="minorHAnsi"/>
          <w:szCs w:val="22"/>
          <w:lang w:eastAsia="en-GB"/>
        </w:rPr>
        <w:t xml:space="preserve">make representations, answer questions and give evidence. </w:t>
      </w:r>
      <w:r w:rsidR="00A0476E" w:rsidRPr="00911F8F">
        <w:rPr>
          <w:rFonts w:cstheme="minorHAnsi"/>
          <w:szCs w:val="22"/>
          <w:lang w:eastAsia="en-GB"/>
        </w:rPr>
        <w:t xml:space="preserve">The first </w:t>
      </w:r>
      <w:r w:rsidRPr="00911F8F">
        <w:rPr>
          <w:rFonts w:cstheme="minorHAnsi"/>
          <w:szCs w:val="22"/>
          <w:lang w:eastAsia="en-GB"/>
        </w:rPr>
        <w:t>1</w:t>
      </w:r>
      <w:r w:rsidR="00EE00BC" w:rsidRPr="00911F8F">
        <w:rPr>
          <w:rFonts w:cstheme="minorHAnsi"/>
          <w:szCs w:val="22"/>
          <w:lang w:eastAsia="en-GB"/>
        </w:rPr>
        <w:t>5</w:t>
      </w:r>
      <w:r w:rsidRPr="00911F8F">
        <w:rPr>
          <w:rFonts w:cstheme="minorHAnsi"/>
          <w:szCs w:val="22"/>
          <w:lang w:eastAsia="en-GB"/>
        </w:rPr>
        <w:t xml:space="preserve"> minutes</w:t>
      </w:r>
      <w:r w:rsidR="001E2154" w:rsidRPr="00911F8F">
        <w:rPr>
          <w:rFonts w:cstheme="minorHAnsi"/>
          <w:szCs w:val="22"/>
          <w:lang w:eastAsia="en-GB"/>
        </w:rPr>
        <w:t xml:space="preserve"> of the meeting</w:t>
      </w:r>
      <w:r w:rsidR="00A0476E" w:rsidRPr="00911F8F">
        <w:rPr>
          <w:rFonts w:cstheme="minorHAnsi"/>
          <w:szCs w:val="22"/>
          <w:lang w:eastAsia="en-GB"/>
        </w:rPr>
        <w:t xml:space="preserve"> are reserved</w:t>
      </w:r>
      <w:r w:rsidRPr="00911F8F">
        <w:rPr>
          <w:rFonts w:cstheme="minorHAnsi"/>
          <w:szCs w:val="22"/>
          <w:lang w:eastAsia="en-GB"/>
        </w:rPr>
        <w:t xml:space="preserve"> for this </w:t>
      </w:r>
      <w:r w:rsidR="00F11CCC" w:rsidRPr="00911F8F">
        <w:rPr>
          <w:rFonts w:cstheme="minorHAnsi"/>
          <w:szCs w:val="22"/>
          <w:lang w:eastAsia="en-GB"/>
        </w:rPr>
        <w:t>purpose,</w:t>
      </w:r>
      <w:r w:rsidR="00610448" w:rsidRPr="00911F8F">
        <w:rPr>
          <w:rFonts w:cstheme="minorHAnsi"/>
          <w:szCs w:val="22"/>
          <w:lang w:eastAsia="en-GB"/>
        </w:rPr>
        <w:t xml:space="preserve"> and a member of the </w:t>
      </w:r>
      <w:r w:rsidR="00296DEF" w:rsidRPr="00911F8F">
        <w:rPr>
          <w:rFonts w:cstheme="minorHAnsi"/>
          <w:szCs w:val="22"/>
          <w:lang w:eastAsia="en-GB"/>
        </w:rPr>
        <w:t xml:space="preserve">public </w:t>
      </w:r>
      <w:r w:rsidR="00864761" w:rsidRPr="00911F8F">
        <w:rPr>
          <w:rFonts w:cstheme="minorHAnsi"/>
          <w:szCs w:val="22"/>
          <w:lang w:eastAsia="en-GB"/>
        </w:rPr>
        <w:t xml:space="preserve">may </w:t>
      </w:r>
      <w:r w:rsidR="004E39D1" w:rsidRPr="00911F8F">
        <w:rPr>
          <w:rFonts w:cstheme="minorHAnsi"/>
          <w:szCs w:val="22"/>
          <w:lang w:eastAsia="en-GB"/>
        </w:rPr>
        <w:t xml:space="preserve">not speak for more than three </w:t>
      </w:r>
      <w:r w:rsidR="00296DEF" w:rsidRPr="00911F8F">
        <w:rPr>
          <w:rFonts w:cstheme="minorHAnsi"/>
          <w:szCs w:val="22"/>
          <w:lang w:eastAsia="en-GB"/>
        </w:rPr>
        <w:t xml:space="preserve">minutes. </w:t>
      </w:r>
      <w:r w:rsidR="00E26278" w:rsidRPr="00911F8F">
        <w:rPr>
          <w:rFonts w:cstheme="minorHAnsi"/>
          <w:szCs w:val="22"/>
          <w:lang w:eastAsia="en-GB"/>
        </w:rPr>
        <w:t>A</w:t>
      </w:r>
      <w:r w:rsidRPr="00911F8F">
        <w:rPr>
          <w:rFonts w:cstheme="minorHAnsi"/>
          <w:szCs w:val="22"/>
          <w:lang w:eastAsia="en-GB"/>
        </w:rPr>
        <w:t xml:space="preserve">nyone </w:t>
      </w:r>
      <w:r w:rsidR="00E26278" w:rsidRPr="00911F8F">
        <w:rPr>
          <w:rFonts w:cstheme="minorHAnsi"/>
          <w:szCs w:val="22"/>
          <w:lang w:eastAsia="en-GB"/>
        </w:rPr>
        <w:t xml:space="preserve">who </w:t>
      </w:r>
      <w:r w:rsidRPr="00911F8F">
        <w:rPr>
          <w:rFonts w:cstheme="minorHAnsi"/>
          <w:szCs w:val="22"/>
          <w:lang w:eastAsia="en-GB"/>
        </w:rPr>
        <w:t>wish</w:t>
      </w:r>
      <w:r w:rsidR="002867ED" w:rsidRPr="00911F8F">
        <w:rPr>
          <w:rFonts w:cstheme="minorHAnsi"/>
          <w:szCs w:val="22"/>
          <w:lang w:eastAsia="en-GB"/>
        </w:rPr>
        <w:t>es</w:t>
      </w:r>
      <w:r w:rsidRPr="00911F8F">
        <w:rPr>
          <w:rFonts w:cstheme="minorHAnsi"/>
          <w:szCs w:val="22"/>
          <w:lang w:eastAsia="en-GB"/>
        </w:rPr>
        <w:t xml:space="preserve"> to speak should </w:t>
      </w:r>
      <w:r w:rsidR="007762A4" w:rsidRPr="00911F8F">
        <w:rPr>
          <w:rFonts w:cstheme="minorHAnsi"/>
          <w:szCs w:val="22"/>
          <w:lang w:eastAsia="en-GB"/>
        </w:rPr>
        <w:t xml:space="preserve">inform </w:t>
      </w:r>
      <w:r w:rsidR="002867ED" w:rsidRPr="00911F8F">
        <w:rPr>
          <w:rFonts w:cstheme="minorHAnsi"/>
          <w:szCs w:val="22"/>
          <w:lang w:eastAsia="en-GB"/>
        </w:rPr>
        <w:t xml:space="preserve">the </w:t>
      </w:r>
      <w:r w:rsidR="00102B49" w:rsidRPr="00911F8F">
        <w:rPr>
          <w:rFonts w:cstheme="minorHAnsi"/>
          <w:szCs w:val="22"/>
          <w:lang w:eastAsia="en-GB"/>
        </w:rPr>
        <w:t xml:space="preserve">Parish Council by email </w:t>
      </w:r>
      <w:r w:rsidRPr="00911F8F">
        <w:rPr>
          <w:rFonts w:cstheme="minorHAnsi"/>
          <w:szCs w:val="22"/>
          <w:lang w:eastAsia="en-GB"/>
        </w:rPr>
        <w:t>at least 48 hours before the meeting. Councillors will listen but cannot respond directly</w:t>
      </w:r>
      <w:r w:rsidR="00C70FD7" w:rsidRPr="00911F8F">
        <w:rPr>
          <w:rFonts w:cstheme="minorHAnsi"/>
          <w:szCs w:val="22"/>
          <w:lang w:eastAsia="en-GB"/>
        </w:rPr>
        <w:t>; no decisions can be made</w:t>
      </w:r>
      <w:r w:rsidR="00631C86" w:rsidRPr="00911F8F">
        <w:rPr>
          <w:rFonts w:cstheme="minorHAnsi"/>
          <w:szCs w:val="22"/>
          <w:lang w:eastAsia="en-GB"/>
        </w:rPr>
        <w:t xml:space="preserve"> during the public </w:t>
      </w:r>
      <w:r w:rsidR="001B7013" w:rsidRPr="00911F8F">
        <w:rPr>
          <w:rFonts w:cstheme="minorHAnsi"/>
          <w:szCs w:val="22"/>
          <w:lang w:eastAsia="en-GB"/>
        </w:rPr>
        <w:t>participation</w:t>
      </w:r>
      <w:r w:rsidR="00631C86" w:rsidRPr="00911F8F">
        <w:rPr>
          <w:rFonts w:cstheme="minorHAnsi"/>
          <w:szCs w:val="22"/>
          <w:lang w:eastAsia="en-GB"/>
        </w:rPr>
        <w:t xml:space="preserve"> </w:t>
      </w:r>
      <w:r w:rsidR="001B7013" w:rsidRPr="00911F8F">
        <w:rPr>
          <w:rFonts w:cstheme="minorHAnsi"/>
          <w:szCs w:val="22"/>
          <w:lang w:eastAsia="en-GB"/>
        </w:rPr>
        <w:t xml:space="preserve">time. </w:t>
      </w:r>
    </w:p>
    <w:p w14:paraId="5ECC0D24" w14:textId="7D722D00" w:rsidR="00334386" w:rsidRPr="00911F8F" w:rsidRDefault="00AE5343" w:rsidP="00A0681E">
      <w:pPr>
        <w:pStyle w:val="ListParagraph"/>
        <w:spacing w:line="240" w:lineRule="auto"/>
        <w:ind w:left="454" w:firstLine="0"/>
        <w:rPr>
          <w:rFonts w:cstheme="minorHAnsi"/>
          <w:szCs w:val="22"/>
          <w:lang w:eastAsia="en-GB"/>
        </w:rPr>
      </w:pPr>
      <w:r w:rsidRPr="00911F8F">
        <w:rPr>
          <w:rFonts w:cstheme="minorHAnsi"/>
          <w:szCs w:val="22"/>
          <w:lang w:eastAsia="en-GB"/>
        </w:rPr>
        <w:t xml:space="preserve">After this </w:t>
      </w:r>
      <w:r w:rsidR="00EB2FEC" w:rsidRPr="00911F8F">
        <w:rPr>
          <w:rFonts w:cstheme="minorHAnsi"/>
          <w:szCs w:val="22"/>
          <w:lang w:eastAsia="en-GB"/>
        </w:rPr>
        <w:t>period,</w:t>
      </w:r>
      <w:r w:rsidRPr="00911F8F">
        <w:rPr>
          <w:rFonts w:cstheme="minorHAnsi"/>
          <w:szCs w:val="22"/>
          <w:lang w:eastAsia="en-GB"/>
        </w:rPr>
        <w:t xml:space="preserve"> the meeting will be </w:t>
      </w:r>
      <w:r w:rsidR="007A44C1" w:rsidRPr="00911F8F">
        <w:rPr>
          <w:rFonts w:cstheme="minorHAnsi"/>
          <w:szCs w:val="22"/>
          <w:lang w:eastAsia="en-GB"/>
        </w:rPr>
        <w:t>resumed,</w:t>
      </w:r>
      <w:r w:rsidRPr="00911F8F">
        <w:rPr>
          <w:rFonts w:cstheme="minorHAnsi"/>
          <w:szCs w:val="22"/>
          <w:lang w:eastAsia="en-GB"/>
        </w:rPr>
        <w:t xml:space="preserve"> and members of the public may only speak when invited to do so.</w:t>
      </w:r>
      <w:r w:rsidR="007A44C1" w:rsidRPr="00911F8F">
        <w:rPr>
          <w:rFonts w:cstheme="minorHAnsi"/>
          <w:szCs w:val="22"/>
          <w:lang w:eastAsia="en-GB"/>
        </w:rPr>
        <w:t xml:space="preserve"> </w:t>
      </w:r>
      <w:r w:rsidR="00777C61" w:rsidRPr="00911F8F">
        <w:rPr>
          <w:rFonts w:cstheme="minorHAnsi"/>
          <w:szCs w:val="22"/>
          <w:lang w:eastAsia="en-GB"/>
        </w:rPr>
        <w:t>M</w:t>
      </w:r>
      <w:r w:rsidR="00047684" w:rsidRPr="00911F8F">
        <w:rPr>
          <w:rFonts w:cstheme="minorHAnsi"/>
          <w:szCs w:val="22"/>
          <w:lang w:eastAsia="en-GB"/>
        </w:rPr>
        <w:t xml:space="preserve">embers of the </w:t>
      </w:r>
      <w:r w:rsidRPr="00911F8F">
        <w:rPr>
          <w:rFonts w:cstheme="minorHAnsi"/>
          <w:szCs w:val="22"/>
          <w:lang w:eastAsia="en-GB"/>
        </w:rPr>
        <w:t xml:space="preserve">public are welcome to stay and observe the rest of the meeting. </w:t>
      </w:r>
    </w:p>
    <w:p w14:paraId="4E98AD4E" w14:textId="5C32045F" w:rsidR="001C5361" w:rsidRPr="005E5B08" w:rsidRDefault="003422FF" w:rsidP="003C1124">
      <w:pPr>
        <w:pStyle w:val="Heading1"/>
        <w:numPr>
          <w:ilvl w:val="0"/>
          <w:numId w:val="6"/>
        </w:numPr>
        <w:ind w:left="454" w:hanging="454"/>
        <w:contextualSpacing w:val="0"/>
        <w:rPr>
          <w:rFonts w:cstheme="minorHAnsi"/>
          <w:sz w:val="22"/>
          <w:szCs w:val="22"/>
        </w:rPr>
      </w:pPr>
      <w:r w:rsidRPr="005E5B08">
        <w:rPr>
          <w:rFonts w:cstheme="minorHAnsi"/>
          <w:sz w:val="22"/>
          <w:szCs w:val="22"/>
        </w:rPr>
        <w:t xml:space="preserve">MINUTES </w:t>
      </w:r>
    </w:p>
    <w:p w14:paraId="523D70A9" w14:textId="430CD0FA" w:rsidR="001C5361" w:rsidRPr="00911F8F" w:rsidRDefault="13DCE3B8" w:rsidP="003C1124">
      <w:pPr>
        <w:ind w:left="454" w:firstLine="0"/>
        <w:rPr>
          <w:rFonts w:cstheme="minorHAnsi"/>
          <w:szCs w:val="22"/>
          <w:lang w:eastAsia="en-GB"/>
        </w:rPr>
      </w:pPr>
      <w:r w:rsidRPr="00911F8F">
        <w:rPr>
          <w:rFonts w:cstheme="minorHAnsi"/>
          <w:szCs w:val="22"/>
          <w:lang w:eastAsia="en-GB"/>
        </w:rPr>
        <w:t xml:space="preserve">To </w:t>
      </w:r>
      <w:r w:rsidRPr="00767172">
        <w:rPr>
          <w:rFonts w:cstheme="minorHAnsi"/>
          <w:szCs w:val="22"/>
          <w:u w:val="single"/>
          <w:lang w:eastAsia="en-GB"/>
        </w:rPr>
        <w:t>a</w:t>
      </w:r>
      <w:r w:rsidR="6FC2F8FC" w:rsidRPr="00767172">
        <w:rPr>
          <w:rFonts w:cstheme="minorHAnsi"/>
          <w:szCs w:val="22"/>
          <w:u w:val="single"/>
          <w:lang w:eastAsia="en-GB"/>
        </w:rPr>
        <w:t>pprove</w:t>
      </w:r>
      <w:r w:rsidRPr="00911F8F">
        <w:rPr>
          <w:rFonts w:cstheme="minorHAnsi"/>
          <w:szCs w:val="22"/>
          <w:lang w:eastAsia="en-GB"/>
        </w:rPr>
        <w:t xml:space="preserve"> the </w:t>
      </w:r>
      <w:r w:rsidR="6FC2F8FC" w:rsidRPr="00911F8F">
        <w:rPr>
          <w:rFonts w:cstheme="minorHAnsi"/>
          <w:szCs w:val="22"/>
          <w:lang w:eastAsia="en-GB"/>
        </w:rPr>
        <w:t>Minutes of the Parish Council meeting held o</w:t>
      </w:r>
      <w:r w:rsidR="00A703EF" w:rsidRPr="00911F8F">
        <w:rPr>
          <w:rFonts w:cstheme="minorHAnsi"/>
          <w:szCs w:val="22"/>
          <w:lang w:eastAsia="en-GB"/>
        </w:rPr>
        <w:t xml:space="preserve">n </w:t>
      </w:r>
      <w:r w:rsidR="006838DF">
        <w:rPr>
          <w:rFonts w:cstheme="minorHAnsi"/>
          <w:szCs w:val="22"/>
          <w:lang w:eastAsia="en-GB"/>
        </w:rPr>
        <w:t>10 March 2026</w:t>
      </w:r>
      <w:r w:rsidR="529C1F8E" w:rsidRPr="00911F8F">
        <w:rPr>
          <w:rFonts w:cstheme="minorHAnsi"/>
          <w:szCs w:val="22"/>
          <w:lang w:eastAsia="en-GB"/>
        </w:rPr>
        <w:t>.</w:t>
      </w:r>
    </w:p>
    <w:p w14:paraId="61468196" w14:textId="2EC00CE8" w:rsidR="00DB68ED" w:rsidRPr="003422FF" w:rsidRDefault="003422FF" w:rsidP="003C1124">
      <w:pPr>
        <w:pStyle w:val="Heading1"/>
        <w:numPr>
          <w:ilvl w:val="0"/>
          <w:numId w:val="6"/>
        </w:numPr>
        <w:ind w:left="454" w:hanging="454"/>
        <w:contextualSpacing w:val="0"/>
        <w:rPr>
          <w:rFonts w:cstheme="minorHAnsi"/>
          <w:sz w:val="22"/>
          <w:szCs w:val="22"/>
        </w:rPr>
      </w:pPr>
      <w:r w:rsidRPr="003422FF">
        <w:rPr>
          <w:rFonts w:cstheme="minorHAnsi"/>
          <w:sz w:val="22"/>
          <w:szCs w:val="22"/>
        </w:rPr>
        <w:t>ACTION FROM THE MINUTES NOT COVERED ELSEWHERE</w:t>
      </w:r>
    </w:p>
    <w:p w14:paraId="6CB41E7C" w14:textId="08A8320C" w:rsidR="003C6A41" w:rsidRPr="005E5B08" w:rsidRDefault="003422FF" w:rsidP="003C1124">
      <w:pPr>
        <w:pStyle w:val="Heading1"/>
        <w:numPr>
          <w:ilvl w:val="0"/>
          <w:numId w:val="6"/>
        </w:numPr>
        <w:ind w:left="454" w:hanging="454"/>
        <w:rPr>
          <w:rFonts w:cstheme="minorHAnsi"/>
          <w:sz w:val="22"/>
          <w:szCs w:val="22"/>
        </w:rPr>
      </w:pPr>
      <w:r w:rsidRPr="005E5B08">
        <w:rPr>
          <w:rFonts w:cstheme="minorHAnsi"/>
          <w:sz w:val="22"/>
          <w:szCs w:val="22"/>
        </w:rPr>
        <w:t xml:space="preserve">PLANNING </w:t>
      </w:r>
      <w:bookmarkStart w:id="0" w:name="_Hlk34045222"/>
      <w:r w:rsidRPr="005E5B08">
        <w:rPr>
          <w:rFonts w:cstheme="minorHAnsi"/>
          <w:sz w:val="22"/>
          <w:szCs w:val="22"/>
        </w:rPr>
        <w:t>APPLICATIONS</w:t>
      </w:r>
    </w:p>
    <w:bookmarkEnd w:id="0"/>
    <w:p w14:paraId="18F32669" w14:textId="35F7C252" w:rsidR="00F26135" w:rsidRDefault="5E8EDD55" w:rsidP="003C1124">
      <w:pPr>
        <w:pStyle w:val="ListParagraph"/>
        <w:numPr>
          <w:ilvl w:val="1"/>
          <w:numId w:val="6"/>
        </w:numPr>
        <w:tabs>
          <w:tab w:val="left" w:pos="426"/>
        </w:tabs>
        <w:ind w:left="454" w:hanging="454"/>
        <w:rPr>
          <w:rFonts w:eastAsia="Aptos" w:cstheme="minorHAnsi"/>
          <w:szCs w:val="22"/>
        </w:rPr>
      </w:pPr>
      <w:r w:rsidRPr="00911F8F">
        <w:rPr>
          <w:rFonts w:eastAsia="Aptos" w:cstheme="minorHAnsi"/>
          <w:szCs w:val="22"/>
        </w:rPr>
        <w:t>T</w:t>
      </w:r>
      <w:r w:rsidR="13DCE3B8" w:rsidRPr="00911F8F">
        <w:rPr>
          <w:rFonts w:eastAsia="Aptos" w:cstheme="minorHAnsi"/>
          <w:szCs w:val="22"/>
        </w:rPr>
        <w:t xml:space="preserve">o </w:t>
      </w:r>
      <w:r w:rsidR="4A37D05F" w:rsidRPr="00911F8F">
        <w:rPr>
          <w:rFonts w:eastAsia="Aptos" w:cstheme="minorHAnsi"/>
          <w:szCs w:val="22"/>
          <w:u w:val="single"/>
        </w:rPr>
        <w:t>consider</w:t>
      </w:r>
      <w:r w:rsidR="4A37D05F" w:rsidRPr="00911F8F">
        <w:rPr>
          <w:rFonts w:eastAsia="Aptos" w:cstheme="minorHAnsi"/>
          <w:szCs w:val="22"/>
        </w:rPr>
        <w:t xml:space="preserve"> the following new planning applications</w:t>
      </w:r>
      <w:r w:rsidR="47156456" w:rsidRPr="00911F8F">
        <w:rPr>
          <w:rFonts w:eastAsia="Aptos" w:cstheme="minorHAnsi"/>
          <w:szCs w:val="22"/>
        </w:rPr>
        <w:t>:</w:t>
      </w:r>
    </w:p>
    <w:p w14:paraId="56305B64" w14:textId="5177FE90" w:rsidR="00AB4102" w:rsidRDefault="00AB4102" w:rsidP="00AB4102">
      <w:pPr>
        <w:pStyle w:val="ListParagraph"/>
        <w:tabs>
          <w:tab w:val="left" w:pos="426"/>
        </w:tabs>
        <w:ind w:left="454" w:firstLine="0"/>
        <w:rPr>
          <w:rFonts w:eastAsia="Aptos" w:cstheme="minorHAnsi"/>
          <w:szCs w:val="22"/>
        </w:rPr>
      </w:pPr>
      <w:hyperlink r:id="rId8" w:history="1">
        <w:r w:rsidRPr="00AB4102">
          <w:rPr>
            <w:rStyle w:val="Hyperlink"/>
            <w:rFonts w:eastAsia="Aptos" w:cstheme="minorHAnsi"/>
            <w:szCs w:val="22"/>
          </w:rPr>
          <w:t>26/00444/LBC</w:t>
        </w:r>
        <w:r w:rsidRPr="00AB4102">
          <w:rPr>
            <w:rStyle w:val="Hyperlink"/>
            <w:rFonts w:eastAsia="Aptos" w:cstheme="minorHAnsi"/>
            <w:color w:val="auto"/>
            <w:szCs w:val="22"/>
            <w:u w:val="none"/>
          </w:rPr>
          <w:t xml:space="preserve"> | Removal of existing modern rear extension.</w:t>
        </w:r>
        <w:r w:rsidR="00492AF4">
          <w:rPr>
            <w:rStyle w:val="Hyperlink"/>
            <w:rFonts w:eastAsia="Aptos" w:cstheme="minorHAnsi"/>
            <w:color w:val="auto"/>
            <w:szCs w:val="22"/>
            <w:u w:val="none"/>
          </w:rPr>
          <w:t xml:space="preserve"> </w:t>
        </w:r>
        <w:r w:rsidRPr="00AB4102">
          <w:rPr>
            <w:rStyle w:val="Hyperlink"/>
            <w:rFonts w:eastAsia="Aptos" w:cstheme="minorHAnsi"/>
            <w:color w:val="auto"/>
            <w:szCs w:val="22"/>
            <w:u w:val="none"/>
          </w:rPr>
          <w:t>New extension. Section 19 Application: Variation of condition 2-Plans, of approved application 25/01163/LBC | The Old House High Street Chieveley Newbury RG20 8UX</w:t>
        </w:r>
      </w:hyperlink>
      <w:r>
        <w:rPr>
          <w:rFonts w:eastAsia="Aptos" w:cstheme="minorHAnsi"/>
          <w:szCs w:val="22"/>
        </w:rPr>
        <w:t xml:space="preserve">| </w:t>
      </w:r>
      <w:r w:rsidRPr="006624AA">
        <w:rPr>
          <w:rFonts w:eastAsia="Aptos" w:cstheme="minorHAnsi"/>
          <w:b/>
          <w:bCs/>
          <w:szCs w:val="22"/>
        </w:rPr>
        <w:t>Consultation Deadline</w:t>
      </w:r>
      <w:r w:rsidR="0095786E">
        <w:rPr>
          <w:rFonts w:eastAsia="Aptos" w:cstheme="minorHAnsi"/>
          <w:szCs w:val="22"/>
        </w:rPr>
        <w:t xml:space="preserve"> </w:t>
      </w:r>
      <w:r w:rsidR="0095786E" w:rsidRPr="0095786E">
        <w:rPr>
          <w:rFonts w:eastAsia="Aptos" w:cstheme="minorHAnsi"/>
          <w:szCs w:val="22"/>
        </w:rPr>
        <w:t>Thu 26 Mar 2026</w:t>
      </w:r>
      <w:r w:rsidR="0095786E">
        <w:rPr>
          <w:rFonts w:eastAsia="Aptos" w:cstheme="minorHAnsi"/>
          <w:szCs w:val="22"/>
        </w:rPr>
        <w:t xml:space="preserve"> | Extension granted</w:t>
      </w:r>
    </w:p>
    <w:p w14:paraId="1B74A5E4" w14:textId="00A8524C" w:rsidR="00716D23" w:rsidRDefault="00716D23" w:rsidP="00BA1E8F">
      <w:pPr>
        <w:pStyle w:val="ListParagraph"/>
        <w:tabs>
          <w:tab w:val="left" w:pos="426"/>
        </w:tabs>
        <w:ind w:left="454" w:firstLine="0"/>
        <w:rPr>
          <w:rFonts w:eastAsia="Aptos" w:cstheme="minorHAnsi"/>
          <w:szCs w:val="22"/>
        </w:rPr>
      </w:pPr>
      <w:hyperlink r:id="rId9" w:history="1">
        <w:r w:rsidRPr="00716D23">
          <w:rPr>
            <w:rStyle w:val="Hyperlink"/>
            <w:rFonts w:eastAsia="Aptos" w:cstheme="minorHAnsi"/>
            <w:szCs w:val="22"/>
          </w:rPr>
          <w:t>26/00416/HOUSE</w:t>
        </w:r>
        <w:r w:rsidRPr="00BA1E8F">
          <w:rPr>
            <w:rStyle w:val="Hyperlink"/>
            <w:rFonts w:eastAsia="Aptos" w:cstheme="minorHAnsi"/>
            <w:color w:val="auto"/>
            <w:szCs w:val="22"/>
            <w:u w:val="none"/>
          </w:rPr>
          <w:t xml:space="preserve"> | Replace existing wooden pergola with wooden covered gazebo. | Horsemoor Green Lane Chieveley Newbury RG20 8XB</w:t>
        </w:r>
      </w:hyperlink>
      <w:r>
        <w:rPr>
          <w:rFonts w:eastAsia="Aptos" w:cstheme="minorHAnsi"/>
          <w:szCs w:val="22"/>
        </w:rPr>
        <w:t xml:space="preserve"> </w:t>
      </w:r>
      <w:r w:rsidRPr="006624AA">
        <w:rPr>
          <w:rFonts w:eastAsia="Aptos" w:cstheme="minorHAnsi"/>
          <w:b/>
          <w:bCs/>
          <w:szCs w:val="22"/>
        </w:rPr>
        <w:t>| Consultation Deadline</w:t>
      </w:r>
      <w:r>
        <w:rPr>
          <w:rFonts w:eastAsia="Aptos" w:cstheme="minorHAnsi"/>
          <w:szCs w:val="22"/>
        </w:rPr>
        <w:t xml:space="preserve"> </w:t>
      </w:r>
      <w:r w:rsidR="00BA1E8F" w:rsidRPr="00BA1E8F">
        <w:rPr>
          <w:rFonts w:eastAsia="Aptos" w:cstheme="minorHAnsi"/>
          <w:szCs w:val="22"/>
        </w:rPr>
        <w:t>Tue 31 Mar 2026</w:t>
      </w:r>
      <w:r w:rsidR="00BA1E8F">
        <w:rPr>
          <w:rFonts w:eastAsia="Aptos" w:cstheme="minorHAnsi"/>
          <w:szCs w:val="22"/>
        </w:rPr>
        <w:t xml:space="preserve"> </w:t>
      </w:r>
      <w:r w:rsidRPr="00BA1E8F">
        <w:rPr>
          <w:rFonts w:eastAsia="Aptos" w:cstheme="minorHAnsi"/>
          <w:szCs w:val="22"/>
        </w:rPr>
        <w:t>| Extension granted</w:t>
      </w:r>
      <w:r w:rsidR="00BA1E8F" w:rsidRPr="00BA1E8F">
        <w:rPr>
          <w:rFonts w:eastAsia="Aptos" w:cstheme="minorHAnsi"/>
          <w:szCs w:val="22"/>
        </w:rPr>
        <w:t xml:space="preserve"> </w:t>
      </w:r>
    </w:p>
    <w:p w14:paraId="1D4C2E04" w14:textId="285FC892" w:rsidR="00492AF4" w:rsidRDefault="00492AF4" w:rsidP="00BA1E8F">
      <w:pPr>
        <w:pStyle w:val="ListParagraph"/>
        <w:tabs>
          <w:tab w:val="left" w:pos="426"/>
        </w:tabs>
        <w:ind w:left="454" w:firstLine="0"/>
        <w:rPr>
          <w:rFonts w:eastAsia="Aptos" w:cstheme="minorHAnsi"/>
          <w:szCs w:val="22"/>
        </w:rPr>
      </w:pPr>
      <w:hyperlink r:id="rId10" w:history="1">
        <w:r w:rsidRPr="00492AF4">
          <w:rPr>
            <w:rStyle w:val="Hyperlink"/>
            <w:rFonts w:eastAsia="Aptos" w:cstheme="minorHAnsi"/>
            <w:szCs w:val="22"/>
          </w:rPr>
          <w:t>26/00443/HOUSE</w:t>
        </w:r>
        <w:r w:rsidRPr="00492AF4">
          <w:rPr>
            <w:rStyle w:val="Hyperlink"/>
            <w:rFonts w:eastAsia="Aptos" w:cstheme="minorHAnsi"/>
            <w:color w:val="auto"/>
            <w:szCs w:val="22"/>
            <w:u w:val="none"/>
          </w:rPr>
          <w:t xml:space="preserve"> | Removal of existing modern rear extension. New extension. Section 73: Variation of conditions 2-Plans 4-Materials Schedule 5-Hard Landscaping 6-External Doors </w:t>
        </w:r>
        <w:r w:rsidRPr="00492AF4">
          <w:rPr>
            <w:rStyle w:val="Hyperlink"/>
            <w:rFonts w:eastAsia="Aptos" w:cstheme="minorHAnsi"/>
            <w:color w:val="auto"/>
            <w:szCs w:val="22"/>
          </w:rPr>
          <w:t>and Windows, of approved application 25/01162/HOUSE | The Old House High Street Chieveley Newbury RG20 8UX</w:t>
        </w:r>
      </w:hyperlink>
      <w:r w:rsidRPr="00492AF4">
        <w:rPr>
          <w:rFonts w:eastAsia="Aptos" w:cstheme="minorHAnsi"/>
          <w:szCs w:val="22"/>
        </w:rPr>
        <w:t xml:space="preserve"> |</w:t>
      </w:r>
      <w:r>
        <w:rPr>
          <w:rFonts w:eastAsia="Aptos" w:cstheme="minorHAnsi"/>
          <w:szCs w:val="22"/>
        </w:rPr>
        <w:t xml:space="preserve"> </w:t>
      </w:r>
      <w:r w:rsidRPr="006624AA">
        <w:rPr>
          <w:rFonts w:eastAsia="Aptos" w:cstheme="minorHAnsi"/>
          <w:b/>
          <w:bCs/>
          <w:szCs w:val="22"/>
        </w:rPr>
        <w:t>Consultation Deadline</w:t>
      </w:r>
      <w:r>
        <w:rPr>
          <w:rFonts w:eastAsia="Aptos" w:cstheme="minorHAnsi"/>
          <w:szCs w:val="22"/>
        </w:rPr>
        <w:t xml:space="preserve"> Tue 14 April</w:t>
      </w:r>
      <w:r w:rsidR="00D253FE">
        <w:rPr>
          <w:rFonts w:eastAsia="Aptos" w:cstheme="minorHAnsi"/>
          <w:szCs w:val="22"/>
        </w:rPr>
        <w:t xml:space="preserve"> | </w:t>
      </w:r>
      <w:r w:rsidR="00D253FE" w:rsidRPr="00BA1E8F">
        <w:rPr>
          <w:rFonts w:eastAsia="Aptos" w:cstheme="minorHAnsi"/>
          <w:szCs w:val="22"/>
        </w:rPr>
        <w:t>Extension granted</w:t>
      </w:r>
    </w:p>
    <w:p w14:paraId="1DDD2767" w14:textId="1A1115B1" w:rsidR="00F510EF" w:rsidRPr="006624AA" w:rsidRDefault="00D253FE" w:rsidP="006624AA">
      <w:pPr>
        <w:tabs>
          <w:tab w:val="left" w:pos="426"/>
        </w:tabs>
        <w:ind w:left="426" w:firstLine="0"/>
        <w:rPr>
          <w:rFonts w:eastAsia="Aptos" w:cstheme="minorHAnsi"/>
          <w:b/>
          <w:bCs/>
          <w:szCs w:val="22"/>
        </w:rPr>
      </w:pPr>
      <w:hyperlink r:id="rId11" w:history="1">
        <w:r w:rsidRPr="0074193D">
          <w:rPr>
            <w:rStyle w:val="Hyperlink"/>
            <w:rFonts w:eastAsia="Aptos" w:cstheme="minorHAnsi"/>
            <w:szCs w:val="22"/>
          </w:rPr>
          <w:t>25/02839/FUL</w:t>
        </w:r>
        <w:r w:rsidRPr="0074193D">
          <w:rPr>
            <w:rStyle w:val="Hyperlink"/>
            <w:rFonts w:eastAsia="Aptos" w:cstheme="minorHAnsi"/>
            <w:color w:val="auto"/>
            <w:szCs w:val="22"/>
            <w:u w:val="none"/>
          </w:rPr>
          <w:t xml:space="preserve"> | Replacement self-build dwelling (resubmission of planning application ref: 25/01457/FUL) including revised access. | Sawpit House Long Lane Cold Ash Thatcham RG18 9LU</w:t>
        </w:r>
      </w:hyperlink>
      <w:r>
        <w:rPr>
          <w:rFonts w:eastAsia="Aptos" w:cstheme="minorHAnsi"/>
          <w:szCs w:val="22"/>
        </w:rPr>
        <w:t xml:space="preserve"> </w:t>
      </w:r>
      <w:r w:rsidRPr="0074193D">
        <w:rPr>
          <w:rFonts w:eastAsia="Aptos" w:cstheme="minorHAnsi"/>
          <w:b/>
          <w:bCs/>
          <w:szCs w:val="22"/>
        </w:rPr>
        <w:t>| This application has gone to appeal</w:t>
      </w:r>
      <w:r>
        <w:rPr>
          <w:rFonts w:eastAsia="Aptos" w:cstheme="minorHAnsi"/>
          <w:b/>
          <w:bCs/>
          <w:szCs w:val="22"/>
        </w:rPr>
        <w:t xml:space="preserve"> | Parish Council previously made no comment</w:t>
      </w:r>
    </w:p>
    <w:p w14:paraId="10A14583" w14:textId="79B0C82B" w:rsidR="00F510EF" w:rsidRDefault="006624AA" w:rsidP="006624AA">
      <w:pPr>
        <w:tabs>
          <w:tab w:val="left" w:pos="426"/>
        </w:tabs>
        <w:ind w:left="426"/>
        <w:rPr>
          <w:rFonts w:eastAsia="Aptos" w:cstheme="minorHAnsi"/>
          <w:szCs w:val="22"/>
        </w:rPr>
      </w:pPr>
      <w:r>
        <w:rPr>
          <w:rFonts w:eastAsia="Aptos" w:cstheme="minorHAnsi"/>
          <w:szCs w:val="22"/>
        </w:rPr>
        <w:tab/>
      </w:r>
      <w:hyperlink r:id="rId12" w:history="1">
        <w:r w:rsidRPr="006624AA">
          <w:rPr>
            <w:rStyle w:val="Hyperlink"/>
            <w:rFonts w:eastAsia="Aptos" w:cstheme="minorHAnsi"/>
            <w:szCs w:val="22"/>
          </w:rPr>
          <w:t>26/00492/MINMAJ</w:t>
        </w:r>
        <w:r w:rsidRPr="006624AA">
          <w:rPr>
            <w:rStyle w:val="Hyperlink"/>
            <w:rFonts w:eastAsia="Aptos" w:cstheme="minorHAnsi"/>
            <w:color w:val="auto"/>
            <w:szCs w:val="22"/>
            <w:u w:val="none"/>
          </w:rPr>
          <w:t xml:space="preserve"> | Proposed extraction of soft sand with restoration to agriculture and ecological enhancement using imported inert infill material, inclusive of all associated site works. | Land East </w:t>
        </w:r>
        <w:r w:rsidR="00AA658C" w:rsidRPr="006624AA">
          <w:rPr>
            <w:rStyle w:val="Hyperlink"/>
            <w:rFonts w:eastAsia="Aptos" w:cstheme="minorHAnsi"/>
            <w:color w:val="auto"/>
            <w:szCs w:val="22"/>
            <w:u w:val="none"/>
          </w:rPr>
          <w:t>of</w:t>
        </w:r>
        <w:r w:rsidRPr="006624AA">
          <w:rPr>
            <w:rStyle w:val="Hyperlink"/>
            <w:rFonts w:eastAsia="Aptos" w:cstheme="minorHAnsi"/>
            <w:color w:val="auto"/>
            <w:szCs w:val="22"/>
            <w:u w:val="none"/>
          </w:rPr>
          <w:t xml:space="preserve"> Chieveley Services Chieveley</w:t>
        </w:r>
      </w:hyperlink>
      <w:r>
        <w:rPr>
          <w:rFonts w:eastAsia="Aptos" w:cstheme="minorHAnsi"/>
          <w:szCs w:val="22"/>
          <w:u w:val="single"/>
        </w:rPr>
        <w:t xml:space="preserve"> </w:t>
      </w:r>
      <w:r w:rsidRPr="00492AF4">
        <w:rPr>
          <w:rFonts w:eastAsia="Aptos" w:cstheme="minorHAnsi"/>
          <w:szCs w:val="22"/>
        </w:rPr>
        <w:t>|</w:t>
      </w:r>
      <w:r>
        <w:rPr>
          <w:rFonts w:eastAsia="Aptos" w:cstheme="minorHAnsi"/>
          <w:szCs w:val="22"/>
        </w:rPr>
        <w:t xml:space="preserve"> </w:t>
      </w:r>
      <w:r w:rsidRPr="006624AA">
        <w:rPr>
          <w:rFonts w:eastAsia="Aptos" w:cstheme="minorHAnsi"/>
          <w:b/>
          <w:bCs/>
          <w:szCs w:val="22"/>
        </w:rPr>
        <w:t>Consultation Deadline</w:t>
      </w:r>
      <w:r>
        <w:rPr>
          <w:rFonts w:eastAsia="Aptos" w:cstheme="minorHAnsi"/>
          <w:b/>
          <w:bCs/>
          <w:szCs w:val="22"/>
        </w:rPr>
        <w:t xml:space="preserve"> </w:t>
      </w:r>
      <w:r w:rsidR="00AA658C" w:rsidRPr="00AA658C">
        <w:rPr>
          <w:rFonts w:eastAsia="Aptos" w:cstheme="minorHAnsi"/>
          <w:szCs w:val="22"/>
        </w:rPr>
        <w:t>Tue 28 Apr 2026</w:t>
      </w:r>
    </w:p>
    <w:p w14:paraId="77F3E01F" w14:textId="6D313CE5" w:rsidR="004C1B42" w:rsidRDefault="004C1B42" w:rsidP="004C1B42">
      <w:pPr>
        <w:tabs>
          <w:tab w:val="left" w:pos="426"/>
        </w:tabs>
        <w:ind w:left="426"/>
        <w:rPr>
          <w:rFonts w:eastAsia="Aptos" w:cstheme="minorHAnsi"/>
          <w:szCs w:val="22"/>
        </w:rPr>
      </w:pPr>
      <w:r>
        <w:rPr>
          <w:rFonts w:eastAsia="Aptos" w:cstheme="minorHAnsi"/>
          <w:color w:val="000000" w:themeColor="text1"/>
          <w:szCs w:val="22"/>
        </w:rPr>
        <w:lastRenderedPageBreak/>
        <w:tab/>
      </w:r>
      <w:hyperlink r:id="rId13" w:history="1">
        <w:r w:rsidRPr="004C1B42">
          <w:rPr>
            <w:rStyle w:val="Hyperlink"/>
            <w:rFonts w:eastAsia="Aptos" w:cstheme="minorHAnsi"/>
            <w:szCs w:val="22"/>
          </w:rPr>
          <w:t xml:space="preserve">26/00355/HOUSE </w:t>
        </w:r>
        <w:r w:rsidRPr="004C1B42">
          <w:rPr>
            <w:rStyle w:val="Hyperlink"/>
            <w:rFonts w:eastAsia="Aptos" w:cstheme="minorHAnsi"/>
            <w:color w:val="000000" w:themeColor="text1"/>
            <w:szCs w:val="22"/>
            <w:u w:val="none"/>
          </w:rPr>
          <w:t>| First floor extension over existing garage and utility, with garage conversion and ground floor alterations. | Springbank Sandy Lane Curridge Thatcham RG18 9DG</w:t>
        </w:r>
      </w:hyperlink>
      <w:r>
        <w:rPr>
          <w:rFonts w:eastAsia="Aptos" w:cstheme="minorHAnsi"/>
          <w:color w:val="000000" w:themeColor="text1"/>
          <w:szCs w:val="22"/>
        </w:rPr>
        <w:t xml:space="preserve"> </w:t>
      </w:r>
      <w:r w:rsidRPr="00492AF4">
        <w:rPr>
          <w:rFonts w:eastAsia="Aptos" w:cstheme="minorHAnsi"/>
          <w:szCs w:val="22"/>
        </w:rPr>
        <w:t>|</w:t>
      </w:r>
      <w:r>
        <w:rPr>
          <w:rFonts w:eastAsia="Aptos" w:cstheme="minorHAnsi"/>
          <w:szCs w:val="22"/>
        </w:rPr>
        <w:t xml:space="preserve"> </w:t>
      </w:r>
      <w:r w:rsidRPr="006624AA">
        <w:rPr>
          <w:rFonts w:eastAsia="Aptos" w:cstheme="minorHAnsi"/>
          <w:b/>
          <w:bCs/>
          <w:szCs w:val="22"/>
        </w:rPr>
        <w:t>Consultation Deadline</w:t>
      </w:r>
      <w:r>
        <w:rPr>
          <w:rFonts w:eastAsia="Aptos" w:cstheme="minorHAnsi"/>
          <w:b/>
          <w:bCs/>
          <w:szCs w:val="22"/>
        </w:rPr>
        <w:t xml:space="preserve"> </w:t>
      </w:r>
      <w:r w:rsidR="00FA2378" w:rsidRPr="00FA2378">
        <w:rPr>
          <w:rFonts w:eastAsia="Aptos" w:cstheme="minorHAnsi"/>
          <w:szCs w:val="22"/>
        </w:rPr>
        <w:t>Wed 29 Apr 2026</w:t>
      </w:r>
    </w:p>
    <w:p w14:paraId="4BC5F1DD" w14:textId="61E9F068" w:rsidR="004C1B42" w:rsidRPr="004C1B42" w:rsidRDefault="004C1B42" w:rsidP="006624AA">
      <w:pPr>
        <w:tabs>
          <w:tab w:val="left" w:pos="426"/>
        </w:tabs>
        <w:ind w:left="426"/>
        <w:rPr>
          <w:rFonts w:eastAsia="Aptos" w:cstheme="minorHAnsi"/>
          <w:color w:val="000000" w:themeColor="text1"/>
          <w:szCs w:val="22"/>
        </w:rPr>
      </w:pPr>
    </w:p>
    <w:p w14:paraId="5D161F2C" w14:textId="77777777" w:rsidR="00F510EF" w:rsidRDefault="00F510EF" w:rsidP="00F510EF">
      <w:pPr>
        <w:tabs>
          <w:tab w:val="left" w:pos="426"/>
        </w:tabs>
        <w:rPr>
          <w:rFonts w:eastAsia="Aptos" w:cstheme="minorHAnsi"/>
          <w:szCs w:val="22"/>
        </w:rPr>
      </w:pPr>
    </w:p>
    <w:p w14:paraId="62EA35CD" w14:textId="77777777" w:rsidR="00F510EF" w:rsidRPr="00F510EF" w:rsidRDefault="00F510EF" w:rsidP="00F510EF">
      <w:pPr>
        <w:tabs>
          <w:tab w:val="left" w:pos="426"/>
        </w:tabs>
        <w:rPr>
          <w:rFonts w:eastAsia="Aptos" w:cstheme="minorHAnsi"/>
          <w:szCs w:val="22"/>
        </w:rPr>
      </w:pPr>
    </w:p>
    <w:p w14:paraId="1DE9E49F" w14:textId="77777777" w:rsidR="00356A62" w:rsidRDefault="00356A62" w:rsidP="00356A62">
      <w:pPr>
        <w:pStyle w:val="ListParagraph"/>
        <w:numPr>
          <w:ilvl w:val="1"/>
          <w:numId w:val="6"/>
        </w:numPr>
        <w:tabs>
          <w:tab w:val="left" w:pos="426"/>
        </w:tabs>
        <w:ind w:left="454" w:hanging="454"/>
        <w:rPr>
          <w:rFonts w:eastAsia="Aptos" w:cstheme="minorHAnsi"/>
          <w:szCs w:val="22"/>
        </w:rPr>
      </w:pPr>
      <w:r w:rsidRPr="00911F8F">
        <w:rPr>
          <w:rFonts w:eastAsia="Aptos" w:cstheme="minorHAnsi"/>
          <w:szCs w:val="22"/>
        </w:rPr>
        <w:t xml:space="preserve">To </w:t>
      </w:r>
      <w:r w:rsidRPr="00911F8F">
        <w:rPr>
          <w:rFonts w:eastAsia="Aptos" w:cstheme="minorHAnsi"/>
          <w:szCs w:val="22"/>
          <w:u w:val="single"/>
        </w:rPr>
        <w:t>consider</w:t>
      </w:r>
      <w:r w:rsidRPr="00911F8F">
        <w:rPr>
          <w:rFonts w:eastAsia="Aptos" w:cstheme="minorHAnsi"/>
          <w:szCs w:val="22"/>
        </w:rPr>
        <w:t xml:space="preserve"> the following new planning applications</w:t>
      </w:r>
      <w:r>
        <w:rPr>
          <w:rFonts w:eastAsia="Aptos" w:cstheme="minorHAnsi"/>
          <w:szCs w:val="22"/>
        </w:rPr>
        <w:t xml:space="preserve"> from adjacent parish:</w:t>
      </w:r>
    </w:p>
    <w:p w14:paraId="6CD7627A" w14:textId="2A7027D2" w:rsidR="00356A62" w:rsidRPr="00F839DE" w:rsidRDefault="00356A62" w:rsidP="00F839DE">
      <w:pPr>
        <w:tabs>
          <w:tab w:val="left" w:pos="426"/>
        </w:tabs>
        <w:ind w:left="426" w:firstLine="0"/>
        <w:rPr>
          <w:rFonts w:eastAsia="Aptos" w:cstheme="minorHAnsi"/>
          <w:szCs w:val="22"/>
        </w:rPr>
      </w:pPr>
      <w:hyperlink r:id="rId14" w:history="1">
        <w:r w:rsidRPr="00356A62">
          <w:rPr>
            <w:rStyle w:val="Hyperlink"/>
            <w:rFonts w:eastAsia="Aptos" w:cstheme="minorHAnsi"/>
            <w:szCs w:val="22"/>
          </w:rPr>
          <w:t>26/00303/OUT</w:t>
        </w:r>
        <w:r w:rsidRPr="00356A62">
          <w:rPr>
            <w:rStyle w:val="Hyperlink"/>
            <w:rFonts w:eastAsia="Aptos" w:cstheme="minorHAnsi"/>
            <w:color w:val="auto"/>
            <w:szCs w:val="22"/>
            <w:u w:val="none"/>
          </w:rPr>
          <w:t xml:space="preserve"> | Outline application to demolish existing house comprising 4 flats and erect 2 detached </w:t>
        </w:r>
        <w:r w:rsidRPr="00356A62">
          <w:rPr>
            <w:rStyle w:val="Hyperlink"/>
            <w:rFonts w:eastAsia="Aptos" w:cstheme="minorHAnsi"/>
            <w:color w:val="auto"/>
            <w:szCs w:val="22"/>
          </w:rPr>
          <w:t>houses. Matters to be considered: Access and Layout | New Houses Snelsmore Common Newbury RG14 3BN</w:t>
        </w:r>
      </w:hyperlink>
      <w:r w:rsidRPr="00356A62">
        <w:rPr>
          <w:rFonts w:eastAsia="Aptos" w:cstheme="minorHAnsi"/>
          <w:szCs w:val="22"/>
        </w:rPr>
        <w:t xml:space="preserve"> | Consultation Deadline </w:t>
      </w:r>
      <w:r w:rsidR="00492AF4">
        <w:rPr>
          <w:rFonts w:eastAsia="Aptos" w:cstheme="minorHAnsi"/>
          <w:szCs w:val="22"/>
        </w:rPr>
        <w:t>Tue 14 April</w:t>
      </w:r>
      <w:r w:rsidRPr="00356A62">
        <w:rPr>
          <w:rFonts w:eastAsia="Aptos" w:cstheme="minorHAnsi"/>
          <w:szCs w:val="22"/>
        </w:rPr>
        <w:t xml:space="preserve"> </w:t>
      </w:r>
      <w:r w:rsidR="00D253FE">
        <w:rPr>
          <w:rFonts w:eastAsia="Aptos" w:cstheme="minorHAnsi"/>
          <w:szCs w:val="22"/>
        </w:rPr>
        <w:t xml:space="preserve">| </w:t>
      </w:r>
      <w:r w:rsidR="00D253FE" w:rsidRPr="00BA1E8F">
        <w:rPr>
          <w:rFonts w:eastAsia="Aptos" w:cstheme="minorHAnsi"/>
          <w:szCs w:val="22"/>
        </w:rPr>
        <w:t>Extension granted</w:t>
      </w:r>
    </w:p>
    <w:p w14:paraId="3F9A0091" w14:textId="6E0C66F9" w:rsidR="00F26135" w:rsidRDefault="02BE402A" w:rsidP="003C1124">
      <w:pPr>
        <w:pStyle w:val="ListParagraph"/>
        <w:numPr>
          <w:ilvl w:val="1"/>
          <w:numId w:val="6"/>
        </w:numPr>
        <w:tabs>
          <w:tab w:val="left" w:pos="426"/>
        </w:tabs>
        <w:spacing w:before="200"/>
        <w:ind w:left="454" w:hanging="454"/>
        <w:rPr>
          <w:rFonts w:eastAsia="Aptos" w:cstheme="minorHAnsi"/>
          <w:szCs w:val="22"/>
        </w:rPr>
      </w:pPr>
      <w:r w:rsidRPr="00911F8F">
        <w:rPr>
          <w:rFonts w:eastAsia="Aptos" w:cstheme="minorHAnsi"/>
          <w:szCs w:val="22"/>
        </w:rPr>
        <w:t xml:space="preserve">To </w:t>
      </w:r>
      <w:r w:rsidRPr="00911F8F">
        <w:rPr>
          <w:rFonts w:eastAsia="Aptos" w:cstheme="minorHAnsi"/>
          <w:szCs w:val="22"/>
          <w:u w:val="single"/>
        </w:rPr>
        <w:t>receive</w:t>
      </w:r>
      <w:r w:rsidRPr="00911F8F">
        <w:rPr>
          <w:rFonts w:eastAsia="Aptos" w:cstheme="minorHAnsi"/>
          <w:szCs w:val="22"/>
        </w:rPr>
        <w:t xml:space="preserve"> </w:t>
      </w:r>
      <w:r w:rsidR="38932237" w:rsidRPr="00911F8F">
        <w:rPr>
          <w:rFonts w:eastAsia="Aptos" w:cstheme="minorHAnsi"/>
          <w:szCs w:val="22"/>
        </w:rPr>
        <w:t>notice</w:t>
      </w:r>
      <w:r w:rsidR="7F2ABF24" w:rsidRPr="00911F8F">
        <w:rPr>
          <w:rFonts w:eastAsia="Aptos" w:cstheme="minorHAnsi"/>
          <w:szCs w:val="22"/>
        </w:rPr>
        <w:t>s</w:t>
      </w:r>
      <w:r w:rsidR="78DFCBA8" w:rsidRPr="00911F8F">
        <w:rPr>
          <w:rFonts w:eastAsia="Aptos" w:cstheme="minorHAnsi"/>
          <w:szCs w:val="22"/>
        </w:rPr>
        <w:t xml:space="preserve"> of recent planning decision</w:t>
      </w:r>
      <w:r w:rsidR="16DEF6BE" w:rsidRPr="00911F8F">
        <w:rPr>
          <w:rFonts w:eastAsia="Aptos" w:cstheme="minorHAnsi"/>
          <w:szCs w:val="22"/>
        </w:rPr>
        <w:t>s</w:t>
      </w:r>
      <w:r w:rsidR="78DFCBA8" w:rsidRPr="00911F8F">
        <w:rPr>
          <w:rFonts w:eastAsia="Aptos" w:cstheme="minorHAnsi"/>
          <w:szCs w:val="22"/>
        </w:rPr>
        <w:t xml:space="preserve"> taken by WBC:</w:t>
      </w:r>
    </w:p>
    <w:p w14:paraId="4531582C" w14:textId="5820D02F" w:rsidR="00F839DE" w:rsidRPr="00F839DE" w:rsidRDefault="00F839DE" w:rsidP="00F839DE">
      <w:pPr>
        <w:tabs>
          <w:tab w:val="left" w:pos="426"/>
        </w:tabs>
        <w:spacing w:before="200"/>
        <w:rPr>
          <w:rFonts w:eastAsia="Aptos" w:cstheme="minorHAnsi"/>
          <w:szCs w:val="22"/>
        </w:rPr>
      </w:pPr>
      <w:r>
        <w:rPr>
          <w:rFonts w:eastAsia="Aptos" w:cstheme="minorHAnsi"/>
          <w:szCs w:val="22"/>
        </w:rPr>
        <w:tab/>
      </w:r>
      <w:r>
        <w:rPr>
          <w:rFonts w:eastAsia="Aptos" w:cstheme="minorHAnsi"/>
          <w:szCs w:val="22"/>
        </w:rPr>
        <w:tab/>
        <w:t>None</w:t>
      </w:r>
    </w:p>
    <w:p w14:paraId="30A8A002" w14:textId="76C7F6A0" w:rsidR="00F26135" w:rsidRPr="005E5B08" w:rsidRDefault="0F8398FB" w:rsidP="003C1124">
      <w:pPr>
        <w:pStyle w:val="ListParagraph"/>
        <w:numPr>
          <w:ilvl w:val="0"/>
          <w:numId w:val="6"/>
        </w:numPr>
        <w:tabs>
          <w:tab w:val="left" w:pos="426"/>
        </w:tabs>
        <w:spacing w:before="200"/>
        <w:ind w:left="454" w:hanging="454"/>
        <w:rPr>
          <w:rFonts w:eastAsia="Aptos" w:cstheme="minorHAnsi"/>
          <w:b/>
          <w:bCs/>
          <w:szCs w:val="22"/>
        </w:rPr>
      </w:pPr>
      <w:r w:rsidRPr="005E5B08">
        <w:rPr>
          <w:rFonts w:eastAsia="Aptos" w:cstheme="minorHAnsi"/>
          <w:b/>
          <w:bCs/>
          <w:szCs w:val="22"/>
        </w:rPr>
        <w:t>FINANCE</w:t>
      </w:r>
      <w:r w:rsidR="055450DC" w:rsidRPr="005E5B08">
        <w:rPr>
          <w:rFonts w:eastAsia="Aptos" w:cstheme="minorHAnsi"/>
          <w:b/>
          <w:bCs/>
          <w:szCs w:val="22"/>
        </w:rPr>
        <w:t xml:space="preserve"> </w:t>
      </w:r>
    </w:p>
    <w:p w14:paraId="5531BA05" w14:textId="712B29E8" w:rsidR="00484E5D" w:rsidRPr="003422FF" w:rsidRDefault="006D1FBA" w:rsidP="003C1124">
      <w:pPr>
        <w:pStyle w:val="ListParagraph"/>
        <w:ind w:left="454" w:hanging="454"/>
        <w:rPr>
          <w:rFonts w:cstheme="minorHAnsi"/>
          <w:szCs w:val="22"/>
        </w:rPr>
      </w:pPr>
      <w:r w:rsidRPr="003422FF">
        <w:rPr>
          <w:rFonts w:cstheme="minorHAnsi"/>
          <w:szCs w:val="22"/>
        </w:rPr>
        <w:t>7</w:t>
      </w:r>
      <w:r w:rsidR="6E442406" w:rsidRPr="003422FF">
        <w:rPr>
          <w:rFonts w:cstheme="minorHAnsi"/>
          <w:szCs w:val="22"/>
        </w:rPr>
        <w:t>.1</w:t>
      </w:r>
      <w:r w:rsidR="00A906AF" w:rsidRPr="003422FF">
        <w:rPr>
          <w:rFonts w:cstheme="minorHAnsi"/>
          <w:szCs w:val="22"/>
        </w:rPr>
        <w:tab/>
      </w:r>
      <w:r w:rsidR="37C3A622" w:rsidRPr="003422FF">
        <w:rPr>
          <w:rFonts w:cstheme="minorHAnsi"/>
          <w:szCs w:val="22"/>
        </w:rPr>
        <w:t>Income and Expenditure</w:t>
      </w:r>
    </w:p>
    <w:p w14:paraId="2322576B" w14:textId="1C6FBB25" w:rsidR="00DC37BE" w:rsidRDefault="00C0041D" w:rsidP="003C1124">
      <w:pPr>
        <w:pStyle w:val="ListParagraph"/>
        <w:ind w:left="1441" w:hanging="987"/>
        <w:contextualSpacing/>
        <w:rPr>
          <w:rFonts w:cstheme="minorHAnsi"/>
          <w:szCs w:val="22"/>
        </w:rPr>
      </w:pPr>
      <w:r w:rsidRPr="00767172">
        <w:rPr>
          <w:rFonts w:cstheme="minorHAnsi"/>
          <w:szCs w:val="22"/>
          <w:u w:val="single"/>
        </w:rPr>
        <w:t>Consider</w:t>
      </w:r>
      <w:r w:rsidR="66B94072" w:rsidRPr="00911F8F">
        <w:rPr>
          <w:rFonts w:cstheme="minorHAnsi"/>
          <w:szCs w:val="22"/>
        </w:rPr>
        <w:t>:</w:t>
      </w:r>
      <w:r w:rsidRPr="00911F8F">
        <w:rPr>
          <w:rFonts w:cstheme="minorHAnsi"/>
          <w:szCs w:val="22"/>
        </w:rPr>
        <w:tab/>
      </w:r>
      <w:r w:rsidR="002861BB" w:rsidRPr="00911F8F">
        <w:rPr>
          <w:rFonts w:cstheme="minorHAnsi"/>
          <w:szCs w:val="22"/>
        </w:rPr>
        <w:t xml:space="preserve">Payments for </w:t>
      </w:r>
      <w:r w:rsidR="002C529B" w:rsidRPr="00911F8F">
        <w:rPr>
          <w:rFonts w:cstheme="minorHAnsi"/>
          <w:szCs w:val="22"/>
        </w:rPr>
        <w:t>a</w:t>
      </w:r>
      <w:r w:rsidR="002861BB" w:rsidRPr="00911F8F">
        <w:rPr>
          <w:rFonts w:cstheme="minorHAnsi"/>
          <w:szCs w:val="22"/>
        </w:rPr>
        <w:t>pproval</w:t>
      </w:r>
    </w:p>
    <w:p w14:paraId="098D9365" w14:textId="16A81CB5" w:rsidR="007927F5" w:rsidRDefault="004166C2" w:rsidP="007927F5">
      <w:pPr>
        <w:ind w:left="1441" w:hanging="987"/>
        <w:contextualSpacing/>
        <w:rPr>
          <w:rFonts w:cstheme="minorHAnsi"/>
          <w:szCs w:val="22"/>
        </w:rPr>
      </w:pPr>
      <w:r w:rsidRPr="009F3E80">
        <w:rPr>
          <w:rFonts w:cstheme="minorHAnsi"/>
          <w:szCs w:val="22"/>
          <w:u w:val="single"/>
        </w:rPr>
        <w:t>Consid</w:t>
      </w:r>
      <w:r w:rsidR="0051396B">
        <w:rPr>
          <w:rFonts w:cstheme="minorHAnsi"/>
          <w:szCs w:val="22"/>
          <w:u w:val="single"/>
        </w:rPr>
        <w:t>er:</w:t>
      </w:r>
      <w:r w:rsidR="0051396B">
        <w:rPr>
          <w:rFonts w:cstheme="minorHAnsi"/>
          <w:szCs w:val="22"/>
        </w:rPr>
        <w:t xml:space="preserve"> </w:t>
      </w:r>
      <w:r w:rsidR="007927F5">
        <w:rPr>
          <w:rFonts w:cstheme="minorHAnsi"/>
          <w:szCs w:val="22"/>
        </w:rPr>
        <w:t>End of year Bank Reconciliation_2026-03-31</w:t>
      </w:r>
    </w:p>
    <w:p w14:paraId="175C4569" w14:textId="0FFD6820" w:rsidR="007927F5" w:rsidRPr="008B0A37" w:rsidRDefault="007927F5" w:rsidP="007927F5">
      <w:pPr>
        <w:ind w:left="1438" w:firstLine="0"/>
        <w:rPr>
          <w:rFonts w:eastAsia="Aptos" w:cstheme="minorHAnsi"/>
          <w:szCs w:val="22"/>
        </w:rPr>
      </w:pPr>
      <w:r w:rsidRPr="008B0A37">
        <w:rPr>
          <w:rFonts w:cstheme="minorHAnsi"/>
          <w:szCs w:val="22"/>
        </w:rPr>
        <w:t xml:space="preserve">End of year Budget </w:t>
      </w:r>
      <w:r>
        <w:rPr>
          <w:rFonts w:cstheme="minorHAnsi"/>
          <w:szCs w:val="22"/>
        </w:rPr>
        <w:t>vs</w:t>
      </w:r>
      <w:r w:rsidRPr="008B0A37">
        <w:rPr>
          <w:rFonts w:cstheme="minorHAnsi"/>
          <w:szCs w:val="22"/>
        </w:rPr>
        <w:t xml:space="preserve"> Expenditure for 202</w:t>
      </w:r>
      <w:r>
        <w:rPr>
          <w:rFonts w:cstheme="minorHAnsi"/>
          <w:szCs w:val="22"/>
        </w:rPr>
        <w:t>5</w:t>
      </w:r>
      <w:r w:rsidRPr="008B0A37">
        <w:rPr>
          <w:rFonts w:cstheme="minorHAnsi"/>
          <w:szCs w:val="22"/>
        </w:rPr>
        <w:t>/2</w:t>
      </w:r>
      <w:r>
        <w:rPr>
          <w:rFonts w:cstheme="minorHAnsi"/>
          <w:szCs w:val="22"/>
        </w:rPr>
        <w:t>6</w:t>
      </w:r>
    </w:p>
    <w:p w14:paraId="5F350947" w14:textId="49DF9E11" w:rsidR="00577D3A" w:rsidRPr="0051396B" w:rsidRDefault="00577D3A" w:rsidP="007927F5">
      <w:pPr>
        <w:ind w:left="454" w:hanging="454"/>
        <w:contextualSpacing/>
        <w:rPr>
          <w:rFonts w:cstheme="minorHAnsi"/>
          <w:szCs w:val="22"/>
        </w:rPr>
      </w:pPr>
    </w:p>
    <w:p w14:paraId="0449D969" w14:textId="7B5E2944" w:rsidR="007C3694" w:rsidRDefault="007C3694" w:rsidP="003C1124">
      <w:pPr>
        <w:pStyle w:val="ListParagraph"/>
        <w:numPr>
          <w:ilvl w:val="0"/>
          <w:numId w:val="6"/>
        </w:numPr>
        <w:tabs>
          <w:tab w:val="left" w:pos="426"/>
        </w:tabs>
        <w:spacing w:before="200"/>
        <w:ind w:left="454" w:hanging="454"/>
        <w:rPr>
          <w:rFonts w:eastAsia="Aptos" w:cstheme="minorHAnsi"/>
          <w:b/>
          <w:bCs/>
          <w:szCs w:val="22"/>
        </w:rPr>
      </w:pPr>
      <w:r>
        <w:rPr>
          <w:rFonts w:eastAsia="Aptos" w:cstheme="minorHAnsi"/>
          <w:b/>
          <w:bCs/>
          <w:szCs w:val="22"/>
        </w:rPr>
        <w:t>COMMUNITY SPEEDWATCH</w:t>
      </w:r>
    </w:p>
    <w:p w14:paraId="741B0ABB" w14:textId="307A4650" w:rsidR="00FE4E43" w:rsidRPr="008838D3" w:rsidRDefault="00FE4E43" w:rsidP="00FE4E43">
      <w:pPr>
        <w:pStyle w:val="ListParagraph"/>
        <w:ind w:left="357" w:firstLine="96"/>
        <w:contextualSpacing/>
      </w:pPr>
      <w:r w:rsidRPr="00391261">
        <w:rPr>
          <w:u w:val="single"/>
        </w:rPr>
        <w:t>Receive</w:t>
      </w:r>
      <w:r>
        <w:t xml:space="preserve">: </w:t>
      </w:r>
      <w:r>
        <w:tab/>
        <w:t xml:space="preserve">CSW Activity report  </w:t>
      </w:r>
    </w:p>
    <w:p w14:paraId="69E73C9C" w14:textId="5AF5F9DE" w:rsidR="00C36A9E" w:rsidRDefault="00577D3A" w:rsidP="00C36A9E">
      <w:pPr>
        <w:pStyle w:val="ListParagraph"/>
        <w:numPr>
          <w:ilvl w:val="0"/>
          <w:numId w:val="6"/>
        </w:numPr>
        <w:tabs>
          <w:tab w:val="left" w:pos="426"/>
        </w:tabs>
        <w:spacing w:before="200"/>
        <w:ind w:left="454" w:hanging="454"/>
        <w:rPr>
          <w:rFonts w:eastAsia="Aptos" w:cstheme="minorHAnsi"/>
          <w:b/>
          <w:bCs/>
          <w:szCs w:val="22"/>
        </w:rPr>
      </w:pPr>
      <w:r>
        <w:rPr>
          <w:rFonts w:eastAsia="Aptos" w:cstheme="minorHAnsi"/>
          <w:b/>
          <w:bCs/>
          <w:szCs w:val="22"/>
        </w:rPr>
        <w:t xml:space="preserve">ANNUAL </w:t>
      </w:r>
      <w:r w:rsidR="00AF281D">
        <w:rPr>
          <w:rFonts w:eastAsia="Aptos" w:cstheme="minorHAnsi"/>
          <w:b/>
          <w:bCs/>
          <w:szCs w:val="22"/>
        </w:rPr>
        <w:t>PARISH</w:t>
      </w:r>
      <w:r w:rsidR="00FC0742">
        <w:rPr>
          <w:rFonts w:eastAsia="Aptos" w:cstheme="minorHAnsi"/>
          <w:b/>
          <w:bCs/>
          <w:szCs w:val="22"/>
        </w:rPr>
        <w:t xml:space="preserve"> AND COUNCIL</w:t>
      </w:r>
      <w:r w:rsidR="00AF281D">
        <w:rPr>
          <w:rFonts w:eastAsia="Aptos" w:cstheme="minorHAnsi"/>
          <w:b/>
          <w:bCs/>
          <w:szCs w:val="22"/>
        </w:rPr>
        <w:t xml:space="preserve"> MEETING</w:t>
      </w:r>
    </w:p>
    <w:p w14:paraId="24A779AC" w14:textId="77777777" w:rsidR="00E13209" w:rsidRPr="00E13209" w:rsidRDefault="003F2BCB" w:rsidP="00E13209">
      <w:pPr>
        <w:pStyle w:val="ListParagraph"/>
        <w:numPr>
          <w:ilvl w:val="1"/>
          <w:numId w:val="6"/>
        </w:numPr>
        <w:tabs>
          <w:tab w:val="left" w:pos="426"/>
        </w:tabs>
        <w:spacing w:before="200"/>
        <w:rPr>
          <w:rFonts w:eastAsia="Aptos" w:cstheme="minorHAnsi"/>
          <w:b/>
          <w:bCs/>
          <w:szCs w:val="22"/>
        </w:rPr>
      </w:pPr>
      <w:r w:rsidRPr="00C36A9E">
        <w:rPr>
          <w:rFonts w:eastAsia="Aptos" w:cstheme="minorHAnsi"/>
          <w:szCs w:val="22"/>
        </w:rPr>
        <w:t>Presentations</w:t>
      </w:r>
    </w:p>
    <w:p w14:paraId="7AD6DB18" w14:textId="74D95EC9" w:rsidR="00E13209" w:rsidRPr="00E13209" w:rsidRDefault="00E13209" w:rsidP="00E13209">
      <w:pPr>
        <w:pStyle w:val="ListParagraph"/>
        <w:numPr>
          <w:ilvl w:val="1"/>
          <w:numId w:val="6"/>
        </w:numPr>
        <w:tabs>
          <w:tab w:val="left" w:pos="426"/>
        </w:tabs>
        <w:spacing w:before="200"/>
        <w:rPr>
          <w:rFonts w:eastAsia="Aptos" w:cstheme="minorHAnsi"/>
          <w:b/>
          <w:bCs/>
          <w:szCs w:val="22"/>
        </w:rPr>
      </w:pPr>
      <w:r>
        <w:rPr>
          <w:rFonts w:eastAsia="Aptos" w:cstheme="minorHAnsi"/>
          <w:szCs w:val="22"/>
        </w:rPr>
        <w:t xml:space="preserve">Reminder: </w:t>
      </w:r>
      <w:r>
        <w:t>Standing Orders &amp; Financial Regulations will be up for review</w:t>
      </w:r>
    </w:p>
    <w:p w14:paraId="30F0742A" w14:textId="1A1C73C6" w:rsidR="00E13209" w:rsidRPr="00E13209" w:rsidRDefault="00E13209" w:rsidP="00E13209">
      <w:pPr>
        <w:pStyle w:val="ListParagraph"/>
        <w:numPr>
          <w:ilvl w:val="1"/>
          <w:numId w:val="6"/>
        </w:numPr>
        <w:tabs>
          <w:tab w:val="left" w:pos="426"/>
        </w:tabs>
        <w:spacing w:before="200"/>
        <w:rPr>
          <w:rFonts w:eastAsia="Aptos" w:cstheme="minorHAnsi"/>
          <w:b/>
          <w:bCs/>
          <w:szCs w:val="22"/>
        </w:rPr>
      </w:pPr>
      <w:r>
        <w:t xml:space="preserve">Reminder: </w:t>
      </w:r>
      <w:r w:rsidRPr="00E13209">
        <w:rPr>
          <w:rFonts w:cstheme="minorHAnsi"/>
          <w:szCs w:val="22"/>
        </w:rPr>
        <w:t>APPOINTMENTS TO COMMITTEES AND WORKING GROUPS</w:t>
      </w:r>
      <w:r>
        <w:rPr>
          <w:rFonts w:cstheme="minorHAnsi"/>
          <w:szCs w:val="22"/>
        </w:rPr>
        <w:t xml:space="preserve"> to be completed</w:t>
      </w:r>
    </w:p>
    <w:p w14:paraId="5F3AA74D" w14:textId="77777777" w:rsidR="00EF41F6" w:rsidRPr="00E13209" w:rsidRDefault="00EF41F6" w:rsidP="00E13209">
      <w:pPr>
        <w:tabs>
          <w:tab w:val="left" w:pos="426"/>
        </w:tabs>
        <w:spacing w:before="200"/>
        <w:ind w:left="0" w:firstLine="0"/>
        <w:rPr>
          <w:rFonts w:eastAsia="Aptos" w:cstheme="minorHAnsi"/>
          <w:b/>
          <w:bCs/>
          <w:szCs w:val="22"/>
        </w:rPr>
      </w:pPr>
    </w:p>
    <w:p w14:paraId="5112E22E" w14:textId="743F8F61" w:rsidR="00C75EC1" w:rsidRPr="005E5B08" w:rsidRDefault="00C75EC1" w:rsidP="003C1124">
      <w:pPr>
        <w:pStyle w:val="Heading1"/>
        <w:numPr>
          <w:ilvl w:val="0"/>
          <w:numId w:val="6"/>
        </w:numPr>
        <w:ind w:left="454" w:hanging="454"/>
        <w:contextualSpacing w:val="0"/>
        <w:rPr>
          <w:rFonts w:cstheme="minorHAnsi"/>
          <w:sz w:val="22"/>
          <w:szCs w:val="22"/>
        </w:rPr>
      </w:pPr>
      <w:r w:rsidRPr="005E5B08">
        <w:rPr>
          <w:rFonts w:cstheme="minorHAnsi"/>
          <w:sz w:val="22"/>
          <w:szCs w:val="22"/>
        </w:rPr>
        <w:t xml:space="preserve">INFORMATION PREVIOUSLY </w:t>
      </w:r>
      <w:r w:rsidR="00E849D2" w:rsidRPr="005E5B08">
        <w:rPr>
          <w:rFonts w:cstheme="minorHAnsi"/>
          <w:sz w:val="22"/>
          <w:szCs w:val="22"/>
        </w:rPr>
        <w:t>SHARED</w:t>
      </w:r>
    </w:p>
    <w:p w14:paraId="5C7BDE65" w14:textId="77777777" w:rsidR="00C75EC1" w:rsidRDefault="00C75EC1" w:rsidP="003C1124">
      <w:pPr>
        <w:pStyle w:val="ListParagraph"/>
        <w:ind w:left="454" w:firstLine="0"/>
      </w:pPr>
      <w:r w:rsidRPr="00980E00">
        <w:t>The following information has been added to the Parish Council Shared Folder and notified to Councillors:</w:t>
      </w:r>
    </w:p>
    <w:p w14:paraId="004EBEB0" w14:textId="0EE7267F" w:rsidR="00865064" w:rsidRDefault="00AC25F2" w:rsidP="00865064">
      <w:pPr>
        <w:pStyle w:val="ListParagraph"/>
        <w:numPr>
          <w:ilvl w:val="0"/>
          <w:numId w:val="40"/>
        </w:numPr>
      </w:pPr>
      <w:r>
        <w:t>10_</w:t>
      </w:r>
      <w:hyperlink r:id="rId15" w:history="1">
        <w:r w:rsidR="007B5E76">
          <w:t>Update on Victoria Park</w:t>
        </w:r>
      </w:hyperlink>
    </w:p>
    <w:p w14:paraId="4636F6AE" w14:textId="6B6C3C23" w:rsidR="00865064" w:rsidRDefault="00AC25F2" w:rsidP="003C1124">
      <w:pPr>
        <w:pStyle w:val="ListParagraph"/>
        <w:numPr>
          <w:ilvl w:val="0"/>
          <w:numId w:val="40"/>
        </w:numPr>
      </w:pPr>
      <w:r>
        <w:t>10_</w:t>
      </w:r>
      <w:r w:rsidR="00DF132D">
        <w:t>Residents Bulletin Shaw House</w:t>
      </w:r>
      <w:r w:rsidR="000F2190">
        <w:t xml:space="preserve"> (on website)</w:t>
      </w:r>
    </w:p>
    <w:p w14:paraId="24D86EFA" w14:textId="30011D6D" w:rsidR="00865064" w:rsidRDefault="00815F00" w:rsidP="003C1124">
      <w:pPr>
        <w:pStyle w:val="ListParagraph"/>
        <w:numPr>
          <w:ilvl w:val="0"/>
          <w:numId w:val="40"/>
        </w:numPr>
      </w:pPr>
      <w:r>
        <w:t>10_Planned Road Closure – Sandy Lane</w:t>
      </w:r>
      <w:r w:rsidR="000F2190">
        <w:t xml:space="preserve"> (on website)</w:t>
      </w:r>
    </w:p>
    <w:p w14:paraId="2BA386C1" w14:textId="744E41EC" w:rsidR="00865064" w:rsidRDefault="00815F00" w:rsidP="003C1124">
      <w:pPr>
        <w:pStyle w:val="ListParagraph"/>
        <w:numPr>
          <w:ilvl w:val="0"/>
          <w:numId w:val="40"/>
        </w:numPr>
      </w:pPr>
      <w:r>
        <w:t xml:space="preserve">10_Planned Road Closure – Curridge Road </w:t>
      </w:r>
      <w:r w:rsidR="000F2190">
        <w:t>(on website)</w:t>
      </w:r>
    </w:p>
    <w:p w14:paraId="2A904156" w14:textId="63C33063" w:rsidR="00865064" w:rsidRDefault="00A0650C" w:rsidP="003C1124">
      <w:pPr>
        <w:pStyle w:val="ListParagraph"/>
        <w:numPr>
          <w:ilvl w:val="0"/>
          <w:numId w:val="40"/>
        </w:numPr>
      </w:pPr>
      <w:r>
        <w:t xml:space="preserve">10_Matthew Barber_My local update for you_March 2026 </w:t>
      </w:r>
    </w:p>
    <w:p w14:paraId="503AD8C1" w14:textId="6D50C86B" w:rsidR="00865064" w:rsidRDefault="00076D8F" w:rsidP="003C1124">
      <w:pPr>
        <w:pStyle w:val="ListParagraph"/>
        <w:numPr>
          <w:ilvl w:val="0"/>
          <w:numId w:val="40"/>
        </w:numPr>
      </w:pPr>
      <w:r>
        <w:t>10_</w:t>
      </w:r>
      <w:r w:rsidR="00DB41A2" w:rsidRPr="00DB41A2">
        <w:t xml:space="preserve">FW_ Bucklebury and Downlands _ Your area _ Thames Valley Police _ Thames Valley Police </w:t>
      </w:r>
    </w:p>
    <w:p w14:paraId="42BDBD08" w14:textId="42882B9F" w:rsidR="00865064" w:rsidRDefault="00BA1D53" w:rsidP="003C1124">
      <w:pPr>
        <w:pStyle w:val="ListParagraph"/>
        <w:numPr>
          <w:ilvl w:val="0"/>
          <w:numId w:val="40"/>
        </w:numPr>
      </w:pPr>
      <w:r w:rsidRPr="00BA1D53">
        <w:t>10_Consultations_ Proposed amendment to the Hackney Carriage and Private Hire Licensing Policy 2025-2030</w:t>
      </w:r>
    </w:p>
    <w:p w14:paraId="5D610A69" w14:textId="26A8A971" w:rsidR="001A716A" w:rsidRDefault="00AE7733" w:rsidP="00865064">
      <w:pPr>
        <w:pStyle w:val="ListParagraph"/>
        <w:numPr>
          <w:ilvl w:val="0"/>
          <w:numId w:val="40"/>
        </w:numPr>
      </w:pPr>
      <w:r>
        <w:lastRenderedPageBreak/>
        <w:t>10_Upstream Spring 2026</w:t>
      </w:r>
    </w:p>
    <w:p w14:paraId="3A78BAD9" w14:textId="777CCF5E" w:rsidR="004C0A52" w:rsidRDefault="00FE0D4E" w:rsidP="00865064">
      <w:pPr>
        <w:pStyle w:val="ListParagraph"/>
        <w:numPr>
          <w:ilvl w:val="0"/>
          <w:numId w:val="40"/>
        </w:numPr>
      </w:pPr>
      <w:r w:rsidRPr="00FE0D4E">
        <w:t>10_Consultations_ Proposed amendment to the Hackney Carriage and Private Hire Licensing Policy 2025-2030</w:t>
      </w:r>
    </w:p>
    <w:p w14:paraId="0CEAAC49" w14:textId="4159760C" w:rsidR="009C1C22" w:rsidRDefault="009C1C22" w:rsidP="00865064">
      <w:pPr>
        <w:pStyle w:val="ListParagraph"/>
        <w:numPr>
          <w:ilvl w:val="0"/>
          <w:numId w:val="40"/>
        </w:numPr>
      </w:pPr>
      <w:r w:rsidRPr="009C1C22">
        <w:t>10_District Parish Conference - 29 April 2026</w:t>
      </w:r>
    </w:p>
    <w:p w14:paraId="02DC1964" w14:textId="2E04E880" w:rsidR="009C1C22" w:rsidRDefault="009C1C22" w:rsidP="00865064">
      <w:pPr>
        <w:pStyle w:val="ListParagraph"/>
        <w:numPr>
          <w:ilvl w:val="0"/>
          <w:numId w:val="40"/>
        </w:numPr>
      </w:pPr>
      <w:r w:rsidRPr="009C1C22">
        <w:t>10_FW_ West Berkshire Libraries News - March 2026</w:t>
      </w:r>
    </w:p>
    <w:p w14:paraId="4F967BF4" w14:textId="0A3BC0AB" w:rsidR="00937697" w:rsidRDefault="00937697" w:rsidP="00865064">
      <w:pPr>
        <w:pStyle w:val="ListParagraph"/>
        <w:numPr>
          <w:ilvl w:val="0"/>
          <w:numId w:val="40"/>
        </w:numPr>
      </w:pPr>
      <w:r w:rsidRPr="00937697">
        <w:t>10_Newbury and Thatcham Repair Cafe on Sunday 26th April afternoon in Newbury</w:t>
      </w:r>
    </w:p>
    <w:p w14:paraId="0F9B3448" w14:textId="54B6D326" w:rsidR="00937697" w:rsidRDefault="00937697" w:rsidP="00865064">
      <w:pPr>
        <w:pStyle w:val="ListParagraph"/>
        <w:numPr>
          <w:ilvl w:val="0"/>
          <w:numId w:val="40"/>
        </w:numPr>
      </w:pPr>
      <w:r w:rsidRPr="00937697">
        <w:t>10_Planned Road Closure - Priors Court Road, Chieveley &amp; Red Shut Hill, Cold Ash.</w:t>
      </w:r>
      <w:r w:rsidR="000F2190">
        <w:t xml:space="preserve"> (on website)</w:t>
      </w:r>
    </w:p>
    <w:p w14:paraId="377A58AD" w14:textId="3CF0E67E" w:rsidR="000E5764" w:rsidRDefault="000E5764" w:rsidP="00865064">
      <w:pPr>
        <w:pStyle w:val="ListParagraph"/>
        <w:numPr>
          <w:ilvl w:val="0"/>
          <w:numId w:val="40"/>
        </w:numPr>
      </w:pPr>
      <w:r w:rsidRPr="000E5764">
        <w:t>10_PRJ26-654 - Project Notification - 2026_27 HIP - Carriageway Retexturing Programme</w:t>
      </w:r>
    </w:p>
    <w:p w14:paraId="78C4792D" w14:textId="0E4932AF" w:rsidR="000E5764" w:rsidRDefault="000E5764" w:rsidP="00865064">
      <w:pPr>
        <w:pStyle w:val="ListParagraph"/>
        <w:numPr>
          <w:ilvl w:val="0"/>
          <w:numId w:val="40"/>
        </w:numPr>
      </w:pPr>
      <w:r w:rsidRPr="000E5764">
        <w:t>10_Three new pop-up libraries launching across West Berkshire</w:t>
      </w:r>
    </w:p>
    <w:p w14:paraId="12F9D948" w14:textId="7FF63999" w:rsidR="00B01D9D" w:rsidRDefault="003553EA" w:rsidP="00865064">
      <w:pPr>
        <w:pStyle w:val="ListParagraph"/>
        <w:numPr>
          <w:ilvl w:val="0"/>
          <w:numId w:val="40"/>
        </w:numPr>
      </w:pPr>
      <w:r w:rsidRPr="003553EA">
        <w:t>10_District Cllr Dick_202603 Opposition Report</w:t>
      </w:r>
    </w:p>
    <w:p w14:paraId="7F6E34E1" w14:textId="77777777" w:rsidR="00C35E93" w:rsidRPr="00B44A0B" w:rsidRDefault="00C35E93" w:rsidP="00C35E93"/>
    <w:p w14:paraId="0B00255E" w14:textId="354A1345" w:rsidR="00C35E93" w:rsidRDefault="00C35E93" w:rsidP="003C1124">
      <w:pPr>
        <w:pStyle w:val="Heading1"/>
        <w:numPr>
          <w:ilvl w:val="0"/>
          <w:numId w:val="6"/>
        </w:numPr>
        <w:ind w:left="454" w:hanging="454"/>
        <w:contextualSpacing w:val="0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LERKS REPORTS</w:t>
      </w:r>
    </w:p>
    <w:p w14:paraId="16A71F92" w14:textId="7FA286B8" w:rsidR="00C35E93" w:rsidRDefault="00C50DF3" w:rsidP="00A504D2">
      <w:pPr>
        <w:pStyle w:val="ListParagraph"/>
        <w:numPr>
          <w:ilvl w:val="2"/>
          <w:numId w:val="45"/>
        </w:numPr>
      </w:pPr>
      <w:r>
        <w:t>Dog Waste Bin</w:t>
      </w:r>
    </w:p>
    <w:p w14:paraId="2C4F794C" w14:textId="720438C7" w:rsidR="00C50DF3" w:rsidRDefault="00B55099" w:rsidP="00A504D2">
      <w:pPr>
        <w:pStyle w:val="ListParagraph"/>
        <w:numPr>
          <w:ilvl w:val="2"/>
          <w:numId w:val="45"/>
        </w:numPr>
      </w:pPr>
      <w:r>
        <w:t xml:space="preserve">Planned Internal </w:t>
      </w:r>
      <w:r w:rsidR="00C50DF3">
        <w:t>Audit Date</w:t>
      </w:r>
    </w:p>
    <w:p w14:paraId="7830AE45" w14:textId="24FC3029" w:rsidR="00A237DB" w:rsidRDefault="00A237DB" w:rsidP="00A504D2">
      <w:pPr>
        <w:pStyle w:val="ListParagraph"/>
        <w:numPr>
          <w:ilvl w:val="2"/>
          <w:numId w:val="45"/>
        </w:numPr>
      </w:pPr>
      <w:r>
        <w:t xml:space="preserve">Oare Pond Throw line </w:t>
      </w:r>
    </w:p>
    <w:p w14:paraId="741CB5C3" w14:textId="13E9F380" w:rsidR="005E7BE7" w:rsidRDefault="005E7BE7" w:rsidP="00A504D2">
      <w:pPr>
        <w:pStyle w:val="ListParagraph"/>
        <w:numPr>
          <w:ilvl w:val="2"/>
          <w:numId w:val="45"/>
        </w:numPr>
      </w:pPr>
      <w:r>
        <w:t>Members Bids</w:t>
      </w:r>
    </w:p>
    <w:p w14:paraId="6E135AA0" w14:textId="66A8735F" w:rsidR="004B29DA" w:rsidRPr="00C35E93" w:rsidRDefault="004C3129" w:rsidP="00A504D2">
      <w:pPr>
        <w:pStyle w:val="ListParagraph"/>
        <w:numPr>
          <w:ilvl w:val="2"/>
          <w:numId w:val="45"/>
        </w:numPr>
      </w:pPr>
      <w:r>
        <w:t>20 Mph request</w:t>
      </w:r>
    </w:p>
    <w:p w14:paraId="3150AD93" w14:textId="236C40D6" w:rsidR="00897F0F" w:rsidRPr="005E5B08" w:rsidRDefault="3792A49D" w:rsidP="003C1124">
      <w:pPr>
        <w:pStyle w:val="Heading1"/>
        <w:numPr>
          <w:ilvl w:val="0"/>
          <w:numId w:val="6"/>
        </w:numPr>
        <w:ind w:left="454" w:hanging="454"/>
        <w:contextualSpacing w:val="0"/>
        <w:rPr>
          <w:rFonts w:cstheme="minorHAnsi"/>
          <w:sz w:val="22"/>
          <w:szCs w:val="22"/>
        </w:rPr>
      </w:pPr>
      <w:r w:rsidRPr="005E5B08">
        <w:rPr>
          <w:rFonts w:cstheme="minorHAnsi"/>
          <w:sz w:val="22"/>
          <w:szCs w:val="22"/>
        </w:rPr>
        <w:t xml:space="preserve">COUNCILLORS’ REPORTS </w:t>
      </w:r>
    </w:p>
    <w:p w14:paraId="15676DBF" w14:textId="77777777" w:rsidR="003A4126" w:rsidRDefault="00AB70D9" w:rsidP="003C1124">
      <w:pPr>
        <w:pStyle w:val="ListParagraph"/>
        <w:ind w:left="811"/>
        <w:contextualSpacing/>
        <w:rPr>
          <w:rFonts w:cstheme="minorHAnsi"/>
          <w:szCs w:val="22"/>
        </w:rPr>
      </w:pPr>
      <w:r>
        <w:rPr>
          <w:rFonts w:cstheme="minorHAnsi"/>
          <w:szCs w:val="22"/>
        </w:rPr>
        <w:t>(i)</w:t>
      </w:r>
      <w:r w:rsidR="3315866E" w:rsidRPr="00904E4C">
        <w:rPr>
          <w:rFonts w:cstheme="minorHAnsi"/>
          <w:szCs w:val="22"/>
        </w:rPr>
        <w:tab/>
        <w:t>Reports</w:t>
      </w:r>
      <w:r w:rsidR="6E442406" w:rsidRPr="00904E4C">
        <w:rPr>
          <w:rFonts w:cstheme="minorHAnsi"/>
          <w:szCs w:val="22"/>
        </w:rPr>
        <w:t xml:space="preserve"> from </w:t>
      </w:r>
      <w:r w:rsidR="00A97BD3">
        <w:rPr>
          <w:rFonts w:cstheme="minorHAnsi"/>
          <w:szCs w:val="22"/>
        </w:rPr>
        <w:t>District Councillors</w:t>
      </w:r>
    </w:p>
    <w:p w14:paraId="2CAF85A9" w14:textId="6BE1963D" w:rsidR="00E8155D" w:rsidRDefault="000551B9" w:rsidP="003C1124">
      <w:pPr>
        <w:pStyle w:val="ListParagraph"/>
        <w:ind w:left="811"/>
        <w:contextualSpacing/>
        <w:rPr>
          <w:rFonts w:cstheme="minorHAnsi"/>
          <w:szCs w:val="22"/>
        </w:rPr>
      </w:pPr>
      <w:r>
        <w:rPr>
          <w:rFonts w:cstheme="minorHAnsi"/>
          <w:szCs w:val="22"/>
        </w:rPr>
        <w:tab/>
      </w:r>
    </w:p>
    <w:p w14:paraId="31D36F6D" w14:textId="6A30F5DF" w:rsidR="004C3A79" w:rsidRDefault="005A4B2B" w:rsidP="003C1124">
      <w:pPr>
        <w:pStyle w:val="ListParagraph"/>
        <w:ind w:left="811"/>
        <w:contextualSpacing/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 </w:t>
      </w:r>
      <w:r w:rsidR="00AB70D9">
        <w:rPr>
          <w:rFonts w:cstheme="minorHAnsi"/>
          <w:szCs w:val="22"/>
        </w:rPr>
        <w:t>(ii)</w:t>
      </w:r>
      <w:r w:rsidR="6E442406" w:rsidRPr="00904E4C">
        <w:rPr>
          <w:rFonts w:cstheme="minorHAnsi"/>
          <w:szCs w:val="22"/>
        </w:rPr>
        <w:tab/>
        <w:t xml:space="preserve">Reports from Councillors in Oare, Curridge and Chieveley </w:t>
      </w:r>
    </w:p>
    <w:p w14:paraId="0DE1AA2C" w14:textId="5C7F76D7" w:rsidR="00D644A8" w:rsidRPr="00D644A8" w:rsidRDefault="00D644A8" w:rsidP="00D644A8">
      <w:pPr>
        <w:pStyle w:val="Heading1"/>
        <w:numPr>
          <w:ilvl w:val="0"/>
          <w:numId w:val="6"/>
        </w:numPr>
        <w:ind w:left="454" w:hanging="454"/>
        <w:contextualSpacing w:val="0"/>
        <w:rPr>
          <w:rFonts w:cstheme="minorHAnsi"/>
          <w:sz w:val="22"/>
          <w:szCs w:val="22"/>
        </w:rPr>
      </w:pPr>
      <w:r w:rsidRPr="005A6A7A">
        <w:rPr>
          <w:rFonts w:cstheme="minorHAnsi"/>
          <w:sz w:val="22"/>
          <w:szCs w:val="22"/>
        </w:rPr>
        <w:t>FUTURE AGENDA ITEMS</w:t>
      </w:r>
    </w:p>
    <w:p w14:paraId="41EC2E07" w14:textId="584CDC2A" w:rsidR="005F3D36" w:rsidRDefault="005F3D36" w:rsidP="00D644A8">
      <w:pPr>
        <w:pStyle w:val="Heading1"/>
        <w:numPr>
          <w:ilvl w:val="0"/>
          <w:numId w:val="6"/>
        </w:numPr>
        <w:ind w:left="454" w:hanging="454"/>
        <w:contextualSpacing w:val="0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O</w:t>
      </w:r>
      <w:r w:rsidR="00504E57">
        <w:rPr>
          <w:rFonts w:cstheme="minorHAnsi"/>
          <w:sz w:val="22"/>
          <w:szCs w:val="22"/>
        </w:rPr>
        <w:t>-OPT</w:t>
      </w:r>
      <w:r w:rsidR="0006619E">
        <w:rPr>
          <w:rFonts w:cstheme="minorHAnsi"/>
          <w:sz w:val="22"/>
          <w:szCs w:val="22"/>
        </w:rPr>
        <w:t>ION TO FILL VACANT PARISH COUNCILLOR SEAT</w:t>
      </w:r>
    </w:p>
    <w:p w14:paraId="0186A3E5" w14:textId="66482AAA" w:rsidR="0006619E" w:rsidRDefault="0006619E" w:rsidP="00C36A9E">
      <w:pPr>
        <w:ind w:left="811" w:hanging="91"/>
      </w:pPr>
      <w:r>
        <w:t>The Council will receive applications for the vacan</w:t>
      </w:r>
      <w:r w:rsidR="00500369">
        <w:t>t parish councillor seat. Applicants will be invited to</w:t>
      </w:r>
      <w:r w:rsidR="00C36A9E">
        <w:t xml:space="preserve"> </w:t>
      </w:r>
      <w:r w:rsidR="00500369">
        <w:t>address the Council in support of their application, and Councillors may ask questions relating to</w:t>
      </w:r>
      <w:r w:rsidR="00446261">
        <w:t xml:space="preserve"> their submission</w:t>
      </w:r>
    </w:p>
    <w:p w14:paraId="425D68E3" w14:textId="1F0CEC68" w:rsidR="00446261" w:rsidRPr="00446261" w:rsidRDefault="00446261" w:rsidP="0006619E">
      <w:pPr>
        <w:ind w:left="811"/>
      </w:pPr>
      <w:r w:rsidRPr="00446261">
        <w:rPr>
          <w:b/>
          <w:bCs/>
        </w:rPr>
        <w:t xml:space="preserve">Please note: </w:t>
      </w:r>
      <w:r>
        <w:t xml:space="preserve">The meeting will then be closed to members of the press and public in accordance with relevant legislation. </w:t>
      </w:r>
    </w:p>
    <w:p w14:paraId="2F6A9924" w14:textId="15AB102B" w:rsidR="00D644A8" w:rsidRPr="00D644A8" w:rsidRDefault="00446261" w:rsidP="00D644A8">
      <w:pPr>
        <w:pStyle w:val="Heading1"/>
        <w:numPr>
          <w:ilvl w:val="0"/>
          <w:numId w:val="6"/>
        </w:numPr>
        <w:ind w:left="454" w:hanging="454"/>
        <w:contextualSpacing w:val="0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SELECTION OF NEW PARISH COUNCILLOR</w:t>
      </w:r>
      <w:r>
        <w:rPr>
          <w:rFonts w:cstheme="minorHAnsi"/>
          <w:sz w:val="22"/>
          <w:szCs w:val="22"/>
        </w:rPr>
        <w:tab/>
      </w:r>
    </w:p>
    <w:p w14:paraId="7F4BAC1E" w14:textId="4F5A9A46" w:rsidR="00CA7A85" w:rsidRDefault="00446261" w:rsidP="00C36A9E">
      <w:pPr>
        <w:ind w:left="720" w:firstLine="0"/>
        <w:contextualSpacing/>
        <w:rPr>
          <w:rFonts w:cstheme="minorHAnsi"/>
          <w:szCs w:val="22"/>
          <w:lang w:eastAsia="en-GB"/>
        </w:rPr>
      </w:pPr>
      <w:r>
        <w:rPr>
          <w:rFonts w:cstheme="minorHAnsi"/>
          <w:szCs w:val="22"/>
          <w:lang w:eastAsia="en-GB"/>
        </w:rPr>
        <w:t xml:space="preserve">The Council will consider and evaluate the applications for co-option and agree the preferred candidate to fill the vacancy. </w:t>
      </w:r>
    </w:p>
    <w:p w14:paraId="5C7162A2" w14:textId="3EEC149E" w:rsidR="00B77E7C" w:rsidRPr="005A6A7A" w:rsidRDefault="00B77E7C" w:rsidP="00B77E7C">
      <w:pPr>
        <w:pStyle w:val="Heading1"/>
        <w:numPr>
          <w:ilvl w:val="0"/>
          <w:numId w:val="6"/>
        </w:numPr>
        <w:ind w:left="454" w:hanging="454"/>
        <w:contextualSpacing w:val="0"/>
        <w:rPr>
          <w:rFonts w:cstheme="minorHAnsi"/>
          <w:sz w:val="22"/>
          <w:szCs w:val="22"/>
        </w:rPr>
      </w:pPr>
      <w:r w:rsidRPr="005A6A7A">
        <w:rPr>
          <w:rFonts w:cstheme="minorHAnsi"/>
          <w:sz w:val="22"/>
          <w:szCs w:val="22"/>
        </w:rPr>
        <w:t xml:space="preserve">DATE OF </w:t>
      </w:r>
      <w:r>
        <w:rPr>
          <w:rFonts w:cstheme="minorHAnsi"/>
          <w:sz w:val="22"/>
          <w:szCs w:val="22"/>
        </w:rPr>
        <w:t>NEXT</w:t>
      </w:r>
      <w:r w:rsidRPr="005A6A7A">
        <w:rPr>
          <w:rFonts w:cstheme="minorHAnsi"/>
          <w:sz w:val="22"/>
          <w:szCs w:val="22"/>
        </w:rPr>
        <w:t xml:space="preserve"> PARISH COUNCIL MEETING </w:t>
      </w:r>
      <w:r w:rsidR="000765B5">
        <w:rPr>
          <w:rFonts w:cstheme="minorHAnsi"/>
          <w:sz w:val="22"/>
          <w:szCs w:val="22"/>
        </w:rPr>
        <w:t>&amp; ANNUAL MEETING</w:t>
      </w:r>
    </w:p>
    <w:p w14:paraId="0BDA9B3C" w14:textId="394BC53B" w:rsidR="006637A2" w:rsidRDefault="000765B5" w:rsidP="00B77E7C">
      <w:pPr>
        <w:ind w:left="454" w:firstLine="0"/>
        <w:contextualSpacing/>
        <w:rPr>
          <w:rFonts w:cstheme="minorHAnsi"/>
          <w:szCs w:val="22"/>
        </w:rPr>
      </w:pPr>
      <w:r>
        <w:rPr>
          <w:rFonts w:cstheme="minorHAnsi"/>
          <w:szCs w:val="22"/>
        </w:rPr>
        <w:t>12 May 2026</w:t>
      </w:r>
      <w:r w:rsidR="00B77E7C" w:rsidRPr="002B45FB">
        <w:rPr>
          <w:rFonts w:cstheme="minorHAnsi"/>
          <w:szCs w:val="22"/>
        </w:rPr>
        <w:t xml:space="preserve"> @ 7.</w:t>
      </w:r>
      <w:r>
        <w:rPr>
          <w:rFonts w:cstheme="minorHAnsi"/>
          <w:szCs w:val="22"/>
        </w:rPr>
        <w:t>00</w:t>
      </w:r>
      <w:r w:rsidR="00B77E7C" w:rsidRPr="002B45FB">
        <w:rPr>
          <w:rFonts w:cstheme="minorHAnsi"/>
          <w:szCs w:val="22"/>
        </w:rPr>
        <w:t xml:space="preserve">pm in </w:t>
      </w:r>
      <w:r>
        <w:rPr>
          <w:rFonts w:cstheme="minorHAnsi"/>
          <w:szCs w:val="22"/>
        </w:rPr>
        <w:t xml:space="preserve">Curridge WI </w:t>
      </w:r>
      <w:r>
        <w:rPr>
          <w:rFonts w:eastAsia="Calibri" w:cstheme="minorHAnsi"/>
          <w:szCs w:val="22"/>
        </w:rPr>
        <w:t>Hall RG18 9DZ</w:t>
      </w:r>
    </w:p>
    <w:sectPr w:rsidR="006637A2" w:rsidSect="00815D2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134" w:right="709" w:bottom="1134" w:left="992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F05D3B" w14:textId="77777777" w:rsidR="00E51D0C" w:rsidRDefault="00E51D0C" w:rsidP="00707B96">
      <w:r>
        <w:separator/>
      </w:r>
    </w:p>
  </w:endnote>
  <w:endnote w:type="continuationSeparator" w:id="0">
    <w:p w14:paraId="02C6AD77" w14:textId="77777777" w:rsidR="00E51D0C" w:rsidRDefault="00E51D0C" w:rsidP="00707B96">
      <w:r>
        <w:continuationSeparator/>
      </w:r>
    </w:p>
  </w:endnote>
  <w:endnote w:type="continuationNotice" w:id="1">
    <w:p w14:paraId="6B31D96B" w14:textId="77777777" w:rsidR="00E51D0C" w:rsidRDefault="00E51D0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Eurostile">
    <w:altName w:val="Segoe Script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F47FE" w14:textId="77777777" w:rsidR="00C53F2A" w:rsidRDefault="00C53F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911274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6E4F97" w14:textId="4283C563" w:rsidR="00C53F2A" w:rsidRDefault="00C53F2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23DCE672" w14:textId="77777777" w:rsidR="00707B96" w:rsidRDefault="00707B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76E10E" w14:textId="77777777" w:rsidR="00C53F2A" w:rsidRDefault="00C53F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00E104" w14:textId="77777777" w:rsidR="00E51D0C" w:rsidRDefault="00E51D0C" w:rsidP="00707B96">
      <w:r>
        <w:separator/>
      </w:r>
    </w:p>
  </w:footnote>
  <w:footnote w:type="continuationSeparator" w:id="0">
    <w:p w14:paraId="7F95D90A" w14:textId="77777777" w:rsidR="00E51D0C" w:rsidRDefault="00E51D0C" w:rsidP="00707B96">
      <w:r>
        <w:continuationSeparator/>
      </w:r>
    </w:p>
  </w:footnote>
  <w:footnote w:type="continuationNotice" w:id="1">
    <w:p w14:paraId="495B7C2E" w14:textId="77777777" w:rsidR="00E51D0C" w:rsidRDefault="00E51D0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C8D9D3" w14:textId="77777777" w:rsidR="00C53F2A" w:rsidRDefault="00C53F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98E85" w14:textId="77777777" w:rsidR="00C53F2A" w:rsidRDefault="00C53F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2B452" w14:textId="77777777" w:rsidR="00C53F2A" w:rsidRDefault="00C53F2A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kwYW0kycgLHsA1" int2:id="4V2zApl7">
      <int2:state int2:value="Rejected" int2:type="AugLoop_Text_Critique"/>
    </int2:textHash>
    <int2:textHash int2:hashCode="BC3EUS+j05HFFw" int2:id="7Wq9Yma2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72BE0"/>
    <w:multiLevelType w:val="hybridMultilevel"/>
    <w:tmpl w:val="C9A2E374"/>
    <w:lvl w:ilvl="0" w:tplc="8E4EBC5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C0C1EF8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5C4410C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46EF04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67C5EB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C6BA735E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E945B3A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526C864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263E98FE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F30411"/>
    <w:multiLevelType w:val="hybridMultilevel"/>
    <w:tmpl w:val="B6989DBE"/>
    <w:lvl w:ilvl="0" w:tplc="18967FC4">
      <w:start w:val="1"/>
      <w:numFmt w:val="lowerRoman"/>
      <w:lvlText w:val="%1."/>
      <w:lvlJc w:val="right"/>
      <w:pPr>
        <w:ind w:left="814" w:hanging="360"/>
      </w:pPr>
    </w:lvl>
    <w:lvl w:ilvl="1" w:tplc="034863E6">
      <w:start w:val="1"/>
      <w:numFmt w:val="lowerLetter"/>
      <w:lvlText w:val="%2."/>
      <w:lvlJc w:val="left"/>
      <w:pPr>
        <w:ind w:left="1534" w:hanging="360"/>
      </w:pPr>
    </w:lvl>
    <w:lvl w:ilvl="2" w:tplc="F2449BD2">
      <w:start w:val="1"/>
      <w:numFmt w:val="lowerRoman"/>
      <w:lvlText w:val="%3."/>
      <w:lvlJc w:val="right"/>
      <w:pPr>
        <w:ind w:left="2254" w:hanging="180"/>
      </w:pPr>
    </w:lvl>
    <w:lvl w:ilvl="3" w:tplc="58203370">
      <w:start w:val="1"/>
      <w:numFmt w:val="decimal"/>
      <w:lvlText w:val="%4."/>
      <w:lvlJc w:val="left"/>
      <w:pPr>
        <w:ind w:left="2974" w:hanging="360"/>
      </w:pPr>
    </w:lvl>
    <w:lvl w:ilvl="4" w:tplc="DA8EF500">
      <w:start w:val="1"/>
      <w:numFmt w:val="lowerLetter"/>
      <w:lvlText w:val="%5."/>
      <w:lvlJc w:val="left"/>
      <w:pPr>
        <w:ind w:left="3694" w:hanging="360"/>
      </w:pPr>
    </w:lvl>
    <w:lvl w:ilvl="5" w:tplc="97540ACA">
      <w:start w:val="1"/>
      <w:numFmt w:val="lowerRoman"/>
      <w:lvlText w:val="%6."/>
      <w:lvlJc w:val="right"/>
      <w:pPr>
        <w:ind w:left="4414" w:hanging="180"/>
      </w:pPr>
    </w:lvl>
    <w:lvl w:ilvl="6" w:tplc="34563BCE">
      <w:start w:val="1"/>
      <w:numFmt w:val="decimal"/>
      <w:lvlText w:val="%7."/>
      <w:lvlJc w:val="left"/>
      <w:pPr>
        <w:ind w:left="5134" w:hanging="360"/>
      </w:pPr>
    </w:lvl>
    <w:lvl w:ilvl="7" w:tplc="C108DEAE">
      <w:start w:val="1"/>
      <w:numFmt w:val="lowerLetter"/>
      <w:lvlText w:val="%8."/>
      <w:lvlJc w:val="left"/>
      <w:pPr>
        <w:ind w:left="5854" w:hanging="360"/>
      </w:pPr>
    </w:lvl>
    <w:lvl w:ilvl="8" w:tplc="4C1E75B0">
      <w:start w:val="1"/>
      <w:numFmt w:val="lowerRoman"/>
      <w:lvlText w:val="%9."/>
      <w:lvlJc w:val="right"/>
      <w:pPr>
        <w:ind w:left="6574" w:hanging="180"/>
      </w:pPr>
    </w:lvl>
  </w:abstractNum>
  <w:abstractNum w:abstractNumId="2" w15:restartNumberingAfterBreak="0">
    <w:nsid w:val="07630BD9"/>
    <w:multiLevelType w:val="hybridMultilevel"/>
    <w:tmpl w:val="725217A8"/>
    <w:lvl w:ilvl="0" w:tplc="08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" w15:restartNumberingAfterBreak="0">
    <w:nsid w:val="07C118B4"/>
    <w:multiLevelType w:val="hybridMultilevel"/>
    <w:tmpl w:val="16AE510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604D9"/>
    <w:multiLevelType w:val="multilevel"/>
    <w:tmpl w:val="74D4586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D6105B8"/>
    <w:multiLevelType w:val="multilevel"/>
    <w:tmpl w:val="1FBE128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EA623BD"/>
    <w:multiLevelType w:val="hybridMultilevel"/>
    <w:tmpl w:val="F7E4A04C"/>
    <w:lvl w:ilvl="0" w:tplc="3580FC78">
      <w:start w:val="1"/>
      <w:numFmt w:val="lowerRoman"/>
      <w:lvlText w:val="%1"/>
      <w:lvlJc w:val="left"/>
      <w:pPr>
        <w:ind w:left="814" w:hanging="360"/>
      </w:pPr>
      <w:rPr>
        <w:rFonts w:hint="default"/>
        <w:b w:val="0"/>
        <w:sz w:val="24"/>
        <w:szCs w:val="20"/>
      </w:rPr>
    </w:lvl>
    <w:lvl w:ilvl="1" w:tplc="FFFFFFFF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7" w15:restartNumberingAfterBreak="0">
    <w:nsid w:val="0F4C1284"/>
    <w:multiLevelType w:val="hybridMultilevel"/>
    <w:tmpl w:val="27EE4FB6"/>
    <w:lvl w:ilvl="0" w:tplc="0809000F">
      <w:start w:val="1"/>
      <w:numFmt w:val="decimal"/>
      <w:lvlText w:val="%1.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8" w15:restartNumberingAfterBreak="0">
    <w:nsid w:val="12B146CC"/>
    <w:multiLevelType w:val="hybridMultilevel"/>
    <w:tmpl w:val="AC6E66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4F7305"/>
    <w:multiLevelType w:val="hybridMultilevel"/>
    <w:tmpl w:val="190EB4B0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0" w15:restartNumberingAfterBreak="0">
    <w:nsid w:val="17210D2C"/>
    <w:multiLevelType w:val="hybridMultilevel"/>
    <w:tmpl w:val="1198646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98D70E0"/>
    <w:multiLevelType w:val="hybridMultilevel"/>
    <w:tmpl w:val="275E94F2"/>
    <w:lvl w:ilvl="0" w:tplc="3580FC78">
      <w:start w:val="1"/>
      <w:numFmt w:val="lowerRoman"/>
      <w:lvlText w:val="%1"/>
      <w:lvlJc w:val="left"/>
      <w:pPr>
        <w:ind w:left="1077" w:hanging="360"/>
      </w:pPr>
      <w:rPr>
        <w:rFonts w:hint="default"/>
        <w:b w:val="0"/>
        <w:sz w:val="24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2" w15:restartNumberingAfterBreak="0">
    <w:nsid w:val="1F38046A"/>
    <w:multiLevelType w:val="hybridMultilevel"/>
    <w:tmpl w:val="913E843A"/>
    <w:lvl w:ilvl="0" w:tplc="1BB43844">
      <w:start w:val="1"/>
      <w:numFmt w:val="lowerRoman"/>
      <w:lvlText w:val="%1."/>
      <w:lvlJc w:val="right"/>
      <w:pPr>
        <w:ind w:left="814" w:hanging="360"/>
      </w:pPr>
    </w:lvl>
    <w:lvl w:ilvl="1" w:tplc="E29E4FBA">
      <w:start w:val="1"/>
      <w:numFmt w:val="lowerLetter"/>
      <w:lvlText w:val="%2."/>
      <w:lvlJc w:val="left"/>
      <w:pPr>
        <w:ind w:left="1534" w:hanging="360"/>
      </w:pPr>
    </w:lvl>
    <w:lvl w:ilvl="2" w:tplc="E9504D64">
      <w:start w:val="1"/>
      <w:numFmt w:val="lowerRoman"/>
      <w:lvlText w:val="%3."/>
      <w:lvlJc w:val="right"/>
      <w:pPr>
        <w:ind w:left="2254" w:hanging="180"/>
      </w:pPr>
    </w:lvl>
    <w:lvl w:ilvl="3" w:tplc="797880A6">
      <w:start w:val="1"/>
      <w:numFmt w:val="decimal"/>
      <w:lvlText w:val="%4."/>
      <w:lvlJc w:val="left"/>
      <w:pPr>
        <w:ind w:left="2974" w:hanging="360"/>
      </w:pPr>
    </w:lvl>
    <w:lvl w:ilvl="4" w:tplc="C620409A">
      <w:start w:val="1"/>
      <w:numFmt w:val="lowerLetter"/>
      <w:lvlText w:val="%5."/>
      <w:lvlJc w:val="left"/>
      <w:pPr>
        <w:ind w:left="3694" w:hanging="360"/>
      </w:pPr>
    </w:lvl>
    <w:lvl w:ilvl="5" w:tplc="E3584E44">
      <w:start w:val="1"/>
      <w:numFmt w:val="lowerRoman"/>
      <w:lvlText w:val="%6."/>
      <w:lvlJc w:val="right"/>
      <w:pPr>
        <w:ind w:left="4414" w:hanging="180"/>
      </w:pPr>
    </w:lvl>
    <w:lvl w:ilvl="6" w:tplc="DE8E72F0">
      <w:start w:val="1"/>
      <w:numFmt w:val="decimal"/>
      <w:lvlText w:val="%7."/>
      <w:lvlJc w:val="left"/>
      <w:pPr>
        <w:ind w:left="5134" w:hanging="360"/>
      </w:pPr>
    </w:lvl>
    <w:lvl w:ilvl="7" w:tplc="BFF802A0">
      <w:start w:val="1"/>
      <w:numFmt w:val="lowerLetter"/>
      <w:lvlText w:val="%8."/>
      <w:lvlJc w:val="left"/>
      <w:pPr>
        <w:ind w:left="5854" w:hanging="360"/>
      </w:pPr>
    </w:lvl>
    <w:lvl w:ilvl="8" w:tplc="0B16B264">
      <w:start w:val="1"/>
      <w:numFmt w:val="lowerRoman"/>
      <w:lvlText w:val="%9."/>
      <w:lvlJc w:val="right"/>
      <w:pPr>
        <w:ind w:left="6574" w:hanging="180"/>
      </w:pPr>
    </w:lvl>
  </w:abstractNum>
  <w:abstractNum w:abstractNumId="13" w15:restartNumberingAfterBreak="0">
    <w:nsid w:val="21F15639"/>
    <w:multiLevelType w:val="hybridMultilevel"/>
    <w:tmpl w:val="2EFA75FC"/>
    <w:lvl w:ilvl="0" w:tplc="3580FC78">
      <w:start w:val="1"/>
      <w:numFmt w:val="lowerRoman"/>
      <w:lvlText w:val="%1"/>
      <w:lvlJc w:val="left"/>
      <w:pPr>
        <w:ind w:left="814" w:hanging="360"/>
      </w:pPr>
      <w:rPr>
        <w:rFonts w:hint="default"/>
        <w:b w:val="0"/>
        <w:sz w:val="24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534" w:hanging="360"/>
      </w:pPr>
    </w:lvl>
    <w:lvl w:ilvl="2" w:tplc="0809001B" w:tentative="1">
      <w:start w:val="1"/>
      <w:numFmt w:val="lowerRoman"/>
      <w:lvlText w:val="%3."/>
      <w:lvlJc w:val="right"/>
      <w:pPr>
        <w:ind w:left="2254" w:hanging="180"/>
      </w:pPr>
    </w:lvl>
    <w:lvl w:ilvl="3" w:tplc="0809000F" w:tentative="1">
      <w:start w:val="1"/>
      <w:numFmt w:val="decimal"/>
      <w:lvlText w:val="%4."/>
      <w:lvlJc w:val="left"/>
      <w:pPr>
        <w:ind w:left="2974" w:hanging="360"/>
      </w:pPr>
    </w:lvl>
    <w:lvl w:ilvl="4" w:tplc="08090019" w:tentative="1">
      <w:start w:val="1"/>
      <w:numFmt w:val="lowerLetter"/>
      <w:lvlText w:val="%5."/>
      <w:lvlJc w:val="left"/>
      <w:pPr>
        <w:ind w:left="3694" w:hanging="360"/>
      </w:pPr>
    </w:lvl>
    <w:lvl w:ilvl="5" w:tplc="0809001B" w:tentative="1">
      <w:start w:val="1"/>
      <w:numFmt w:val="lowerRoman"/>
      <w:lvlText w:val="%6."/>
      <w:lvlJc w:val="right"/>
      <w:pPr>
        <w:ind w:left="4414" w:hanging="180"/>
      </w:pPr>
    </w:lvl>
    <w:lvl w:ilvl="6" w:tplc="0809000F" w:tentative="1">
      <w:start w:val="1"/>
      <w:numFmt w:val="decimal"/>
      <w:lvlText w:val="%7."/>
      <w:lvlJc w:val="left"/>
      <w:pPr>
        <w:ind w:left="5134" w:hanging="360"/>
      </w:pPr>
    </w:lvl>
    <w:lvl w:ilvl="7" w:tplc="08090019" w:tentative="1">
      <w:start w:val="1"/>
      <w:numFmt w:val="lowerLetter"/>
      <w:lvlText w:val="%8."/>
      <w:lvlJc w:val="left"/>
      <w:pPr>
        <w:ind w:left="5854" w:hanging="360"/>
      </w:pPr>
    </w:lvl>
    <w:lvl w:ilvl="8" w:tplc="08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4" w15:restartNumberingAfterBreak="0">
    <w:nsid w:val="23F366A8"/>
    <w:multiLevelType w:val="hybridMultilevel"/>
    <w:tmpl w:val="231E9944"/>
    <w:lvl w:ilvl="0" w:tplc="E48A2350">
      <w:start w:val="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5D0337"/>
    <w:multiLevelType w:val="hybridMultilevel"/>
    <w:tmpl w:val="0A46A45C"/>
    <w:lvl w:ilvl="0" w:tplc="B9741B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C4668F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DB061A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9660EF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224E32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BFC1FA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8C02B5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76506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054FCD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1E67CE4"/>
    <w:multiLevelType w:val="hybridMultilevel"/>
    <w:tmpl w:val="6F70BDCE"/>
    <w:lvl w:ilvl="0" w:tplc="3580FC78">
      <w:start w:val="1"/>
      <w:numFmt w:val="lowerRoman"/>
      <w:lvlText w:val="%1"/>
      <w:lvlJc w:val="left"/>
      <w:pPr>
        <w:ind w:left="1174" w:hanging="720"/>
      </w:pPr>
      <w:rPr>
        <w:rFonts w:hint="default"/>
        <w:b w:val="0"/>
        <w:sz w:val="24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534" w:hanging="360"/>
      </w:pPr>
    </w:lvl>
    <w:lvl w:ilvl="2" w:tplc="0809001B" w:tentative="1">
      <w:start w:val="1"/>
      <w:numFmt w:val="lowerRoman"/>
      <w:lvlText w:val="%3."/>
      <w:lvlJc w:val="right"/>
      <w:pPr>
        <w:ind w:left="2254" w:hanging="180"/>
      </w:pPr>
    </w:lvl>
    <w:lvl w:ilvl="3" w:tplc="0809000F" w:tentative="1">
      <w:start w:val="1"/>
      <w:numFmt w:val="decimal"/>
      <w:lvlText w:val="%4."/>
      <w:lvlJc w:val="left"/>
      <w:pPr>
        <w:ind w:left="2974" w:hanging="360"/>
      </w:pPr>
    </w:lvl>
    <w:lvl w:ilvl="4" w:tplc="08090019" w:tentative="1">
      <w:start w:val="1"/>
      <w:numFmt w:val="lowerLetter"/>
      <w:lvlText w:val="%5."/>
      <w:lvlJc w:val="left"/>
      <w:pPr>
        <w:ind w:left="3694" w:hanging="360"/>
      </w:pPr>
    </w:lvl>
    <w:lvl w:ilvl="5" w:tplc="0809001B" w:tentative="1">
      <w:start w:val="1"/>
      <w:numFmt w:val="lowerRoman"/>
      <w:lvlText w:val="%6."/>
      <w:lvlJc w:val="right"/>
      <w:pPr>
        <w:ind w:left="4414" w:hanging="180"/>
      </w:pPr>
    </w:lvl>
    <w:lvl w:ilvl="6" w:tplc="0809000F" w:tentative="1">
      <w:start w:val="1"/>
      <w:numFmt w:val="decimal"/>
      <w:lvlText w:val="%7."/>
      <w:lvlJc w:val="left"/>
      <w:pPr>
        <w:ind w:left="5134" w:hanging="360"/>
      </w:pPr>
    </w:lvl>
    <w:lvl w:ilvl="7" w:tplc="08090019" w:tentative="1">
      <w:start w:val="1"/>
      <w:numFmt w:val="lowerLetter"/>
      <w:lvlText w:val="%8."/>
      <w:lvlJc w:val="left"/>
      <w:pPr>
        <w:ind w:left="5854" w:hanging="360"/>
      </w:pPr>
    </w:lvl>
    <w:lvl w:ilvl="8" w:tplc="08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7" w15:restartNumberingAfterBreak="0">
    <w:nsid w:val="32325616"/>
    <w:multiLevelType w:val="hybridMultilevel"/>
    <w:tmpl w:val="9A368EFA"/>
    <w:lvl w:ilvl="0" w:tplc="4514819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3EA9DC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531492C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20A033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2181A7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190D8E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2381CE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71A6C9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A20913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46C426C"/>
    <w:multiLevelType w:val="multilevel"/>
    <w:tmpl w:val="BF5A7F4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4B256A7"/>
    <w:multiLevelType w:val="hybridMultilevel"/>
    <w:tmpl w:val="18FCD4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70E30"/>
    <w:multiLevelType w:val="hybridMultilevel"/>
    <w:tmpl w:val="394098E0"/>
    <w:lvl w:ilvl="0" w:tplc="08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1" w15:restartNumberingAfterBreak="0">
    <w:nsid w:val="41CE4E54"/>
    <w:multiLevelType w:val="hybridMultilevel"/>
    <w:tmpl w:val="891C9768"/>
    <w:lvl w:ilvl="0" w:tplc="8D44EB1E">
      <w:start w:val="1"/>
      <w:numFmt w:val="upperRoman"/>
      <w:lvlText w:val="(%1)"/>
      <w:lvlJc w:val="left"/>
      <w:pPr>
        <w:ind w:left="117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34" w:hanging="360"/>
      </w:pPr>
    </w:lvl>
    <w:lvl w:ilvl="2" w:tplc="0809001B" w:tentative="1">
      <w:start w:val="1"/>
      <w:numFmt w:val="lowerRoman"/>
      <w:lvlText w:val="%3."/>
      <w:lvlJc w:val="right"/>
      <w:pPr>
        <w:ind w:left="2254" w:hanging="180"/>
      </w:pPr>
    </w:lvl>
    <w:lvl w:ilvl="3" w:tplc="0809000F" w:tentative="1">
      <w:start w:val="1"/>
      <w:numFmt w:val="decimal"/>
      <w:lvlText w:val="%4."/>
      <w:lvlJc w:val="left"/>
      <w:pPr>
        <w:ind w:left="2974" w:hanging="360"/>
      </w:pPr>
    </w:lvl>
    <w:lvl w:ilvl="4" w:tplc="08090019" w:tentative="1">
      <w:start w:val="1"/>
      <w:numFmt w:val="lowerLetter"/>
      <w:lvlText w:val="%5."/>
      <w:lvlJc w:val="left"/>
      <w:pPr>
        <w:ind w:left="3694" w:hanging="360"/>
      </w:pPr>
    </w:lvl>
    <w:lvl w:ilvl="5" w:tplc="0809001B" w:tentative="1">
      <w:start w:val="1"/>
      <w:numFmt w:val="lowerRoman"/>
      <w:lvlText w:val="%6."/>
      <w:lvlJc w:val="right"/>
      <w:pPr>
        <w:ind w:left="4414" w:hanging="180"/>
      </w:pPr>
    </w:lvl>
    <w:lvl w:ilvl="6" w:tplc="0809000F" w:tentative="1">
      <w:start w:val="1"/>
      <w:numFmt w:val="decimal"/>
      <w:lvlText w:val="%7."/>
      <w:lvlJc w:val="left"/>
      <w:pPr>
        <w:ind w:left="5134" w:hanging="360"/>
      </w:pPr>
    </w:lvl>
    <w:lvl w:ilvl="7" w:tplc="08090019" w:tentative="1">
      <w:start w:val="1"/>
      <w:numFmt w:val="lowerLetter"/>
      <w:lvlText w:val="%8."/>
      <w:lvlJc w:val="left"/>
      <w:pPr>
        <w:ind w:left="5854" w:hanging="360"/>
      </w:pPr>
    </w:lvl>
    <w:lvl w:ilvl="8" w:tplc="08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22" w15:restartNumberingAfterBreak="0">
    <w:nsid w:val="429E580C"/>
    <w:multiLevelType w:val="multilevel"/>
    <w:tmpl w:val="3412E3CE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4E41A54"/>
    <w:multiLevelType w:val="hybridMultilevel"/>
    <w:tmpl w:val="6BDC2F0C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47C47EDD"/>
    <w:multiLevelType w:val="hybridMultilevel"/>
    <w:tmpl w:val="4CF6D338"/>
    <w:lvl w:ilvl="0" w:tplc="3580FC78">
      <w:start w:val="1"/>
      <w:numFmt w:val="lowerRoman"/>
      <w:lvlText w:val="%1"/>
      <w:lvlJc w:val="left"/>
      <w:pPr>
        <w:ind w:left="814" w:hanging="360"/>
      </w:pPr>
      <w:rPr>
        <w:rFonts w:hint="default"/>
        <w:b w:val="0"/>
        <w:sz w:val="24"/>
        <w:szCs w:val="20"/>
      </w:rPr>
    </w:lvl>
    <w:lvl w:ilvl="1" w:tplc="FFFFFFFF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25" w15:restartNumberingAfterBreak="0">
    <w:nsid w:val="48EB2343"/>
    <w:multiLevelType w:val="hybridMultilevel"/>
    <w:tmpl w:val="F2A4414A"/>
    <w:lvl w:ilvl="0" w:tplc="08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6" w15:restartNumberingAfterBreak="0">
    <w:nsid w:val="4B64725A"/>
    <w:multiLevelType w:val="hybridMultilevel"/>
    <w:tmpl w:val="8E0E467C"/>
    <w:lvl w:ilvl="0" w:tplc="08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7" w15:restartNumberingAfterBreak="0">
    <w:nsid w:val="4E874C62"/>
    <w:multiLevelType w:val="hybridMultilevel"/>
    <w:tmpl w:val="F0CA07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3E7C26"/>
    <w:multiLevelType w:val="hybridMultilevel"/>
    <w:tmpl w:val="3F68EA4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58847CAC"/>
    <w:multiLevelType w:val="hybridMultilevel"/>
    <w:tmpl w:val="2A241EC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BE706BD"/>
    <w:multiLevelType w:val="hybridMultilevel"/>
    <w:tmpl w:val="6608A0DC"/>
    <w:lvl w:ilvl="0" w:tplc="08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31" w15:restartNumberingAfterBreak="0">
    <w:nsid w:val="5DBA7EEB"/>
    <w:multiLevelType w:val="hybridMultilevel"/>
    <w:tmpl w:val="948E85A4"/>
    <w:lvl w:ilvl="0" w:tplc="08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32" w15:restartNumberingAfterBreak="0">
    <w:nsid w:val="5F61544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61540BF1"/>
    <w:multiLevelType w:val="multilevel"/>
    <w:tmpl w:val="BEA67018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448654B"/>
    <w:multiLevelType w:val="multilevel"/>
    <w:tmpl w:val="73060886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AA91304"/>
    <w:multiLevelType w:val="hybridMultilevel"/>
    <w:tmpl w:val="552628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65151"/>
    <w:multiLevelType w:val="hybridMultilevel"/>
    <w:tmpl w:val="5B0A08D8"/>
    <w:lvl w:ilvl="0" w:tplc="B650D478">
      <w:start w:val="1"/>
      <w:numFmt w:val="decimal"/>
      <w:lvlText w:val="%1."/>
      <w:lvlJc w:val="left"/>
      <w:pPr>
        <w:ind w:left="360" w:hanging="360"/>
      </w:pPr>
    </w:lvl>
    <w:lvl w:ilvl="1" w:tplc="AEB86F1A">
      <w:start w:val="1"/>
      <w:numFmt w:val="lowerLetter"/>
      <w:lvlText w:val="%2."/>
      <w:lvlJc w:val="left"/>
      <w:pPr>
        <w:ind w:left="1440" w:hanging="360"/>
      </w:pPr>
    </w:lvl>
    <w:lvl w:ilvl="2" w:tplc="CA524470">
      <w:start w:val="1"/>
      <w:numFmt w:val="lowerRoman"/>
      <w:lvlText w:val="%3."/>
      <w:lvlJc w:val="right"/>
      <w:pPr>
        <w:ind w:left="2160" w:hanging="180"/>
      </w:pPr>
    </w:lvl>
    <w:lvl w:ilvl="3" w:tplc="CFDCB7A0">
      <w:start w:val="1"/>
      <w:numFmt w:val="decimal"/>
      <w:lvlText w:val="%4."/>
      <w:lvlJc w:val="left"/>
      <w:pPr>
        <w:ind w:left="2880" w:hanging="360"/>
      </w:pPr>
    </w:lvl>
    <w:lvl w:ilvl="4" w:tplc="0A0E1372">
      <w:start w:val="1"/>
      <w:numFmt w:val="lowerLetter"/>
      <w:lvlText w:val="%5."/>
      <w:lvlJc w:val="left"/>
      <w:pPr>
        <w:ind w:left="3600" w:hanging="360"/>
      </w:pPr>
    </w:lvl>
    <w:lvl w:ilvl="5" w:tplc="55E22B1E">
      <w:start w:val="1"/>
      <w:numFmt w:val="lowerRoman"/>
      <w:lvlText w:val="%6."/>
      <w:lvlJc w:val="right"/>
      <w:pPr>
        <w:ind w:left="4320" w:hanging="180"/>
      </w:pPr>
    </w:lvl>
    <w:lvl w:ilvl="6" w:tplc="6C7C5B06">
      <w:start w:val="1"/>
      <w:numFmt w:val="decimal"/>
      <w:lvlText w:val="%7."/>
      <w:lvlJc w:val="left"/>
      <w:pPr>
        <w:ind w:left="5040" w:hanging="360"/>
      </w:pPr>
    </w:lvl>
    <w:lvl w:ilvl="7" w:tplc="617EA040">
      <w:start w:val="1"/>
      <w:numFmt w:val="lowerLetter"/>
      <w:lvlText w:val="%8."/>
      <w:lvlJc w:val="left"/>
      <w:pPr>
        <w:ind w:left="5760" w:hanging="360"/>
      </w:pPr>
    </w:lvl>
    <w:lvl w:ilvl="8" w:tplc="4C26B9CC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D76DFF"/>
    <w:multiLevelType w:val="hybridMultilevel"/>
    <w:tmpl w:val="7220BB18"/>
    <w:lvl w:ilvl="0" w:tplc="3580FC78">
      <w:start w:val="1"/>
      <w:numFmt w:val="lowerRoman"/>
      <w:lvlText w:val="%1"/>
      <w:lvlJc w:val="left"/>
      <w:pPr>
        <w:ind w:left="1173" w:hanging="720"/>
      </w:pPr>
      <w:rPr>
        <w:rFonts w:hint="default"/>
        <w:b w:val="0"/>
        <w:sz w:val="24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533" w:hanging="360"/>
      </w:pPr>
    </w:lvl>
    <w:lvl w:ilvl="2" w:tplc="0809001B" w:tentative="1">
      <w:start w:val="1"/>
      <w:numFmt w:val="lowerRoman"/>
      <w:lvlText w:val="%3."/>
      <w:lvlJc w:val="right"/>
      <w:pPr>
        <w:ind w:left="2253" w:hanging="180"/>
      </w:pPr>
    </w:lvl>
    <w:lvl w:ilvl="3" w:tplc="0809000F" w:tentative="1">
      <w:start w:val="1"/>
      <w:numFmt w:val="decimal"/>
      <w:lvlText w:val="%4."/>
      <w:lvlJc w:val="left"/>
      <w:pPr>
        <w:ind w:left="2973" w:hanging="360"/>
      </w:pPr>
    </w:lvl>
    <w:lvl w:ilvl="4" w:tplc="08090019" w:tentative="1">
      <w:start w:val="1"/>
      <w:numFmt w:val="lowerLetter"/>
      <w:lvlText w:val="%5."/>
      <w:lvlJc w:val="left"/>
      <w:pPr>
        <w:ind w:left="3693" w:hanging="360"/>
      </w:pPr>
    </w:lvl>
    <w:lvl w:ilvl="5" w:tplc="0809001B" w:tentative="1">
      <w:start w:val="1"/>
      <w:numFmt w:val="lowerRoman"/>
      <w:lvlText w:val="%6."/>
      <w:lvlJc w:val="right"/>
      <w:pPr>
        <w:ind w:left="4413" w:hanging="180"/>
      </w:pPr>
    </w:lvl>
    <w:lvl w:ilvl="6" w:tplc="0809000F" w:tentative="1">
      <w:start w:val="1"/>
      <w:numFmt w:val="decimal"/>
      <w:lvlText w:val="%7."/>
      <w:lvlJc w:val="left"/>
      <w:pPr>
        <w:ind w:left="5133" w:hanging="360"/>
      </w:pPr>
    </w:lvl>
    <w:lvl w:ilvl="7" w:tplc="08090019" w:tentative="1">
      <w:start w:val="1"/>
      <w:numFmt w:val="lowerLetter"/>
      <w:lvlText w:val="%8."/>
      <w:lvlJc w:val="left"/>
      <w:pPr>
        <w:ind w:left="5853" w:hanging="360"/>
      </w:pPr>
    </w:lvl>
    <w:lvl w:ilvl="8" w:tplc="0809001B" w:tentative="1">
      <w:start w:val="1"/>
      <w:numFmt w:val="lowerRoman"/>
      <w:lvlText w:val="%9."/>
      <w:lvlJc w:val="right"/>
      <w:pPr>
        <w:ind w:left="6573" w:hanging="180"/>
      </w:pPr>
    </w:lvl>
  </w:abstractNum>
  <w:abstractNum w:abstractNumId="38" w15:restartNumberingAfterBreak="0">
    <w:nsid w:val="72F32A02"/>
    <w:multiLevelType w:val="hybridMultilevel"/>
    <w:tmpl w:val="79984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C058A4"/>
    <w:multiLevelType w:val="hybridMultilevel"/>
    <w:tmpl w:val="4C6C3CE8"/>
    <w:lvl w:ilvl="0" w:tplc="9E0A7EFE">
      <w:start w:val="1"/>
      <w:numFmt w:val="lowerRoman"/>
      <w:lvlText w:val="(%1)"/>
      <w:lvlJc w:val="left"/>
      <w:pPr>
        <w:ind w:left="215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18" w:hanging="360"/>
      </w:pPr>
    </w:lvl>
    <w:lvl w:ilvl="2" w:tplc="0809001B" w:tentative="1">
      <w:start w:val="1"/>
      <w:numFmt w:val="lowerRoman"/>
      <w:lvlText w:val="%3."/>
      <w:lvlJc w:val="right"/>
      <w:pPr>
        <w:ind w:left="3238" w:hanging="180"/>
      </w:pPr>
    </w:lvl>
    <w:lvl w:ilvl="3" w:tplc="0809000F" w:tentative="1">
      <w:start w:val="1"/>
      <w:numFmt w:val="decimal"/>
      <w:lvlText w:val="%4."/>
      <w:lvlJc w:val="left"/>
      <w:pPr>
        <w:ind w:left="3958" w:hanging="360"/>
      </w:pPr>
    </w:lvl>
    <w:lvl w:ilvl="4" w:tplc="08090019" w:tentative="1">
      <w:start w:val="1"/>
      <w:numFmt w:val="lowerLetter"/>
      <w:lvlText w:val="%5."/>
      <w:lvlJc w:val="left"/>
      <w:pPr>
        <w:ind w:left="4678" w:hanging="360"/>
      </w:pPr>
    </w:lvl>
    <w:lvl w:ilvl="5" w:tplc="0809001B" w:tentative="1">
      <w:start w:val="1"/>
      <w:numFmt w:val="lowerRoman"/>
      <w:lvlText w:val="%6."/>
      <w:lvlJc w:val="right"/>
      <w:pPr>
        <w:ind w:left="5398" w:hanging="180"/>
      </w:pPr>
    </w:lvl>
    <w:lvl w:ilvl="6" w:tplc="0809000F" w:tentative="1">
      <w:start w:val="1"/>
      <w:numFmt w:val="decimal"/>
      <w:lvlText w:val="%7."/>
      <w:lvlJc w:val="left"/>
      <w:pPr>
        <w:ind w:left="6118" w:hanging="360"/>
      </w:pPr>
    </w:lvl>
    <w:lvl w:ilvl="7" w:tplc="08090019" w:tentative="1">
      <w:start w:val="1"/>
      <w:numFmt w:val="lowerLetter"/>
      <w:lvlText w:val="%8."/>
      <w:lvlJc w:val="left"/>
      <w:pPr>
        <w:ind w:left="6838" w:hanging="360"/>
      </w:pPr>
    </w:lvl>
    <w:lvl w:ilvl="8" w:tplc="0809001B" w:tentative="1">
      <w:start w:val="1"/>
      <w:numFmt w:val="lowerRoman"/>
      <w:lvlText w:val="%9."/>
      <w:lvlJc w:val="right"/>
      <w:pPr>
        <w:ind w:left="7558" w:hanging="180"/>
      </w:pPr>
    </w:lvl>
  </w:abstractNum>
  <w:abstractNum w:abstractNumId="40" w15:restartNumberingAfterBreak="0">
    <w:nsid w:val="7B73398D"/>
    <w:multiLevelType w:val="hybridMultilevel"/>
    <w:tmpl w:val="DE88A6E6"/>
    <w:lvl w:ilvl="0" w:tplc="6CE05AE2">
      <w:start w:val="1"/>
      <w:numFmt w:val="decimal"/>
      <w:lvlText w:val="%1."/>
      <w:lvlJc w:val="left"/>
      <w:pPr>
        <w:ind w:left="720" w:hanging="360"/>
      </w:pPr>
    </w:lvl>
    <w:lvl w:ilvl="1" w:tplc="01767924">
      <w:start w:val="5"/>
      <w:numFmt w:val="decimal"/>
      <w:lvlText w:val="%2.2"/>
      <w:lvlJc w:val="left"/>
      <w:pPr>
        <w:ind w:left="1440" w:hanging="360"/>
      </w:pPr>
    </w:lvl>
    <w:lvl w:ilvl="2" w:tplc="C5AA91D8">
      <w:start w:val="1"/>
      <w:numFmt w:val="lowerRoman"/>
      <w:lvlText w:val="%3."/>
      <w:lvlJc w:val="right"/>
      <w:pPr>
        <w:ind w:left="2160" w:hanging="180"/>
      </w:pPr>
    </w:lvl>
    <w:lvl w:ilvl="3" w:tplc="AEA6854C">
      <w:start w:val="1"/>
      <w:numFmt w:val="decimal"/>
      <w:lvlText w:val="%4."/>
      <w:lvlJc w:val="left"/>
      <w:pPr>
        <w:ind w:left="2880" w:hanging="360"/>
      </w:pPr>
    </w:lvl>
    <w:lvl w:ilvl="4" w:tplc="2CCCE510">
      <w:start w:val="1"/>
      <w:numFmt w:val="lowerLetter"/>
      <w:lvlText w:val="%5."/>
      <w:lvlJc w:val="left"/>
      <w:pPr>
        <w:ind w:left="3600" w:hanging="360"/>
      </w:pPr>
    </w:lvl>
    <w:lvl w:ilvl="5" w:tplc="30FC80C4">
      <w:start w:val="1"/>
      <w:numFmt w:val="lowerRoman"/>
      <w:lvlText w:val="%6."/>
      <w:lvlJc w:val="right"/>
      <w:pPr>
        <w:ind w:left="4320" w:hanging="180"/>
      </w:pPr>
    </w:lvl>
    <w:lvl w:ilvl="6" w:tplc="70E20414">
      <w:start w:val="1"/>
      <w:numFmt w:val="decimal"/>
      <w:lvlText w:val="%7."/>
      <w:lvlJc w:val="left"/>
      <w:pPr>
        <w:ind w:left="5040" w:hanging="360"/>
      </w:pPr>
    </w:lvl>
    <w:lvl w:ilvl="7" w:tplc="B778EAAA">
      <w:start w:val="1"/>
      <w:numFmt w:val="lowerLetter"/>
      <w:lvlText w:val="%8."/>
      <w:lvlJc w:val="left"/>
      <w:pPr>
        <w:ind w:left="5760" w:hanging="360"/>
      </w:pPr>
    </w:lvl>
    <w:lvl w:ilvl="8" w:tplc="322622EE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FA4557"/>
    <w:multiLevelType w:val="hybridMultilevel"/>
    <w:tmpl w:val="D8BA0FB6"/>
    <w:lvl w:ilvl="0" w:tplc="08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42" w15:restartNumberingAfterBreak="0">
    <w:nsid w:val="7E6A77E4"/>
    <w:multiLevelType w:val="hybridMultilevel"/>
    <w:tmpl w:val="468A8474"/>
    <w:lvl w:ilvl="0" w:tplc="08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43" w15:restartNumberingAfterBreak="0">
    <w:nsid w:val="7E8920B8"/>
    <w:multiLevelType w:val="hybridMultilevel"/>
    <w:tmpl w:val="C018F608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833523466">
    <w:abstractNumId w:val="0"/>
  </w:num>
  <w:num w:numId="2" w16cid:durableId="1864903626">
    <w:abstractNumId w:val="36"/>
  </w:num>
  <w:num w:numId="3" w16cid:durableId="6257673">
    <w:abstractNumId w:val="40"/>
  </w:num>
  <w:num w:numId="4" w16cid:durableId="807210681">
    <w:abstractNumId w:val="12"/>
  </w:num>
  <w:num w:numId="5" w16cid:durableId="1071542622">
    <w:abstractNumId w:val="1"/>
  </w:num>
  <w:num w:numId="6" w16cid:durableId="739643160">
    <w:abstractNumId w:val="22"/>
  </w:num>
  <w:num w:numId="7" w16cid:durableId="202406189">
    <w:abstractNumId w:val="42"/>
  </w:num>
  <w:num w:numId="8" w16cid:durableId="1623805389">
    <w:abstractNumId w:val="39"/>
  </w:num>
  <w:num w:numId="9" w16cid:durableId="1556814380">
    <w:abstractNumId w:val="26"/>
  </w:num>
  <w:num w:numId="10" w16cid:durableId="27537367">
    <w:abstractNumId w:val="11"/>
  </w:num>
  <w:num w:numId="11" w16cid:durableId="103698743">
    <w:abstractNumId w:val="37"/>
  </w:num>
  <w:num w:numId="12" w16cid:durableId="825587367">
    <w:abstractNumId w:val="24"/>
  </w:num>
  <w:num w:numId="13" w16cid:durableId="224027984">
    <w:abstractNumId w:val="14"/>
  </w:num>
  <w:num w:numId="14" w16cid:durableId="5528151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73486433">
    <w:abstractNumId w:val="3"/>
  </w:num>
  <w:num w:numId="16" w16cid:durableId="530458953">
    <w:abstractNumId w:val="43"/>
  </w:num>
  <w:num w:numId="17" w16cid:durableId="1640920226">
    <w:abstractNumId w:val="23"/>
  </w:num>
  <w:num w:numId="18" w16cid:durableId="1615554178">
    <w:abstractNumId w:val="25"/>
  </w:num>
  <w:num w:numId="19" w16cid:durableId="35588213">
    <w:abstractNumId w:val="9"/>
  </w:num>
  <w:num w:numId="20" w16cid:durableId="1437098463">
    <w:abstractNumId w:val="35"/>
  </w:num>
  <w:num w:numId="21" w16cid:durableId="916093517">
    <w:abstractNumId w:val="19"/>
  </w:num>
  <w:num w:numId="22" w16cid:durableId="310519729">
    <w:abstractNumId w:val="18"/>
  </w:num>
  <w:num w:numId="23" w16cid:durableId="302346202">
    <w:abstractNumId w:val="27"/>
  </w:num>
  <w:num w:numId="24" w16cid:durableId="1518154702">
    <w:abstractNumId w:val="10"/>
  </w:num>
  <w:num w:numId="25" w16cid:durableId="294874090">
    <w:abstractNumId w:val="20"/>
  </w:num>
  <w:num w:numId="26" w16cid:durableId="1359088832">
    <w:abstractNumId w:val="33"/>
  </w:num>
  <w:num w:numId="27" w16cid:durableId="931552297">
    <w:abstractNumId w:val="4"/>
  </w:num>
  <w:num w:numId="28" w16cid:durableId="789476585">
    <w:abstractNumId w:val="34"/>
  </w:num>
  <w:num w:numId="29" w16cid:durableId="1219437729">
    <w:abstractNumId w:val="5"/>
  </w:num>
  <w:num w:numId="30" w16cid:durableId="1027871239">
    <w:abstractNumId w:val="29"/>
  </w:num>
  <w:num w:numId="31" w16cid:durableId="1137062988">
    <w:abstractNumId w:val="8"/>
  </w:num>
  <w:num w:numId="32" w16cid:durableId="1514150812">
    <w:abstractNumId w:val="28"/>
  </w:num>
  <w:num w:numId="33" w16cid:durableId="672805780">
    <w:abstractNumId w:val="38"/>
  </w:num>
  <w:num w:numId="34" w16cid:durableId="2065636370">
    <w:abstractNumId w:val="2"/>
  </w:num>
  <w:num w:numId="35" w16cid:durableId="340206334">
    <w:abstractNumId w:val="15"/>
  </w:num>
  <w:num w:numId="36" w16cid:durableId="1710102296">
    <w:abstractNumId w:val="17"/>
  </w:num>
  <w:num w:numId="37" w16cid:durableId="1647318232">
    <w:abstractNumId w:val="16"/>
  </w:num>
  <w:num w:numId="38" w16cid:durableId="2042709125">
    <w:abstractNumId w:val="31"/>
  </w:num>
  <w:num w:numId="39" w16cid:durableId="132526738">
    <w:abstractNumId w:val="21"/>
  </w:num>
  <w:num w:numId="40" w16cid:durableId="1627470875">
    <w:abstractNumId w:val="13"/>
  </w:num>
  <w:num w:numId="41" w16cid:durableId="1235778197">
    <w:abstractNumId w:val="41"/>
  </w:num>
  <w:num w:numId="42" w16cid:durableId="1764180722">
    <w:abstractNumId w:val="7"/>
  </w:num>
  <w:num w:numId="43" w16cid:durableId="604577892">
    <w:abstractNumId w:val="30"/>
  </w:num>
  <w:num w:numId="44" w16cid:durableId="1114787617">
    <w:abstractNumId w:val="6"/>
  </w:num>
  <w:num w:numId="45" w16cid:durableId="1027634182">
    <w:abstractNumId w:val="3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MzC0NLK0NDO2MDNV0lEKTi0uzszPAykwMqoFALbgCPstAAAA"/>
  </w:docVars>
  <w:rsids>
    <w:rsidRoot w:val="002A299B"/>
    <w:rsid w:val="000004EC"/>
    <w:rsid w:val="00000E01"/>
    <w:rsid w:val="00000FF2"/>
    <w:rsid w:val="00001333"/>
    <w:rsid w:val="000014E5"/>
    <w:rsid w:val="000018A7"/>
    <w:rsid w:val="00002253"/>
    <w:rsid w:val="00002C18"/>
    <w:rsid w:val="0000435D"/>
    <w:rsid w:val="000049B5"/>
    <w:rsid w:val="00004BC6"/>
    <w:rsid w:val="000059CE"/>
    <w:rsid w:val="00006192"/>
    <w:rsid w:val="00007C0A"/>
    <w:rsid w:val="00007D31"/>
    <w:rsid w:val="000105B8"/>
    <w:rsid w:val="0001254E"/>
    <w:rsid w:val="0001299E"/>
    <w:rsid w:val="00012B9A"/>
    <w:rsid w:val="00012C3F"/>
    <w:rsid w:val="00012C70"/>
    <w:rsid w:val="00012EA0"/>
    <w:rsid w:val="000130F5"/>
    <w:rsid w:val="000132ED"/>
    <w:rsid w:val="0001389D"/>
    <w:rsid w:val="000144F5"/>
    <w:rsid w:val="000146DC"/>
    <w:rsid w:val="00015393"/>
    <w:rsid w:val="000157EF"/>
    <w:rsid w:val="00016B94"/>
    <w:rsid w:val="00016C5D"/>
    <w:rsid w:val="00017074"/>
    <w:rsid w:val="00020FB1"/>
    <w:rsid w:val="00021B57"/>
    <w:rsid w:val="00021CA3"/>
    <w:rsid w:val="00021D51"/>
    <w:rsid w:val="00022AF8"/>
    <w:rsid w:val="00022EE1"/>
    <w:rsid w:val="00023177"/>
    <w:rsid w:val="00023719"/>
    <w:rsid w:val="00024097"/>
    <w:rsid w:val="00024156"/>
    <w:rsid w:val="000245AA"/>
    <w:rsid w:val="000246E4"/>
    <w:rsid w:val="000247E9"/>
    <w:rsid w:val="0002574B"/>
    <w:rsid w:val="00025987"/>
    <w:rsid w:val="00025C30"/>
    <w:rsid w:val="0002600F"/>
    <w:rsid w:val="00030BAC"/>
    <w:rsid w:val="00030CA0"/>
    <w:rsid w:val="00030CD4"/>
    <w:rsid w:val="000314C5"/>
    <w:rsid w:val="00032126"/>
    <w:rsid w:val="0003243F"/>
    <w:rsid w:val="00032CEE"/>
    <w:rsid w:val="000338E2"/>
    <w:rsid w:val="00033FA8"/>
    <w:rsid w:val="000341C5"/>
    <w:rsid w:val="000365AB"/>
    <w:rsid w:val="00036B45"/>
    <w:rsid w:val="00036CF6"/>
    <w:rsid w:val="00041AF6"/>
    <w:rsid w:val="00042DA2"/>
    <w:rsid w:val="00042F74"/>
    <w:rsid w:val="000443C5"/>
    <w:rsid w:val="00044546"/>
    <w:rsid w:val="00045089"/>
    <w:rsid w:val="000459A1"/>
    <w:rsid w:val="000459F1"/>
    <w:rsid w:val="0004750C"/>
    <w:rsid w:val="0004751F"/>
    <w:rsid w:val="00047684"/>
    <w:rsid w:val="00050735"/>
    <w:rsid w:val="000507C4"/>
    <w:rsid w:val="00051639"/>
    <w:rsid w:val="000518B3"/>
    <w:rsid w:val="00051AC3"/>
    <w:rsid w:val="00051D30"/>
    <w:rsid w:val="00052331"/>
    <w:rsid w:val="00053A16"/>
    <w:rsid w:val="00053E36"/>
    <w:rsid w:val="00053FD9"/>
    <w:rsid w:val="00054224"/>
    <w:rsid w:val="00054229"/>
    <w:rsid w:val="00054492"/>
    <w:rsid w:val="00054D33"/>
    <w:rsid w:val="000551B9"/>
    <w:rsid w:val="0005634B"/>
    <w:rsid w:val="00056AC5"/>
    <w:rsid w:val="000577D3"/>
    <w:rsid w:val="00057863"/>
    <w:rsid w:val="00057FA1"/>
    <w:rsid w:val="00060D1A"/>
    <w:rsid w:val="00060EB7"/>
    <w:rsid w:val="00060F2C"/>
    <w:rsid w:val="00060FE6"/>
    <w:rsid w:val="0006115E"/>
    <w:rsid w:val="000618A0"/>
    <w:rsid w:val="00062135"/>
    <w:rsid w:val="000623D7"/>
    <w:rsid w:val="00062BF3"/>
    <w:rsid w:val="00062F7F"/>
    <w:rsid w:val="00063201"/>
    <w:rsid w:val="000643A4"/>
    <w:rsid w:val="0006451D"/>
    <w:rsid w:val="000648B0"/>
    <w:rsid w:val="0006492E"/>
    <w:rsid w:val="00064D55"/>
    <w:rsid w:val="00065051"/>
    <w:rsid w:val="0006588A"/>
    <w:rsid w:val="00065CFB"/>
    <w:rsid w:val="0006619E"/>
    <w:rsid w:val="000663B6"/>
    <w:rsid w:val="0006649B"/>
    <w:rsid w:val="00067196"/>
    <w:rsid w:val="00067673"/>
    <w:rsid w:val="00070A2D"/>
    <w:rsid w:val="00070B70"/>
    <w:rsid w:val="00070F83"/>
    <w:rsid w:val="00071E74"/>
    <w:rsid w:val="00072321"/>
    <w:rsid w:val="000726B6"/>
    <w:rsid w:val="000729A6"/>
    <w:rsid w:val="000729C6"/>
    <w:rsid w:val="000738D9"/>
    <w:rsid w:val="00073F45"/>
    <w:rsid w:val="00074395"/>
    <w:rsid w:val="000748E3"/>
    <w:rsid w:val="000763C8"/>
    <w:rsid w:val="000765B5"/>
    <w:rsid w:val="000769C2"/>
    <w:rsid w:val="00076BBF"/>
    <w:rsid w:val="00076D8F"/>
    <w:rsid w:val="00077044"/>
    <w:rsid w:val="000772E8"/>
    <w:rsid w:val="00077377"/>
    <w:rsid w:val="000777E8"/>
    <w:rsid w:val="000809EF"/>
    <w:rsid w:val="000811C3"/>
    <w:rsid w:val="000811F3"/>
    <w:rsid w:val="00081683"/>
    <w:rsid w:val="00081755"/>
    <w:rsid w:val="00082253"/>
    <w:rsid w:val="000825FF"/>
    <w:rsid w:val="00083E6D"/>
    <w:rsid w:val="000846A6"/>
    <w:rsid w:val="00084E2D"/>
    <w:rsid w:val="0008518F"/>
    <w:rsid w:val="000854A4"/>
    <w:rsid w:val="00085B30"/>
    <w:rsid w:val="00086A64"/>
    <w:rsid w:val="00086C80"/>
    <w:rsid w:val="00087306"/>
    <w:rsid w:val="000879E5"/>
    <w:rsid w:val="00090D70"/>
    <w:rsid w:val="000917BE"/>
    <w:rsid w:val="00091A55"/>
    <w:rsid w:val="00091BA8"/>
    <w:rsid w:val="000928DC"/>
    <w:rsid w:val="0009361E"/>
    <w:rsid w:val="00094408"/>
    <w:rsid w:val="00094AD0"/>
    <w:rsid w:val="00096663"/>
    <w:rsid w:val="000969D1"/>
    <w:rsid w:val="00096B19"/>
    <w:rsid w:val="00096BCD"/>
    <w:rsid w:val="000977A8"/>
    <w:rsid w:val="000A06C7"/>
    <w:rsid w:val="000A071D"/>
    <w:rsid w:val="000A0C3D"/>
    <w:rsid w:val="000A0F20"/>
    <w:rsid w:val="000A12DA"/>
    <w:rsid w:val="000A182A"/>
    <w:rsid w:val="000A1E12"/>
    <w:rsid w:val="000A1FB6"/>
    <w:rsid w:val="000A29CA"/>
    <w:rsid w:val="000A4148"/>
    <w:rsid w:val="000A4356"/>
    <w:rsid w:val="000A46B4"/>
    <w:rsid w:val="000A4F12"/>
    <w:rsid w:val="000A5404"/>
    <w:rsid w:val="000A5AFC"/>
    <w:rsid w:val="000A60CE"/>
    <w:rsid w:val="000A6126"/>
    <w:rsid w:val="000A65E3"/>
    <w:rsid w:val="000A674C"/>
    <w:rsid w:val="000A6B37"/>
    <w:rsid w:val="000A78A4"/>
    <w:rsid w:val="000A7CD8"/>
    <w:rsid w:val="000A7E48"/>
    <w:rsid w:val="000B028E"/>
    <w:rsid w:val="000B1466"/>
    <w:rsid w:val="000B1553"/>
    <w:rsid w:val="000B1C01"/>
    <w:rsid w:val="000B1FF1"/>
    <w:rsid w:val="000B2D44"/>
    <w:rsid w:val="000B3248"/>
    <w:rsid w:val="000B3402"/>
    <w:rsid w:val="000B387B"/>
    <w:rsid w:val="000B444B"/>
    <w:rsid w:val="000B4596"/>
    <w:rsid w:val="000B4FF2"/>
    <w:rsid w:val="000B5B61"/>
    <w:rsid w:val="000B5BF7"/>
    <w:rsid w:val="000B5C0B"/>
    <w:rsid w:val="000B6C16"/>
    <w:rsid w:val="000B7684"/>
    <w:rsid w:val="000B78C2"/>
    <w:rsid w:val="000B7C05"/>
    <w:rsid w:val="000B7EFB"/>
    <w:rsid w:val="000C090E"/>
    <w:rsid w:val="000C15BC"/>
    <w:rsid w:val="000C1FCB"/>
    <w:rsid w:val="000C29ED"/>
    <w:rsid w:val="000C3509"/>
    <w:rsid w:val="000C3D36"/>
    <w:rsid w:val="000C3F01"/>
    <w:rsid w:val="000C3F1D"/>
    <w:rsid w:val="000C4129"/>
    <w:rsid w:val="000C475C"/>
    <w:rsid w:val="000C4E8C"/>
    <w:rsid w:val="000C549F"/>
    <w:rsid w:val="000C5AFD"/>
    <w:rsid w:val="000C6329"/>
    <w:rsid w:val="000C657B"/>
    <w:rsid w:val="000C773F"/>
    <w:rsid w:val="000C798C"/>
    <w:rsid w:val="000C7CB5"/>
    <w:rsid w:val="000D08CE"/>
    <w:rsid w:val="000D0DBC"/>
    <w:rsid w:val="000D0E0A"/>
    <w:rsid w:val="000D1478"/>
    <w:rsid w:val="000D1FBD"/>
    <w:rsid w:val="000D2109"/>
    <w:rsid w:val="000D23E8"/>
    <w:rsid w:val="000D2AA1"/>
    <w:rsid w:val="000D2B38"/>
    <w:rsid w:val="000D30BF"/>
    <w:rsid w:val="000D314A"/>
    <w:rsid w:val="000D3196"/>
    <w:rsid w:val="000D3CA5"/>
    <w:rsid w:val="000D40BD"/>
    <w:rsid w:val="000D42E4"/>
    <w:rsid w:val="000D42ED"/>
    <w:rsid w:val="000D5311"/>
    <w:rsid w:val="000D5735"/>
    <w:rsid w:val="000D6160"/>
    <w:rsid w:val="000D69F3"/>
    <w:rsid w:val="000D6C42"/>
    <w:rsid w:val="000D6F10"/>
    <w:rsid w:val="000E01C2"/>
    <w:rsid w:val="000E0263"/>
    <w:rsid w:val="000E040C"/>
    <w:rsid w:val="000E04D3"/>
    <w:rsid w:val="000E0DA8"/>
    <w:rsid w:val="000E1C03"/>
    <w:rsid w:val="000E2362"/>
    <w:rsid w:val="000E25F4"/>
    <w:rsid w:val="000E2B40"/>
    <w:rsid w:val="000E4340"/>
    <w:rsid w:val="000E43F3"/>
    <w:rsid w:val="000E4881"/>
    <w:rsid w:val="000E4C3A"/>
    <w:rsid w:val="000E4E25"/>
    <w:rsid w:val="000E5764"/>
    <w:rsid w:val="000E58B2"/>
    <w:rsid w:val="000E5A83"/>
    <w:rsid w:val="000E6267"/>
    <w:rsid w:val="000E6D04"/>
    <w:rsid w:val="000E76AD"/>
    <w:rsid w:val="000E7CBD"/>
    <w:rsid w:val="000F1975"/>
    <w:rsid w:val="000F19F8"/>
    <w:rsid w:val="000F2190"/>
    <w:rsid w:val="000F3C34"/>
    <w:rsid w:val="000F4B98"/>
    <w:rsid w:val="000F5830"/>
    <w:rsid w:val="000F5ECB"/>
    <w:rsid w:val="000F6634"/>
    <w:rsid w:val="000F6816"/>
    <w:rsid w:val="000F7F8A"/>
    <w:rsid w:val="001000C1"/>
    <w:rsid w:val="001002FA"/>
    <w:rsid w:val="0010089D"/>
    <w:rsid w:val="00100AC9"/>
    <w:rsid w:val="00100B45"/>
    <w:rsid w:val="00100EEB"/>
    <w:rsid w:val="001014B5"/>
    <w:rsid w:val="00102B49"/>
    <w:rsid w:val="00102FC7"/>
    <w:rsid w:val="00103328"/>
    <w:rsid w:val="00103ECE"/>
    <w:rsid w:val="00104041"/>
    <w:rsid w:val="001040F8"/>
    <w:rsid w:val="00104301"/>
    <w:rsid w:val="001047B3"/>
    <w:rsid w:val="00105E8C"/>
    <w:rsid w:val="001070DC"/>
    <w:rsid w:val="00107CD2"/>
    <w:rsid w:val="00110B19"/>
    <w:rsid w:val="00110DCE"/>
    <w:rsid w:val="00111A00"/>
    <w:rsid w:val="001124FB"/>
    <w:rsid w:val="001126F5"/>
    <w:rsid w:val="00114237"/>
    <w:rsid w:val="00116143"/>
    <w:rsid w:val="00117680"/>
    <w:rsid w:val="00117FFE"/>
    <w:rsid w:val="001218CA"/>
    <w:rsid w:val="001225D0"/>
    <w:rsid w:val="0012291B"/>
    <w:rsid w:val="001230DA"/>
    <w:rsid w:val="00123359"/>
    <w:rsid w:val="00123905"/>
    <w:rsid w:val="00124278"/>
    <w:rsid w:val="00124993"/>
    <w:rsid w:val="001250F1"/>
    <w:rsid w:val="00126A69"/>
    <w:rsid w:val="00126B19"/>
    <w:rsid w:val="00126B79"/>
    <w:rsid w:val="00126CCF"/>
    <w:rsid w:val="00127593"/>
    <w:rsid w:val="00131CFA"/>
    <w:rsid w:val="00132147"/>
    <w:rsid w:val="001328F7"/>
    <w:rsid w:val="00133A89"/>
    <w:rsid w:val="00133D3E"/>
    <w:rsid w:val="00134262"/>
    <w:rsid w:val="00134350"/>
    <w:rsid w:val="00135F75"/>
    <w:rsid w:val="00135F8B"/>
    <w:rsid w:val="00136434"/>
    <w:rsid w:val="00137CA2"/>
    <w:rsid w:val="00141FBE"/>
    <w:rsid w:val="0014270C"/>
    <w:rsid w:val="00142C29"/>
    <w:rsid w:val="00142D2B"/>
    <w:rsid w:val="0014333B"/>
    <w:rsid w:val="00143990"/>
    <w:rsid w:val="00143DE8"/>
    <w:rsid w:val="001442A5"/>
    <w:rsid w:val="00144BCA"/>
    <w:rsid w:val="0014544D"/>
    <w:rsid w:val="001466C7"/>
    <w:rsid w:val="00146F9B"/>
    <w:rsid w:val="001475A2"/>
    <w:rsid w:val="00147601"/>
    <w:rsid w:val="001479E3"/>
    <w:rsid w:val="0015067A"/>
    <w:rsid w:val="00152D28"/>
    <w:rsid w:val="00153572"/>
    <w:rsid w:val="00153CA3"/>
    <w:rsid w:val="00153EB2"/>
    <w:rsid w:val="001543DD"/>
    <w:rsid w:val="00154536"/>
    <w:rsid w:val="001546B5"/>
    <w:rsid w:val="00154716"/>
    <w:rsid w:val="001549AD"/>
    <w:rsid w:val="001555ED"/>
    <w:rsid w:val="00155F09"/>
    <w:rsid w:val="001562A3"/>
    <w:rsid w:val="00156F3E"/>
    <w:rsid w:val="0015727C"/>
    <w:rsid w:val="0015749B"/>
    <w:rsid w:val="00157A5D"/>
    <w:rsid w:val="00160BC8"/>
    <w:rsid w:val="00161866"/>
    <w:rsid w:val="00162857"/>
    <w:rsid w:val="00162AE1"/>
    <w:rsid w:val="00163163"/>
    <w:rsid w:val="001632B6"/>
    <w:rsid w:val="00165FC9"/>
    <w:rsid w:val="0016618F"/>
    <w:rsid w:val="00166E70"/>
    <w:rsid w:val="0016781D"/>
    <w:rsid w:val="00167A6D"/>
    <w:rsid w:val="00167AA2"/>
    <w:rsid w:val="001703A7"/>
    <w:rsid w:val="001709A6"/>
    <w:rsid w:val="00170BE2"/>
    <w:rsid w:val="00171518"/>
    <w:rsid w:val="001716A8"/>
    <w:rsid w:val="00171BDB"/>
    <w:rsid w:val="001720E0"/>
    <w:rsid w:val="0017229C"/>
    <w:rsid w:val="001722CF"/>
    <w:rsid w:val="00173B35"/>
    <w:rsid w:val="00174724"/>
    <w:rsid w:val="001750E6"/>
    <w:rsid w:val="00175965"/>
    <w:rsid w:val="00175BE3"/>
    <w:rsid w:val="00175EE9"/>
    <w:rsid w:val="0017623C"/>
    <w:rsid w:val="00176CA1"/>
    <w:rsid w:val="001802C2"/>
    <w:rsid w:val="001805E5"/>
    <w:rsid w:val="001805F8"/>
    <w:rsid w:val="001806E4"/>
    <w:rsid w:val="00180E53"/>
    <w:rsid w:val="0018104C"/>
    <w:rsid w:val="00182B5E"/>
    <w:rsid w:val="00182BDB"/>
    <w:rsid w:val="0018358B"/>
    <w:rsid w:val="00184065"/>
    <w:rsid w:val="00184356"/>
    <w:rsid w:val="00185777"/>
    <w:rsid w:val="00187102"/>
    <w:rsid w:val="00187740"/>
    <w:rsid w:val="00187DCB"/>
    <w:rsid w:val="00190568"/>
    <w:rsid w:val="00190BE8"/>
    <w:rsid w:val="00190E7D"/>
    <w:rsid w:val="00191197"/>
    <w:rsid w:val="0019135E"/>
    <w:rsid w:val="001917D8"/>
    <w:rsid w:val="00191E68"/>
    <w:rsid w:val="00192CFC"/>
    <w:rsid w:val="00194CCC"/>
    <w:rsid w:val="00194EDE"/>
    <w:rsid w:val="0019529D"/>
    <w:rsid w:val="00195358"/>
    <w:rsid w:val="00196CAD"/>
    <w:rsid w:val="001971EB"/>
    <w:rsid w:val="00197C26"/>
    <w:rsid w:val="001A0365"/>
    <w:rsid w:val="001A081B"/>
    <w:rsid w:val="001A1C7B"/>
    <w:rsid w:val="001A2081"/>
    <w:rsid w:val="001A342A"/>
    <w:rsid w:val="001A4348"/>
    <w:rsid w:val="001A4514"/>
    <w:rsid w:val="001A5485"/>
    <w:rsid w:val="001A570B"/>
    <w:rsid w:val="001A5D45"/>
    <w:rsid w:val="001A5DBC"/>
    <w:rsid w:val="001A6BB5"/>
    <w:rsid w:val="001A716A"/>
    <w:rsid w:val="001A78CE"/>
    <w:rsid w:val="001A7C04"/>
    <w:rsid w:val="001A7F2A"/>
    <w:rsid w:val="001B0390"/>
    <w:rsid w:val="001B065B"/>
    <w:rsid w:val="001B231E"/>
    <w:rsid w:val="001B2CC8"/>
    <w:rsid w:val="001B2DD6"/>
    <w:rsid w:val="001B3E8B"/>
    <w:rsid w:val="001B4254"/>
    <w:rsid w:val="001B45F1"/>
    <w:rsid w:val="001B55BD"/>
    <w:rsid w:val="001B57B6"/>
    <w:rsid w:val="001B5AF3"/>
    <w:rsid w:val="001B5D20"/>
    <w:rsid w:val="001B7013"/>
    <w:rsid w:val="001B7871"/>
    <w:rsid w:val="001B7E5E"/>
    <w:rsid w:val="001C089E"/>
    <w:rsid w:val="001C098A"/>
    <w:rsid w:val="001C1FE5"/>
    <w:rsid w:val="001C21B7"/>
    <w:rsid w:val="001C2D1F"/>
    <w:rsid w:val="001C35E7"/>
    <w:rsid w:val="001C366D"/>
    <w:rsid w:val="001C380E"/>
    <w:rsid w:val="001C439C"/>
    <w:rsid w:val="001C47FC"/>
    <w:rsid w:val="001C4E1F"/>
    <w:rsid w:val="001C4F54"/>
    <w:rsid w:val="001C5255"/>
    <w:rsid w:val="001C5361"/>
    <w:rsid w:val="001C5845"/>
    <w:rsid w:val="001C63A4"/>
    <w:rsid w:val="001C67D5"/>
    <w:rsid w:val="001C6D94"/>
    <w:rsid w:val="001C6EAF"/>
    <w:rsid w:val="001C708D"/>
    <w:rsid w:val="001D0689"/>
    <w:rsid w:val="001D1394"/>
    <w:rsid w:val="001D1657"/>
    <w:rsid w:val="001D2320"/>
    <w:rsid w:val="001D2443"/>
    <w:rsid w:val="001D297E"/>
    <w:rsid w:val="001D338B"/>
    <w:rsid w:val="001D397A"/>
    <w:rsid w:val="001D3C41"/>
    <w:rsid w:val="001D414B"/>
    <w:rsid w:val="001D467C"/>
    <w:rsid w:val="001D4F12"/>
    <w:rsid w:val="001D55A3"/>
    <w:rsid w:val="001D5DB3"/>
    <w:rsid w:val="001D6A69"/>
    <w:rsid w:val="001D6BA9"/>
    <w:rsid w:val="001D6EB7"/>
    <w:rsid w:val="001D7369"/>
    <w:rsid w:val="001E0451"/>
    <w:rsid w:val="001E0793"/>
    <w:rsid w:val="001E0ADB"/>
    <w:rsid w:val="001E0FF8"/>
    <w:rsid w:val="001E14AC"/>
    <w:rsid w:val="001E17C8"/>
    <w:rsid w:val="001E1B87"/>
    <w:rsid w:val="001E1B9D"/>
    <w:rsid w:val="001E1C86"/>
    <w:rsid w:val="001E2154"/>
    <w:rsid w:val="001E2C3B"/>
    <w:rsid w:val="001E2D73"/>
    <w:rsid w:val="001E3152"/>
    <w:rsid w:val="001E3320"/>
    <w:rsid w:val="001E363A"/>
    <w:rsid w:val="001E3768"/>
    <w:rsid w:val="001E39BB"/>
    <w:rsid w:val="001E40A9"/>
    <w:rsid w:val="001E4670"/>
    <w:rsid w:val="001E4D2A"/>
    <w:rsid w:val="001E53C2"/>
    <w:rsid w:val="001E64BD"/>
    <w:rsid w:val="001E6ECC"/>
    <w:rsid w:val="001E7139"/>
    <w:rsid w:val="001E7ABE"/>
    <w:rsid w:val="001F0659"/>
    <w:rsid w:val="001F06A5"/>
    <w:rsid w:val="001F1386"/>
    <w:rsid w:val="001F1ACC"/>
    <w:rsid w:val="001F1B9F"/>
    <w:rsid w:val="001F1EB8"/>
    <w:rsid w:val="001F225E"/>
    <w:rsid w:val="001F48AA"/>
    <w:rsid w:val="001F4945"/>
    <w:rsid w:val="001F57CC"/>
    <w:rsid w:val="001F5A07"/>
    <w:rsid w:val="001F5F74"/>
    <w:rsid w:val="001F5F78"/>
    <w:rsid w:val="001F693B"/>
    <w:rsid w:val="001F7929"/>
    <w:rsid w:val="00200485"/>
    <w:rsid w:val="0020078C"/>
    <w:rsid w:val="00200853"/>
    <w:rsid w:val="002009BE"/>
    <w:rsid w:val="00200FF5"/>
    <w:rsid w:val="002020C9"/>
    <w:rsid w:val="002022AF"/>
    <w:rsid w:val="00202D2A"/>
    <w:rsid w:val="0020318A"/>
    <w:rsid w:val="00203548"/>
    <w:rsid w:val="00203A2F"/>
    <w:rsid w:val="002046D2"/>
    <w:rsid w:val="00204BEB"/>
    <w:rsid w:val="00204CF7"/>
    <w:rsid w:val="00204FF0"/>
    <w:rsid w:val="002059E7"/>
    <w:rsid w:val="00206C4C"/>
    <w:rsid w:val="00207E64"/>
    <w:rsid w:val="00210CD7"/>
    <w:rsid w:val="002112B4"/>
    <w:rsid w:val="00211B07"/>
    <w:rsid w:val="00212140"/>
    <w:rsid w:val="00212B9B"/>
    <w:rsid w:val="00212E3A"/>
    <w:rsid w:val="00213A6C"/>
    <w:rsid w:val="00213B85"/>
    <w:rsid w:val="002145CA"/>
    <w:rsid w:val="00214F60"/>
    <w:rsid w:val="00215145"/>
    <w:rsid w:val="00215361"/>
    <w:rsid w:val="0021577E"/>
    <w:rsid w:val="0021592F"/>
    <w:rsid w:val="00216198"/>
    <w:rsid w:val="002164AD"/>
    <w:rsid w:val="002175EC"/>
    <w:rsid w:val="002176BC"/>
    <w:rsid w:val="00220073"/>
    <w:rsid w:val="0022026D"/>
    <w:rsid w:val="0022172C"/>
    <w:rsid w:val="0022236C"/>
    <w:rsid w:val="00222A57"/>
    <w:rsid w:val="002236C9"/>
    <w:rsid w:val="00223ABC"/>
    <w:rsid w:val="00223DB4"/>
    <w:rsid w:val="00223F74"/>
    <w:rsid w:val="0022401C"/>
    <w:rsid w:val="00224ACC"/>
    <w:rsid w:val="002257E2"/>
    <w:rsid w:val="0022583F"/>
    <w:rsid w:val="00225F1D"/>
    <w:rsid w:val="00227258"/>
    <w:rsid w:val="002274C4"/>
    <w:rsid w:val="0022757B"/>
    <w:rsid w:val="00227D6E"/>
    <w:rsid w:val="00227EF4"/>
    <w:rsid w:val="00230E6A"/>
    <w:rsid w:val="0023106F"/>
    <w:rsid w:val="0023139A"/>
    <w:rsid w:val="002315A6"/>
    <w:rsid w:val="00231844"/>
    <w:rsid w:val="00232927"/>
    <w:rsid w:val="00232AF2"/>
    <w:rsid w:val="00234388"/>
    <w:rsid w:val="0023592B"/>
    <w:rsid w:val="00235AD0"/>
    <w:rsid w:val="0023669F"/>
    <w:rsid w:val="0023755B"/>
    <w:rsid w:val="00237B22"/>
    <w:rsid w:val="00237D44"/>
    <w:rsid w:val="00240863"/>
    <w:rsid w:val="0024107F"/>
    <w:rsid w:val="002412D7"/>
    <w:rsid w:val="00241443"/>
    <w:rsid w:val="00241503"/>
    <w:rsid w:val="0024231B"/>
    <w:rsid w:val="00242F7B"/>
    <w:rsid w:val="002431CD"/>
    <w:rsid w:val="00243468"/>
    <w:rsid w:val="00243529"/>
    <w:rsid w:val="00243564"/>
    <w:rsid w:val="002442C0"/>
    <w:rsid w:val="00244B75"/>
    <w:rsid w:val="00244BEC"/>
    <w:rsid w:val="002461B2"/>
    <w:rsid w:val="002469FC"/>
    <w:rsid w:val="00246CE1"/>
    <w:rsid w:val="00246D9D"/>
    <w:rsid w:val="00247EBA"/>
    <w:rsid w:val="00250A18"/>
    <w:rsid w:val="00250BB2"/>
    <w:rsid w:val="00250D7B"/>
    <w:rsid w:val="0025215A"/>
    <w:rsid w:val="00252F91"/>
    <w:rsid w:val="002532F8"/>
    <w:rsid w:val="002534D6"/>
    <w:rsid w:val="00253FF0"/>
    <w:rsid w:val="002540E9"/>
    <w:rsid w:val="0025413E"/>
    <w:rsid w:val="00254312"/>
    <w:rsid w:val="002543F6"/>
    <w:rsid w:val="00255055"/>
    <w:rsid w:val="0025557F"/>
    <w:rsid w:val="00255AAD"/>
    <w:rsid w:val="00255FC6"/>
    <w:rsid w:val="002570D6"/>
    <w:rsid w:val="0025711F"/>
    <w:rsid w:val="002576D7"/>
    <w:rsid w:val="00257D05"/>
    <w:rsid w:val="00260512"/>
    <w:rsid w:val="00260E44"/>
    <w:rsid w:val="0026166C"/>
    <w:rsid w:val="00261754"/>
    <w:rsid w:val="0026200C"/>
    <w:rsid w:val="0026289C"/>
    <w:rsid w:val="00264B07"/>
    <w:rsid w:val="00264B45"/>
    <w:rsid w:val="00264ED2"/>
    <w:rsid w:val="00264F37"/>
    <w:rsid w:val="002653BD"/>
    <w:rsid w:val="002663BC"/>
    <w:rsid w:val="00266472"/>
    <w:rsid w:val="00266C33"/>
    <w:rsid w:val="00266F7A"/>
    <w:rsid w:val="00270175"/>
    <w:rsid w:val="002701D2"/>
    <w:rsid w:val="00270266"/>
    <w:rsid w:val="00272854"/>
    <w:rsid w:val="00273FC2"/>
    <w:rsid w:val="00274B90"/>
    <w:rsid w:val="00274BED"/>
    <w:rsid w:val="00274C9F"/>
    <w:rsid w:val="0027696B"/>
    <w:rsid w:val="00276A22"/>
    <w:rsid w:val="00276BB9"/>
    <w:rsid w:val="00276C38"/>
    <w:rsid w:val="00276F3B"/>
    <w:rsid w:val="00277347"/>
    <w:rsid w:val="002774C8"/>
    <w:rsid w:val="002774FA"/>
    <w:rsid w:val="00277A87"/>
    <w:rsid w:val="00277D48"/>
    <w:rsid w:val="002804F3"/>
    <w:rsid w:val="002806E5"/>
    <w:rsid w:val="0028095C"/>
    <w:rsid w:val="002816AA"/>
    <w:rsid w:val="00281F1E"/>
    <w:rsid w:val="00282696"/>
    <w:rsid w:val="00282729"/>
    <w:rsid w:val="0028415D"/>
    <w:rsid w:val="0028474C"/>
    <w:rsid w:val="0028537A"/>
    <w:rsid w:val="00285463"/>
    <w:rsid w:val="002861BB"/>
    <w:rsid w:val="002867ED"/>
    <w:rsid w:val="002868DA"/>
    <w:rsid w:val="00286F65"/>
    <w:rsid w:val="002879A2"/>
    <w:rsid w:val="00290A06"/>
    <w:rsid w:val="00292762"/>
    <w:rsid w:val="0029312B"/>
    <w:rsid w:val="002938DD"/>
    <w:rsid w:val="00293F68"/>
    <w:rsid w:val="00294BF8"/>
    <w:rsid w:val="00295BBD"/>
    <w:rsid w:val="00295DA7"/>
    <w:rsid w:val="00296DEF"/>
    <w:rsid w:val="00297586"/>
    <w:rsid w:val="002975D1"/>
    <w:rsid w:val="002A09F8"/>
    <w:rsid w:val="002A0FC6"/>
    <w:rsid w:val="002A1838"/>
    <w:rsid w:val="002A20D8"/>
    <w:rsid w:val="002A26FF"/>
    <w:rsid w:val="002A297C"/>
    <w:rsid w:val="002A299B"/>
    <w:rsid w:val="002A2AA3"/>
    <w:rsid w:val="002A301F"/>
    <w:rsid w:val="002A32A8"/>
    <w:rsid w:val="002A3310"/>
    <w:rsid w:val="002A33B3"/>
    <w:rsid w:val="002A4037"/>
    <w:rsid w:val="002A47C3"/>
    <w:rsid w:val="002A4B65"/>
    <w:rsid w:val="002A5243"/>
    <w:rsid w:val="002A57D5"/>
    <w:rsid w:val="002A704D"/>
    <w:rsid w:val="002A76B5"/>
    <w:rsid w:val="002A7CEA"/>
    <w:rsid w:val="002A7DAB"/>
    <w:rsid w:val="002B0372"/>
    <w:rsid w:val="002B085A"/>
    <w:rsid w:val="002B1F15"/>
    <w:rsid w:val="002B3864"/>
    <w:rsid w:val="002B39EF"/>
    <w:rsid w:val="002B454E"/>
    <w:rsid w:val="002B6584"/>
    <w:rsid w:val="002B663F"/>
    <w:rsid w:val="002B6B75"/>
    <w:rsid w:val="002B6E9C"/>
    <w:rsid w:val="002B6FDD"/>
    <w:rsid w:val="002B71A4"/>
    <w:rsid w:val="002C1E6E"/>
    <w:rsid w:val="002C3001"/>
    <w:rsid w:val="002C3280"/>
    <w:rsid w:val="002C4515"/>
    <w:rsid w:val="002C529B"/>
    <w:rsid w:val="002C557E"/>
    <w:rsid w:val="002C5DB9"/>
    <w:rsid w:val="002D0A2A"/>
    <w:rsid w:val="002D0ACF"/>
    <w:rsid w:val="002D0AFA"/>
    <w:rsid w:val="002D0BAF"/>
    <w:rsid w:val="002D0EFC"/>
    <w:rsid w:val="002D0F80"/>
    <w:rsid w:val="002D1173"/>
    <w:rsid w:val="002D1763"/>
    <w:rsid w:val="002D2033"/>
    <w:rsid w:val="002D2DE7"/>
    <w:rsid w:val="002D30DF"/>
    <w:rsid w:val="002D4631"/>
    <w:rsid w:val="002D4644"/>
    <w:rsid w:val="002D46A7"/>
    <w:rsid w:val="002D53CC"/>
    <w:rsid w:val="002D5CAF"/>
    <w:rsid w:val="002D66A7"/>
    <w:rsid w:val="002D7452"/>
    <w:rsid w:val="002E0CE0"/>
    <w:rsid w:val="002E19AC"/>
    <w:rsid w:val="002E220F"/>
    <w:rsid w:val="002E3355"/>
    <w:rsid w:val="002E3827"/>
    <w:rsid w:val="002E395A"/>
    <w:rsid w:val="002E3A4A"/>
    <w:rsid w:val="002E3F6E"/>
    <w:rsid w:val="002E5246"/>
    <w:rsid w:val="002E529B"/>
    <w:rsid w:val="002E5A45"/>
    <w:rsid w:val="002E6E64"/>
    <w:rsid w:val="002F154E"/>
    <w:rsid w:val="002F1D34"/>
    <w:rsid w:val="002F2592"/>
    <w:rsid w:val="002F25D3"/>
    <w:rsid w:val="002F293E"/>
    <w:rsid w:val="002F2A5D"/>
    <w:rsid w:val="002F2BCC"/>
    <w:rsid w:val="002F30CF"/>
    <w:rsid w:val="002F3DDA"/>
    <w:rsid w:val="002F5533"/>
    <w:rsid w:val="002F5BED"/>
    <w:rsid w:val="002F74A8"/>
    <w:rsid w:val="002F77B2"/>
    <w:rsid w:val="002F7F74"/>
    <w:rsid w:val="00300506"/>
    <w:rsid w:val="00300AA6"/>
    <w:rsid w:val="00301A4F"/>
    <w:rsid w:val="00301B9F"/>
    <w:rsid w:val="0030208D"/>
    <w:rsid w:val="00302973"/>
    <w:rsid w:val="00302A44"/>
    <w:rsid w:val="00302D2A"/>
    <w:rsid w:val="003034A0"/>
    <w:rsid w:val="00304D36"/>
    <w:rsid w:val="0030533A"/>
    <w:rsid w:val="00305679"/>
    <w:rsid w:val="003059B5"/>
    <w:rsid w:val="00305A1F"/>
    <w:rsid w:val="00306169"/>
    <w:rsid w:val="003076A6"/>
    <w:rsid w:val="0031028E"/>
    <w:rsid w:val="00310967"/>
    <w:rsid w:val="00310D44"/>
    <w:rsid w:val="00313559"/>
    <w:rsid w:val="00314550"/>
    <w:rsid w:val="003146A3"/>
    <w:rsid w:val="00314E1A"/>
    <w:rsid w:val="003150B8"/>
    <w:rsid w:val="00315A27"/>
    <w:rsid w:val="00316018"/>
    <w:rsid w:val="003165DB"/>
    <w:rsid w:val="00317267"/>
    <w:rsid w:val="003201A9"/>
    <w:rsid w:val="00320E6C"/>
    <w:rsid w:val="00320F59"/>
    <w:rsid w:val="00321660"/>
    <w:rsid w:val="00321D62"/>
    <w:rsid w:val="003224AD"/>
    <w:rsid w:val="00324266"/>
    <w:rsid w:val="00325AC2"/>
    <w:rsid w:val="0032627D"/>
    <w:rsid w:val="00330759"/>
    <w:rsid w:val="00330C75"/>
    <w:rsid w:val="00331A95"/>
    <w:rsid w:val="00331F74"/>
    <w:rsid w:val="00332117"/>
    <w:rsid w:val="003323B9"/>
    <w:rsid w:val="00333A8E"/>
    <w:rsid w:val="00334386"/>
    <w:rsid w:val="00335D9E"/>
    <w:rsid w:val="00335FC3"/>
    <w:rsid w:val="0033631B"/>
    <w:rsid w:val="00337133"/>
    <w:rsid w:val="00337943"/>
    <w:rsid w:val="00337A7A"/>
    <w:rsid w:val="0034019F"/>
    <w:rsid w:val="00340B69"/>
    <w:rsid w:val="0034199E"/>
    <w:rsid w:val="00341F57"/>
    <w:rsid w:val="00342289"/>
    <w:rsid w:val="003422FF"/>
    <w:rsid w:val="003424B9"/>
    <w:rsid w:val="0034269C"/>
    <w:rsid w:val="00342C0E"/>
    <w:rsid w:val="003439C3"/>
    <w:rsid w:val="00343CD5"/>
    <w:rsid w:val="003440A8"/>
    <w:rsid w:val="00344F01"/>
    <w:rsid w:val="003452E9"/>
    <w:rsid w:val="0034577A"/>
    <w:rsid w:val="00345CC4"/>
    <w:rsid w:val="00346BF6"/>
    <w:rsid w:val="003471E4"/>
    <w:rsid w:val="00347227"/>
    <w:rsid w:val="003472C5"/>
    <w:rsid w:val="00347A25"/>
    <w:rsid w:val="00347B43"/>
    <w:rsid w:val="003500E3"/>
    <w:rsid w:val="0035091C"/>
    <w:rsid w:val="00350E68"/>
    <w:rsid w:val="003523AC"/>
    <w:rsid w:val="003534D5"/>
    <w:rsid w:val="00353B4F"/>
    <w:rsid w:val="00353BD1"/>
    <w:rsid w:val="00354150"/>
    <w:rsid w:val="003548D0"/>
    <w:rsid w:val="003553EA"/>
    <w:rsid w:val="00355BE8"/>
    <w:rsid w:val="00356104"/>
    <w:rsid w:val="00356A62"/>
    <w:rsid w:val="00356E94"/>
    <w:rsid w:val="00357DC1"/>
    <w:rsid w:val="003603A2"/>
    <w:rsid w:val="00360447"/>
    <w:rsid w:val="00360B53"/>
    <w:rsid w:val="00360DB0"/>
    <w:rsid w:val="003611A0"/>
    <w:rsid w:val="0036175F"/>
    <w:rsid w:val="00361F5F"/>
    <w:rsid w:val="00361FF4"/>
    <w:rsid w:val="00362537"/>
    <w:rsid w:val="003628D8"/>
    <w:rsid w:val="00362ADC"/>
    <w:rsid w:val="003634CA"/>
    <w:rsid w:val="00363D01"/>
    <w:rsid w:val="00364655"/>
    <w:rsid w:val="00364B08"/>
    <w:rsid w:val="00365360"/>
    <w:rsid w:val="0036547F"/>
    <w:rsid w:val="00365A1E"/>
    <w:rsid w:val="00365FE7"/>
    <w:rsid w:val="003666A3"/>
    <w:rsid w:val="00366A6F"/>
    <w:rsid w:val="003704E4"/>
    <w:rsid w:val="003712B6"/>
    <w:rsid w:val="00371782"/>
    <w:rsid w:val="0037180A"/>
    <w:rsid w:val="0037195C"/>
    <w:rsid w:val="00371B1D"/>
    <w:rsid w:val="003723D6"/>
    <w:rsid w:val="00372CD1"/>
    <w:rsid w:val="00374373"/>
    <w:rsid w:val="00374C37"/>
    <w:rsid w:val="00376C08"/>
    <w:rsid w:val="00376E77"/>
    <w:rsid w:val="00380866"/>
    <w:rsid w:val="00380A6C"/>
    <w:rsid w:val="00380C14"/>
    <w:rsid w:val="00380FA4"/>
    <w:rsid w:val="003810ED"/>
    <w:rsid w:val="00381FD1"/>
    <w:rsid w:val="0038244F"/>
    <w:rsid w:val="003827A7"/>
    <w:rsid w:val="003829A8"/>
    <w:rsid w:val="003829DA"/>
    <w:rsid w:val="00382C9A"/>
    <w:rsid w:val="00382E03"/>
    <w:rsid w:val="0038329B"/>
    <w:rsid w:val="00383FE4"/>
    <w:rsid w:val="00384728"/>
    <w:rsid w:val="0038487B"/>
    <w:rsid w:val="00384AFC"/>
    <w:rsid w:val="00384C9D"/>
    <w:rsid w:val="00385043"/>
    <w:rsid w:val="0038516E"/>
    <w:rsid w:val="00387345"/>
    <w:rsid w:val="0039026D"/>
    <w:rsid w:val="0039055A"/>
    <w:rsid w:val="003905F3"/>
    <w:rsid w:val="0039085E"/>
    <w:rsid w:val="00390C0D"/>
    <w:rsid w:val="00390EAD"/>
    <w:rsid w:val="00390F47"/>
    <w:rsid w:val="0039115A"/>
    <w:rsid w:val="00391261"/>
    <w:rsid w:val="00391468"/>
    <w:rsid w:val="00391E2C"/>
    <w:rsid w:val="00392F43"/>
    <w:rsid w:val="00393024"/>
    <w:rsid w:val="0039306B"/>
    <w:rsid w:val="00394228"/>
    <w:rsid w:val="003949A2"/>
    <w:rsid w:val="0039501F"/>
    <w:rsid w:val="00396B9D"/>
    <w:rsid w:val="00397386"/>
    <w:rsid w:val="0039783F"/>
    <w:rsid w:val="003A00E2"/>
    <w:rsid w:val="003A086B"/>
    <w:rsid w:val="003A2757"/>
    <w:rsid w:val="003A2C07"/>
    <w:rsid w:val="003A36C2"/>
    <w:rsid w:val="003A39D4"/>
    <w:rsid w:val="003A4126"/>
    <w:rsid w:val="003A4802"/>
    <w:rsid w:val="003A5124"/>
    <w:rsid w:val="003A5144"/>
    <w:rsid w:val="003A5B88"/>
    <w:rsid w:val="003A5F13"/>
    <w:rsid w:val="003A60FA"/>
    <w:rsid w:val="003A65E6"/>
    <w:rsid w:val="003A6766"/>
    <w:rsid w:val="003A6A3A"/>
    <w:rsid w:val="003A6F9D"/>
    <w:rsid w:val="003A7B08"/>
    <w:rsid w:val="003B0007"/>
    <w:rsid w:val="003B0C4E"/>
    <w:rsid w:val="003B186D"/>
    <w:rsid w:val="003B1B81"/>
    <w:rsid w:val="003B1E45"/>
    <w:rsid w:val="003B24CB"/>
    <w:rsid w:val="003B3C71"/>
    <w:rsid w:val="003B3FD9"/>
    <w:rsid w:val="003B4282"/>
    <w:rsid w:val="003B4990"/>
    <w:rsid w:val="003B4F3E"/>
    <w:rsid w:val="003B4FB8"/>
    <w:rsid w:val="003B5146"/>
    <w:rsid w:val="003B51AF"/>
    <w:rsid w:val="003B55D4"/>
    <w:rsid w:val="003B5D11"/>
    <w:rsid w:val="003B5F87"/>
    <w:rsid w:val="003B63FD"/>
    <w:rsid w:val="003B6431"/>
    <w:rsid w:val="003B7984"/>
    <w:rsid w:val="003C071F"/>
    <w:rsid w:val="003C07D4"/>
    <w:rsid w:val="003C1124"/>
    <w:rsid w:val="003C1765"/>
    <w:rsid w:val="003C319B"/>
    <w:rsid w:val="003C31A6"/>
    <w:rsid w:val="003C3BDE"/>
    <w:rsid w:val="003C4439"/>
    <w:rsid w:val="003C4749"/>
    <w:rsid w:val="003C5637"/>
    <w:rsid w:val="003C6A41"/>
    <w:rsid w:val="003C6C73"/>
    <w:rsid w:val="003C717B"/>
    <w:rsid w:val="003C7DD1"/>
    <w:rsid w:val="003D0D1F"/>
    <w:rsid w:val="003D1057"/>
    <w:rsid w:val="003D174B"/>
    <w:rsid w:val="003D1FC9"/>
    <w:rsid w:val="003D2E63"/>
    <w:rsid w:val="003D3070"/>
    <w:rsid w:val="003D307D"/>
    <w:rsid w:val="003D396D"/>
    <w:rsid w:val="003D3F03"/>
    <w:rsid w:val="003D45F4"/>
    <w:rsid w:val="003D52D0"/>
    <w:rsid w:val="003D6651"/>
    <w:rsid w:val="003D7828"/>
    <w:rsid w:val="003D7A39"/>
    <w:rsid w:val="003E0DDF"/>
    <w:rsid w:val="003E123D"/>
    <w:rsid w:val="003E129E"/>
    <w:rsid w:val="003E19AF"/>
    <w:rsid w:val="003E1BB3"/>
    <w:rsid w:val="003E1FC6"/>
    <w:rsid w:val="003E380D"/>
    <w:rsid w:val="003E3ECF"/>
    <w:rsid w:val="003E404E"/>
    <w:rsid w:val="003E45BF"/>
    <w:rsid w:val="003E497B"/>
    <w:rsid w:val="003E5023"/>
    <w:rsid w:val="003E5080"/>
    <w:rsid w:val="003E5565"/>
    <w:rsid w:val="003E573B"/>
    <w:rsid w:val="003E5D4F"/>
    <w:rsid w:val="003E6C24"/>
    <w:rsid w:val="003E748D"/>
    <w:rsid w:val="003F0532"/>
    <w:rsid w:val="003F155B"/>
    <w:rsid w:val="003F1FE5"/>
    <w:rsid w:val="003F2219"/>
    <w:rsid w:val="003F2BCB"/>
    <w:rsid w:val="003F37F9"/>
    <w:rsid w:val="003F3CDB"/>
    <w:rsid w:val="003F3D35"/>
    <w:rsid w:val="003F3DCC"/>
    <w:rsid w:val="003F5289"/>
    <w:rsid w:val="003F57B3"/>
    <w:rsid w:val="003F59F0"/>
    <w:rsid w:val="003F5C1C"/>
    <w:rsid w:val="003F6526"/>
    <w:rsid w:val="003F6C43"/>
    <w:rsid w:val="003F7A27"/>
    <w:rsid w:val="003F7C08"/>
    <w:rsid w:val="00400259"/>
    <w:rsid w:val="00400CB6"/>
    <w:rsid w:val="00400D06"/>
    <w:rsid w:val="00401479"/>
    <w:rsid w:val="0040173F"/>
    <w:rsid w:val="00401FB3"/>
    <w:rsid w:val="00402135"/>
    <w:rsid w:val="004034A7"/>
    <w:rsid w:val="00403E8E"/>
    <w:rsid w:val="00404DE9"/>
    <w:rsid w:val="00404F62"/>
    <w:rsid w:val="00405164"/>
    <w:rsid w:val="004058AF"/>
    <w:rsid w:val="00405C19"/>
    <w:rsid w:val="0040647C"/>
    <w:rsid w:val="004071B0"/>
    <w:rsid w:val="0040755F"/>
    <w:rsid w:val="00407B97"/>
    <w:rsid w:val="00410A79"/>
    <w:rsid w:val="00411657"/>
    <w:rsid w:val="00411833"/>
    <w:rsid w:val="00412177"/>
    <w:rsid w:val="0041222B"/>
    <w:rsid w:val="0041285A"/>
    <w:rsid w:val="0041335C"/>
    <w:rsid w:val="00414390"/>
    <w:rsid w:val="0041451E"/>
    <w:rsid w:val="00414BEC"/>
    <w:rsid w:val="004159C5"/>
    <w:rsid w:val="004166C2"/>
    <w:rsid w:val="00416A20"/>
    <w:rsid w:val="00417595"/>
    <w:rsid w:val="0041760F"/>
    <w:rsid w:val="00420A4A"/>
    <w:rsid w:val="00420D2F"/>
    <w:rsid w:val="0042108D"/>
    <w:rsid w:val="0042160E"/>
    <w:rsid w:val="00421791"/>
    <w:rsid w:val="00421944"/>
    <w:rsid w:val="004220BE"/>
    <w:rsid w:val="004221DC"/>
    <w:rsid w:val="00423359"/>
    <w:rsid w:val="00424B09"/>
    <w:rsid w:val="00424D23"/>
    <w:rsid w:val="004255CA"/>
    <w:rsid w:val="00426724"/>
    <w:rsid w:val="004275E5"/>
    <w:rsid w:val="004312D4"/>
    <w:rsid w:val="004312F8"/>
    <w:rsid w:val="004315A0"/>
    <w:rsid w:val="0043189B"/>
    <w:rsid w:val="00432242"/>
    <w:rsid w:val="0043259B"/>
    <w:rsid w:val="0043259F"/>
    <w:rsid w:val="00432799"/>
    <w:rsid w:val="00432C7D"/>
    <w:rsid w:val="004330D7"/>
    <w:rsid w:val="00433551"/>
    <w:rsid w:val="00433AFE"/>
    <w:rsid w:val="004342E1"/>
    <w:rsid w:val="004350C8"/>
    <w:rsid w:val="004355DE"/>
    <w:rsid w:val="00435EAB"/>
    <w:rsid w:val="0043603A"/>
    <w:rsid w:val="00437C85"/>
    <w:rsid w:val="0044044B"/>
    <w:rsid w:val="00441C85"/>
    <w:rsid w:val="00442320"/>
    <w:rsid w:val="00443665"/>
    <w:rsid w:val="00444468"/>
    <w:rsid w:val="0044479D"/>
    <w:rsid w:val="00444BF2"/>
    <w:rsid w:val="00444C7F"/>
    <w:rsid w:val="00445244"/>
    <w:rsid w:val="00445610"/>
    <w:rsid w:val="00445B0E"/>
    <w:rsid w:val="00446261"/>
    <w:rsid w:val="00447F77"/>
    <w:rsid w:val="00447FD7"/>
    <w:rsid w:val="00450E2F"/>
    <w:rsid w:val="00451A80"/>
    <w:rsid w:val="00451B6B"/>
    <w:rsid w:val="00451DE0"/>
    <w:rsid w:val="0045298A"/>
    <w:rsid w:val="00452A6C"/>
    <w:rsid w:val="004535CB"/>
    <w:rsid w:val="00455C3F"/>
    <w:rsid w:val="00455D2F"/>
    <w:rsid w:val="0045703C"/>
    <w:rsid w:val="004578A7"/>
    <w:rsid w:val="00457A02"/>
    <w:rsid w:val="00457FB2"/>
    <w:rsid w:val="0046007A"/>
    <w:rsid w:val="004610A5"/>
    <w:rsid w:val="00461160"/>
    <w:rsid w:val="004617C0"/>
    <w:rsid w:val="00461F0D"/>
    <w:rsid w:val="0046237B"/>
    <w:rsid w:val="00463701"/>
    <w:rsid w:val="004648D6"/>
    <w:rsid w:val="0046512E"/>
    <w:rsid w:val="0046524E"/>
    <w:rsid w:val="004657CC"/>
    <w:rsid w:val="00465975"/>
    <w:rsid w:val="00465DAF"/>
    <w:rsid w:val="0046625A"/>
    <w:rsid w:val="00466B54"/>
    <w:rsid w:val="004677A1"/>
    <w:rsid w:val="00467F9F"/>
    <w:rsid w:val="004718EE"/>
    <w:rsid w:val="004720B9"/>
    <w:rsid w:val="004720CB"/>
    <w:rsid w:val="004726AE"/>
    <w:rsid w:val="00472999"/>
    <w:rsid w:val="004738B8"/>
    <w:rsid w:val="00474D4C"/>
    <w:rsid w:val="004750CA"/>
    <w:rsid w:val="00475914"/>
    <w:rsid w:val="004766D3"/>
    <w:rsid w:val="0047719C"/>
    <w:rsid w:val="00477378"/>
    <w:rsid w:val="00477C58"/>
    <w:rsid w:val="00480B7E"/>
    <w:rsid w:val="00481887"/>
    <w:rsid w:val="0048310D"/>
    <w:rsid w:val="004838CB"/>
    <w:rsid w:val="00483941"/>
    <w:rsid w:val="00484462"/>
    <w:rsid w:val="004847CE"/>
    <w:rsid w:val="00484B5E"/>
    <w:rsid w:val="00484BF0"/>
    <w:rsid w:val="00484E5D"/>
    <w:rsid w:val="004851EB"/>
    <w:rsid w:val="00485C4F"/>
    <w:rsid w:val="00486014"/>
    <w:rsid w:val="004862BE"/>
    <w:rsid w:val="00486918"/>
    <w:rsid w:val="00486953"/>
    <w:rsid w:val="004879CE"/>
    <w:rsid w:val="00487BE2"/>
    <w:rsid w:val="004904A9"/>
    <w:rsid w:val="004907AD"/>
    <w:rsid w:val="00490D47"/>
    <w:rsid w:val="004915A4"/>
    <w:rsid w:val="00491FDD"/>
    <w:rsid w:val="004921CE"/>
    <w:rsid w:val="00492770"/>
    <w:rsid w:val="00492AF4"/>
    <w:rsid w:val="00493125"/>
    <w:rsid w:val="004932A1"/>
    <w:rsid w:val="0049358E"/>
    <w:rsid w:val="004945AF"/>
    <w:rsid w:val="004945F4"/>
    <w:rsid w:val="004954B9"/>
    <w:rsid w:val="004958F2"/>
    <w:rsid w:val="00495E5A"/>
    <w:rsid w:val="004966A1"/>
    <w:rsid w:val="004969C9"/>
    <w:rsid w:val="004970FB"/>
    <w:rsid w:val="004A0153"/>
    <w:rsid w:val="004A07ED"/>
    <w:rsid w:val="004A0883"/>
    <w:rsid w:val="004A08AC"/>
    <w:rsid w:val="004A0A7A"/>
    <w:rsid w:val="004A131F"/>
    <w:rsid w:val="004A17E6"/>
    <w:rsid w:val="004A1B6A"/>
    <w:rsid w:val="004A21FF"/>
    <w:rsid w:val="004A222D"/>
    <w:rsid w:val="004A247A"/>
    <w:rsid w:val="004A26BF"/>
    <w:rsid w:val="004A2A4A"/>
    <w:rsid w:val="004A36A7"/>
    <w:rsid w:val="004A3972"/>
    <w:rsid w:val="004A3ACD"/>
    <w:rsid w:val="004A50F7"/>
    <w:rsid w:val="004A6495"/>
    <w:rsid w:val="004A65D6"/>
    <w:rsid w:val="004A724A"/>
    <w:rsid w:val="004A74CC"/>
    <w:rsid w:val="004B08F1"/>
    <w:rsid w:val="004B0BBD"/>
    <w:rsid w:val="004B0F3C"/>
    <w:rsid w:val="004B164A"/>
    <w:rsid w:val="004B215F"/>
    <w:rsid w:val="004B292E"/>
    <w:rsid w:val="004B29DA"/>
    <w:rsid w:val="004B2A5C"/>
    <w:rsid w:val="004B2C43"/>
    <w:rsid w:val="004B3BAF"/>
    <w:rsid w:val="004B42D6"/>
    <w:rsid w:val="004B440E"/>
    <w:rsid w:val="004B490E"/>
    <w:rsid w:val="004B4DE1"/>
    <w:rsid w:val="004B4FF5"/>
    <w:rsid w:val="004B5138"/>
    <w:rsid w:val="004B5381"/>
    <w:rsid w:val="004B53D8"/>
    <w:rsid w:val="004B574A"/>
    <w:rsid w:val="004B5A76"/>
    <w:rsid w:val="004B5EC3"/>
    <w:rsid w:val="004B646D"/>
    <w:rsid w:val="004B6485"/>
    <w:rsid w:val="004B78D0"/>
    <w:rsid w:val="004B79D8"/>
    <w:rsid w:val="004C0A52"/>
    <w:rsid w:val="004C139D"/>
    <w:rsid w:val="004C1907"/>
    <w:rsid w:val="004C1B42"/>
    <w:rsid w:val="004C260D"/>
    <w:rsid w:val="004C2B82"/>
    <w:rsid w:val="004C30CF"/>
    <w:rsid w:val="004C3129"/>
    <w:rsid w:val="004C3799"/>
    <w:rsid w:val="004C3A79"/>
    <w:rsid w:val="004C4AE5"/>
    <w:rsid w:val="004C4F24"/>
    <w:rsid w:val="004D0D77"/>
    <w:rsid w:val="004D0DEB"/>
    <w:rsid w:val="004D1084"/>
    <w:rsid w:val="004D114B"/>
    <w:rsid w:val="004D139B"/>
    <w:rsid w:val="004D19DE"/>
    <w:rsid w:val="004D1FFD"/>
    <w:rsid w:val="004D4373"/>
    <w:rsid w:val="004D4A98"/>
    <w:rsid w:val="004D4F58"/>
    <w:rsid w:val="004D60F1"/>
    <w:rsid w:val="004D6965"/>
    <w:rsid w:val="004D6A48"/>
    <w:rsid w:val="004D6EC1"/>
    <w:rsid w:val="004D7434"/>
    <w:rsid w:val="004D7633"/>
    <w:rsid w:val="004E06A0"/>
    <w:rsid w:val="004E0801"/>
    <w:rsid w:val="004E1659"/>
    <w:rsid w:val="004E1DE9"/>
    <w:rsid w:val="004E2063"/>
    <w:rsid w:val="004E2855"/>
    <w:rsid w:val="004E2E39"/>
    <w:rsid w:val="004E39D1"/>
    <w:rsid w:val="004E3C05"/>
    <w:rsid w:val="004E3E1A"/>
    <w:rsid w:val="004E405C"/>
    <w:rsid w:val="004E4780"/>
    <w:rsid w:val="004E48E9"/>
    <w:rsid w:val="004E5931"/>
    <w:rsid w:val="004E6441"/>
    <w:rsid w:val="004E722F"/>
    <w:rsid w:val="004E772A"/>
    <w:rsid w:val="004E7930"/>
    <w:rsid w:val="004E7CC6"/>
    <w:rsid w:val="004E7D27"/>
    <w:rsid w:val="004F0410"/>
    <w:rsid w:val="004F0CA5"/>
    <w:rsid w:val="004F0D2B"/>
    <w:rsid w:val="004F1A13"/>
    <w:rsid w:val="004F1E09"/>
    <w:rsid w:val="004F2110"/>
    <w:rsid w:val="004F297A"/>
    <w:rsid w:val="004F40B5"/>
    <w:rsid w:val="004F47AB"/>
    <w:rsid w:val="004F4B6B"/>
    <w:rsid w:val="004F5059"/>
    <w:rsid w:val="004F70B9"/>
    <w:rsid w:val="004F7201"/>
    <w:rsid w:val="004F79BA"/>
    <w:rsid w:val="00500369"/>
    <w:rsid w:val="00500F48"/>
    <w:rsid w:val="00502313"/>
    <w:rsid w:val="00502949"/>
    <w:rsid w:val="005029A4"/>
    <w:rsid w:val="00502C2C"/>
    <w:rsid w:val="00502D74"/>
    <w:rsid w:val="0050308C"/>
    <w:rsid w:val="0050352C"/>
    <w:rsid w:val="005038CB"/>
    <w:rsid w:val="00503EA5"/>
    <w:rsid w:val="00504E57"/>
    <w:rsid w:val="0050570C"/>
    <w:rsid w:val="00505DC7"/>
    <w:rsid w:val="005064DA"/>
    <w:rsid w:val="00506585"/>
    <w:rsid w:val="00506FE1"/>
    <w:rsid w:val="00507246"/>
    <w:rsid w:val="0050732B"/>
    <w:rsid w:val="0050769F"/>
    <w:rsid w:val="0050792F"/>
    <w:rsid w:val="00507F45"/>
    <w:rsid w:val="005107AA"/>
    <w:rsid w:val="00510B6F"/>
    <w:rsid w:val="00510BE8"/>
    <w:rsid w:val="00511FE0"/>
    <w:rsid w:val="00512DB2"/>
    <w:rsid w:val="00512F0C"/>
    <w:rsid w:val="0051396B"/>
    <w:rsid w:val="005139D4"/>
    <w:rsid w:val="00513ACB"/>
    <w:rsid w:val="00513B74"/>
    <w:rsid w:val="005141C5"/>
    <w:rsid w:val="00514D13"/>
    <w:rsid w:val="0051501A"/>
    <w:rsid w:val="005151E0"/>
    <w:rsid w:val="005206F9"/>
    <w:rsid w:val="00520707"/>
    <w:rsid w:val="00520C2F"/>
    <w:rsid w:val="005217D9"/>
    <w:rsid w:val="00522055"/>
    <w:rsid w:val="00522369"/>
    <w:rsid w:val="0052324F"/>
    <w:rsid w:val="00523F37"/>
    <w:rsid w:val="00524B3F"/>
    <w:rsid w:val="00524D72"/>
    <w:rsid w:val="00524E2E"/>
    <w:rsid w:val="005251AD"/>
    <w:rsid w:val="005258AB"/>
    <w:rsid w:val="00526100"/>
    <w:rsid w:val="00526145"/>
    <w:rsid w:val="0052789A"/>
    <w:rsid w:val="00527C94"/>
    <w:rsid w:val="00527D70"/>
    <w:rsid w:val="00527DCA"/>
    <w:rsid w:val="00527FDC"/>
    <w:rsid w:val="00530718"/>
    <w:rsid w:val="00530738"/>
    <w:rsid w:val="00531550"/>
    <w:rsid w:val="0053160B"/>
    <w:rsid w:val="0053179C"/>
    <w:rsid w:val="005320A5"/>
    <w:rsid w:val="00533057"/>
    <w:rsid w:val="00533650"/>
    <w:rsid w:val="00533772"/>
    <w:rsid w:val="00534580"/>
    <w:rsid w:val="005351E8"/>
    <w:rsid w:val="005354B0"/>
    <w:rsid w:val="005354F6"/>
    <w:rsid w:val="00535927"/>
    <w:rsid w:val="00536814"/>
    <w:rsid w:val="00540046"/>
    <w:rsid w:val="00540EC7"/>
    <w:rsid w:val="00540EFF"/>
    <w:rsid w:val="005411FC"/>
    <w:rsid w:val="00541671"/>
    <w:rsid w:val="00542521"/>
    <w:rsid w:val="00542830"/>
    <w:rsid w:val="00542885"/>
    <w:rsid w:val="00543820"/>
    <w:rsid w:val="00543CFC"/>
    <w:rsid w:val="00544671"/>
    <w:rsid w:val="00544DAE"/>
    <w:rsid w:val="00545563"/>
    <w:rsid w:val="00545865"/>
    <w:rsid w:val="00545C58"/>
    <w:rsid w:val="00545F1F"/>
    <w:rsid w:val="005469F8"/>
    <w:rsid w:val="00546ABC"/>
    <w:rsid w:val="00547E6E"/>
    <w:rsid w:val="00550036"/>
    <w:rsid w:val="00550695"/>
    <w:rsid w:val="00550B27"/>
    <w:rsid w:val="00551583"/>
    <w:rsid w:val="005515B7"/>
    <w:rsid w:val="00551892"/>
    <w:rsid w:val="00551C0C"/>
    <w:rsid w:val="00552073"/>
    <w:rsid w:val="00552632"/>
    <w:rsid w:val="0055268A"/>
    <w:rsid w:val="005537E6"/>
    <w:rsid w:val="00553D54"/>
    <w:rsid w:val="005544AF"/>
    <w:rsid w:val="00555436"/>
    <w:rsid w:val="00555437"/>
    <w:rsid w:val="005554B9"/>
    <w:rsid w:val="00555688"/>
    <w:rsid w:val="00556120"/>
    <w:rsid w:val="00556F69"/>
    <w:rsid w:val="00557292"/>
    <w:rsid w:val="00557EEE"/>
    <w:rsid w:val="00560487"/>
    <w:rsid w:val="0056080D"/>
    <w:rsid w:val="00560B3B"/>
    <w:rsid w:val="00560D10"/>
    <w:rsid w:val="0056107A"/>
    <w:rsid w:val="0056128E"/>
    <w:rsid w:val="005613CB"/>
    <w:rsid w:val="005615AC"/>
    <w:rsid w:val="0056167F"/>
    <w:rsid w:val="00562ED5"/>
    <w:rsid w:val="0056373B"/>
    <w:rsid w:val="00563C02"/>
    <w:rsid w:val="00567F1C"/>
    <w:rsid w:val="005703FF"/>
    <w:rsid w:val="005705F4"/>
    <w:rsid w:val="00570742"/>
    <w:rsid w:val="00570BF5"/>
    <w:rsid w:val="00571019"/>
    <w:rsid w:val="00571650"/>
    <w:rsid w:val="0057196C"/>
    <w:rsid w:val="00571F58"/>
    <w:rsid w:val="00571FEC"/>
    <w:rsid w:val="0057244D"/>
    <w:rsid w:val="00572668"/>
    <w:rsid w:val="00572A17"/>
    <w:rsid w:val="00574367"/>
    <w:rsid w:val="0057676F"/>
    <w:rsid w:val="00576C1D"/>
    <w:rsid w:val="00576FE7"/>
    <w:rsid w:val="005773B2"/>
    <w:rsid w:val="005776E4"/>
    <w:rsid w:val="00577775"/>
    <w:rsid w:val="00577D3A"/>
    <w:rsid w:val="00580A8C"/>
    <w:rsid w:val="00581002"/>
    <w:rsid w:val="005813CA"/>
    <w:rsid w:val="00582315"/>
    <w:rsid w:val="00582602"/>
    <w:rsid w:val="00584579"/>
    <w:rsid w:val="005851D8"/>
    <w:rsid w:val="00586643"/>
    <w:rsid w:val="005869F5"/>
    <w:rsid w:val="005878B8"/>
    <w:rsid w:val="00587D1C"/>
    <w:rsid w:val="00591591"/>
    <w:rsid w:val="0059188E"/>
    <w:rsid w:val="0059220C"/>
    <w:rsid w:val="00595035"/>
    <w:rsid w:val="00595642"/>
    <w:rsid w:val="00595ED6"/>
    <w:rsid w:val="005963A0"/>
    <w:rsid w:val="005966B0"/>
    <w:rsid w:val="005967C3"/>
    <w:rsid w:val="0059749C"/>
    <w:rsid w:val="00597EB7"/>
    <w:rsid w:val="005A011F"/>
    <w:rsid w:val="005A01C9"/>
    <w:rsid w:val="005A1570"/>
    <w:rsid w:val="005A16C2"/>
    <w:rsid w:val="005A1FDE"/>
    <w:rsid w:val="005A2CDE"/>
    <w:rsid w:val="005A2D45"/>
    <w:rsid w:val="005A2D53"/>
    <w:rsid w:val="005A4337"/>
    <w:rsid w:val="005A46EC"/>
    <w:rsid w:val="005A478F"/>
    <w:rsid w:val="005A4801"/>
    <w:rsid w:val="005A4B2B"/>
    <w:rsid w:val="005A4DB1"/>
    <w:rsid w:val="005A598C"/>
    <w:rsid w:val="005A654B"/>
    <w:rsid w:val="005A68B0"/>
    <w:rsid w:val="005A6A7A"/>
    <w:rsid w:val="005A70D5"/>
    <w:rsid w:val="005A73A8"/>
    <w:rsid w:val="005A76F8"/>
    <w:rsid w:val="005A7E59"/>
    <w:rsid w:val="005B00E3"/>
    <w:rsid w:val="005B033A"/>
    <w:rsid w:val="005B19BA"/>
    <w:rsid w:val="005B2391"/>
    <w:rsid w:val="005B2F0C"/>
    <w:rsid w:val="005B49D5"/>
    <w:rsid w:val="005B4C8D"/>
    <w:rsid w:val="005B5B24"/>
    <w:rsid w:val="005B64CA"/>
    <w:rsid w:val="005B696E"/>
    <w:rsid w:val="005B7267"/>
    <w:rsid w:val="005B7E03"/>
    <w:rsid w:val="005C05B7"/>
    <w:rsid w:val="005C19A2"/>
    <w:rsid w:val="005C253A"/>
    <w:rsid w:val="005C28FF"/>
    <w:rsid w:val="005C2B66"/>
    <w:rsid w:val="005C4037"/>
    <w:rsid w:val="005C4E41"/>
    <w:rsid w:val="005C51B4"/>
    <w:rsid w:val="005C54DD"/>
    <w:rsid w:val="005C5DFE"/>
    <w:rsid w:val="005C62DE"/>
    <w:rsid w:val="005C6BF0"/>
    <w:rsid w:val="005D0A5C"/>
    <w:rsid w:val="005D0CA3"/>
    <w:rsid w:val="005D0CC0"/>
    <w:rsid w:val="005D174E"/>
    <w:rsid w:val="005D1863"/>
    <w:rsid w:val="005D1A29"/>
    <w:rsid w:val="005D1A63"/>
    <w:rsid w:val="005D1B26"/>
    <w:rsid w:val="005D2DEA"/>
    <w:rsid w:val="005D35E1"/>
    <w:rsid w:val="005D3A14"/>
    <w:rsid w:val="005D4460"/>
    <w:rsid w:val="005D463D"/>
    <w:rsid w:val="005D4ABD"/>
    <w:rsid w:val="005D5018"/>
    <w:rsid w:val="005D5658"/>
    <w:rsid w:val="005D65E4"/>
    <w:rsid w:val="005D6B50"/>
    <w:rsid w:val="005D7E83"/>
    <w:rsid w:val="005D7FF4"/>
    <w:rsid w:val="005E04B4"/>
    <w:rsid w:val="005E0B05"/>
    <w:rsid w:val="005E39CC"/>
    <w:rsid w:val="005E5268"/>
    <w:rsid w:val="005E5B08"/>
    <w:rsid w:val="005E5CB5"/>
    <w:rsid w:val="005E63EF"/>
    <w:rsid w:val="005E657C"/>
    <w:rsid w:val="005E6F10"/>
    <w:rsid w:val="005E730A"/>
    <w:rsid w:val="005E7BE7"/>
    <w:rsid w:val="005F0556"/>
    <w:rsid w:val="005F06B4"/>
    <w:rsid w:val="005F1058"/>
    <w:rsid w:val="005F1BD5"/>
    <w:rsid w:val="005F1CCB"/>
    <w:rsid w:val="005F1D4F"/>
    <w:rsid w:val="005F1D78"/>
    <w:rsid w:val="005F1F29"/>
    <w:rsid w:val="005F39F6"/>
    <w:rsid w:val="005F3D36"/>
    <w:rsid w:val="005F41C0"/>
    <w:rsid w:val="005F449F"/>
    <w:rsid w:val="005F500E"/>
    <w:rsid w:val="005F5547"/>
    <w:rsid w:val="005F5ABB"/>
    <w:rsid w:val="005F6393"/>
    <w:rsid w:val="005F6AEC"/>
    <w:rsid w:val="005F722B"/>
    <w:rsid w:val="005F77FF"/>
    <w:rsid w:val="00600F10"/>
    <w:rsid w:val="00601077"/>
    <w:rsid w:val="00601EEB"/>
    <w:rsid w:val="006028A0"/>
    <w:rsid w:val="00602CF7"/>
    <w:rsid w:val="00604A15"/>
    <w:rsid w:val="00604A4D"/>
    <w:rsid w:val="00604BCB"/>
    <w:rsid w:val="006051F5"/>
    <w:rsid w:val="00605433"/>
    <w:rsid w:val="006065AD"/>
    <w:rsid w:val="00606BA2"/>
    <w:rsid w:val="00610448"/>
    <w:rsid w:val="00610A0F"/>
    <w:rsid w:val="00610D04"/>
    <w:rsid w:val="006113DD"/>
    <w:rsid w:val="0061163E"/>
    <w:rsid w:val="006118D4"/>
    <w:rsid w:val="00612FDE"/>
    <w:rsid w:val="00613237"/>
    <w:rsid w:val="00613C89"/>
    <w:rsid w:val="006142C0"/>
    <w:rsid w:val="00614C1C"/>
    <w:rsid w:val="00614DE0"/>
    <w:rsid w:val="00614DE8"/>
    <w:rsid w:val="00615B2C"/>
    <w:rsid w:val="00615E9D"/>
    <w:rsid w:val="006162AE"/>
    <w:rsid w:val="00616AD0"/>
    <w:rsid w:val="006173C1"/>
    <w:rsid w:val="006202A6"/>
    <w:rsid w:val="006203C2"/>
    <w:rsid w:val="00620F47"/>
    <w:rsid w:val="0062157E"/>
    <w:rsid w:val="00621DD0"/>
    <w:rsid w:val="00622F27"/>
    <w:rsid w:val="00622F67"/>
    <w:rsid w:val="006239DE"/>
    <w:rsid w:val="006242F3"/>
    <w:rsid w:val="0062446D"/>
    <w:rsid w:val="006252AD"/>
    <w:rsid w:val="00626DCA"/>
    <w:rsid w:val="0062797B"/>
    <w:rsid w:val="00627C88"/>
    <w:rsid w:val="00630ECC"/>
    <w:rsid w:val="0063121D"/>
    <w:rsid w:val="0063128C"/>
    <w:rsid w:val="00631C86"/>
    <w:rsid w:val="00631EE2"/>
    <w:rsid w:val="00632AD0"/>
    <w:rsid w:val="006334D0"/>
    <w:rsid w:val="006337E6"/>
    <w:rsid w:val="006338FB"/>
    <w:rsid w:val="00633E21"/>
    <w:rsid w:val="00633FEF"/>
    <w:rsid w:val="00634411"/>
    <w:rsid w:val="00635B39"/>
    <w:rsid w:val="00636730"/>
    <w:rsid w:val="00636E0C"/>
    <w:rsid w:val="00637EB0"/>
    <w:rsid w:val="006404CC"/>
    <w:rsid w:val="0064072C"/>
    <w:rsid w:val="006408CF"/>
    <w:rsid w:val="00640B6E"/>
    <w:rsid w:val="006418A7"/>
    <w:rsid w:val="00641EF6"/>
    <w:rsid w:val="00642111"/>
    <w:rsid w:val="00643721"/>
    <w:rsid w:val="00643901"/>
    <w:rsid w:val="00643958"/>
    <w:rsid w:val="00643AC6"/>
    <w:rsid w:val="0064416C"/>
    <w:rsid w:val="00644495"/>
    <w:rsid w:val="0064484D"/>
    <w:rsid w:val="00644876"/>
    <w:rsid w:val="0064497E"/>
    <w:rsid w:val="00644B12"/>
    <w:rsid w:val="00644FA2"/>
    <w:rsid w:val="006457AC"/>
    <w:rsid w:val="00645D85"/>
    <w:rsid w:val="006460AF"/>
    <w:rsid w:val="0064625F"/>
    <w:rsid w:val="006466CD"/>
    <w:rsid w:val="00646DF7"/>
    <w:rsid w:val="006475D5"/>
    <w:rsid w:val="00647A22"/>
    <w:rsid w:val="00650044"/>
    <w:rsid w:val="0065043F"/>
    <w:rsid w:val="006506A3"/>
    <w:rsid w:val="00651613"/>
    <w:rsid w:val="00652AB2"/>
    <w:rsid w:val="0065304A"/>
    <w:rsid w:val="006531EC"/>
    <w:rsid w:val="00653956"/>
    <w:rsid w:val="00653B58"/>
    <w:rsid w:val="006541B2"/>
    <w:rsid w:val="006544D1"/>
    <w:rsid w:val="00654DBE"/>
    <w:rsid w:val="0065538D"/>
    <w:rsid w:val="00655F1D"/>
    <w:rsid w:val="006561F8"/>
    <w:rsid w:val="00656314"/>
    <w:rsid w:val="006577CD"/>
    <w:rsid w:val="006602C4"/>
    <w:rsid w:val="0066031B"/>
    <w:rsid w:val="006606F2"/>
    <w:rsid w:val="00660C41"/>
    <w:rsid w:val="00661309"/>
    <w:rsid w:val="006613E2"/>
    <w:rsid w:val="00661E67"/>
    <w:rsid w:val="00661FED"/>
    <w:rsid w:val="006624AA"/>
    <w:rsid w:val="006626F0"/>
    <w:rsid w:val="00663084"/>
    <w:rsid w:val="006637A2"/>
    <w:rsid w:val="006646E6"/>
    <w:rsid w:val="00665503"/>
    <w:rsid w:val="00665B9A"/>
    <w:rsid w:val="0066609E"/>
    <w:rsid w:val="0066653A"/>
    <w:rsid w:val="006673E5"/>
    <w:rsid w:val="00667AB8"/>
    <w:rsid w:val="00667C48"/>
    <w:rsid w:val="0067014F"/>
    <w:rsid w:val="0067145B"/>
    <w:rsid w:val="00672757"/>
    <w:rsid w:val="00672760"/>
    <w:rsid w:val="00672E71"/>
    <w:rsid w:val="0067458F"/>
    <w:rsid w:val="00674A21"/>
    <w:rsid w:val="00674BF4"/>
    <w:rsid w:val="00674E6A"/>
    <w:rsid w:val="00675181"/>
    <w:rsid w:val="0067597B"/>
    <w:rsid w:val="006764D5"/>
    <w:rsid w:val="00677507"/>
    <w:rsid w:val="00680313"/>
    <w:rsid w:val="00680ABB"/>
    <w:rsid w:val="00682C8B"/>
    <w:rsid w:val="00683287"/>
    <w:rsid w:val="006838DF"/>
    <w:rsid w:val="00683C3D"/>
    <w:rsid w:val="006842F6"/>
    <w:rsid w:val="0068490B"/>
    <w:rsid w:val="00684AD3"/>
    <w:rsid w:val="00684C25"/>
    <w:rsid w:val="0068547E"/>
    <w:rsid w:val="006858D3"/>
    <w:rsid w:val="00685CD0"/>
    <w:rsid w:val="006867E4"/>
    <w:rsid w:val="00686F50"/>
    <w:rsid w:val="00686F75"/>
    <w:rsid w:val="00687644"/>
    <w:rsid w:val="006879D3"/>
    <w:rsid w:val="0069006A"/>
    <w:rsid w:val="006901DE"/>
    <w:rsid w:val="0069036E"/>
    <w:rsid w:val="006903BC"/>
    <w:rsid w:val="00690691"/>
    <w:rsid w:val="006906CD"/>
    <w:rsid w:val="00692B1B"/>
    <w:rsid w:val="00692F3C"/>
    <w:rsid w:val="006935C1"/>
    <w:rsid w:val="0069427C"/>
    <w:rsid w:val="006950AF"/>
    <w:rsid w:val="0069597A"/>
    <w:rsid w:val="00696699"/>
    <w:rsid w:val="00697843"/>
    <w:rsid w:val="00697BC9"/>
    <w:rsid w:val="00697C3E"/>
    <w:rsid w:val="006A1114"/>
    <w:rsid w:val="006A27A4"/>
    <w:rsid w:val="006A2B26"/>
    <w:rsid w:val="006A2DE0"/>
    <w:rsid w:val="006A3275"/>
    <w:rsid w:val="006A44EB"/>
    <w:rsid w:val="006A570B"/>
    <w:rsid w:val="006A5765"/>
    <w:rsid w:val="006A64FD"/>
    <w:rsid w:val="006A68D8"/>
    <w:rsid w:val="006A6B20"/>
    <w:rsid w:val="006A6DE9"/>
    <w:rsid w:val="006A7A6F"/>
    <w:rsid w:val="006B06D7"/>
    <w:rsid w:val="006B0BB8"/>
    <w:rsid w:val="006B0CB1"/>
    <w:rsid w:val="006B1F8C"/>
    <w:rsid w:val="006B2224"/>
    <w:rsid w:val="006B28ED"/>
    <w:rsid w:val="006B3FB6"/>
    <w:rsid w:val="006B423A"/>
    <w:rsid w:val="006B58B1"/>
    <w:rsid w:val="006B5C4C"/>
    <w:rsid w:val="006B5F1E"/>
    <w:rsid w:val="006C0515"/>
    <w:rsid w:val="006C0A6D"/>
    <w:rsid w:val="006C1CEA"/>
    <w:rsid w:val="006C1F98"/>
    <w:rsid w:val="006C2243"/>
    <w:rsid w:val="006C23D6"/>
    <w:rsid w:val="006C2782"/>
    <w:rsid w:val="006C34D9"/>
    <w:rsid w:val="006C4FB2"/>
    <w:rsid w:val="006C55D4"/>
    <w:rsid w:val="006C57B2"/>
    <w:rsid w:val="006C595D"/>
    <w:rsid w:val="006C652D"/>
    <w:rsid w:val="006C6A45"/>
    <w:rsid w:val="006C6FE8"/>
    <w:rsid w:val="006C75E3"/>
    <w:rsid w:val="006D0186"/>
    <w:rsid w:val="006D0A66"/>
    <w:rsid w:val="006D156F"/>
    <w:rsid w:val="006D159F"/>
    <w:rsid w:val="006D1FBA"/>
    <w:rsid w:val="006D2989"/>
    <w:rsid w:val="006D2BC1"/>
    <w:rsid w:val="006D3B5A"/>
    <w:rsid w:val="006D402B"/>
    <w:rsid w:val="006D4461"/>
    <w:rsid w:val="006D4915"/>
    <w:rsid w:val="006D4A43"/>
    <w:rsid w:val="006D4CAE"/>
    <w:rsid w:val="006D5186"/>
    <w:rsid w:val="006D5E6E"/>
    <w:rsid w:val="006D6468"/>
    <w:rsid w:val="006D6516"/>
    <w:rsid w:val="006D68A5"/>
    <w:rsid w:val="006D68C9"/>
    <w:rsid w:val="006D6DF2"/>
    <w:rsid w:val="006D7AA9"/>
    <w:rsid w:val="006D7B24"/>
    <w:rsid w:val="006D7BF7"/>
    <w:rsid w:val="006E04B9"/>
    <w:rsid w:val="006E1282"/>
    <w:rsid w:val="006E20FD"/>
    <w:rsid w:val="006E2B6B"/>
    <w:rsid w:val="006E2D21"/>
    <w:rsid w:val="006E31F5"/>
    <w:rsid w:val="006E35F5"/>
    <w:rsid w:val="006E4761"/>
    <w:rsid w:val="006E47B1"/>
    <w:rsid w:val="006E4B12"/>
    <w:rsid w:val="006E701B"/>
    <w:rsid w:val="006E7979"/>
    <w:rsid w:val="006E7D47"/>
    <w:rsid w:val="006E7E06"/>
    <w:rsid w:val="006F01DE"/>
    <w:rsid w:val="006F0793"/>
    <w:rsid w:val="006F1DA4"/>
    <w:rsid w:val="006F4237"/>
    <w:rsid w:val="006F5828"/>
    <w:rsid w:val="006F5ACC"/>
    <w:rsid w:val="006F79C5"/>
    <w:rsid w:val="006F7BCD"/>
    <w:rsid w:val="006F7E60"/>
    <w:rsid w:val="007006EC"/>
    <w:rsid w:val="00700A1A"/>
    <w:rsid w:val="00700ADE"/>
    <w:rsid w:val="0070272A"/>
    <w:rsid w:val="00703030"/>
    <w:rsid w:val="00703AD1"/>
    <w:rsid w:val="00703F1B"/>
    <w:rsid w:val="00704637"/>
    <w:rsid w:val="0070640A"/>
    <w:rsid w:val="0070742D"/>
    <w:rsid w:val="007075A4"/>
    <w:rsid w:val="00707869"/>
    <w:rsid w:val="00707B96"/>
    <w:rsid w:val="00710243"/>
    <w:rsid w:val="00710693"/>
    <w:rsid w:val="007114A1"/>
    <w:rsid w:val="007129C8"/>
    <w:rsid w:val="0071372B"/>
    <w:rsid w:val="00714024"/>
    <w:rsid w:val="0071404C"/>
    <w:rsid w:val="007144DA"/>
    <w:rsid w:val="0071480B"/>
    <w:rsid w:val="00714894"/>
    <w:rsid w:val="00714FC0"/>
    <w:rsid w:val="0071511E"/>
    <w:rsid w:val="00715150"/>
    <w:rsid w:val="007151ED"/>
    <w:rsid w:val="00716157"/>
    <w:rsid w:val="007165D6"/>
    <w:rsid w:val="00716C09"/>
    <w:rsid w:val="00716D23"/>
    <w:rsid w:val="007201F1"/>
    <w:rsid w:val="007206A8"/>
    <w:rsid w:val="00721196"/>
    <w:rsid w:val="00721FB2"/>
    <w:rsid w:val="00722048"/>
    <w:rsid w:val="0072259B"/>
    <w:rsid w:val="00722868"/>
    <w:rsid w:val="00722BB0"/>
    <w:rsid w:val="00723A91"/>
    <w:rsid w:val="00723AA2"/>
    <w:rsid w:val="007249FD"/>
    <w:rsid w:val="00724F34"/>
    <w:rsid w:val="00725596"/>
    <w:rsid w:val="00725E0D"/>
    <w:rsid w:val="00726F96"/>
    <w:rsid w:val="007270A5"/>
    <w:rsid w:val="0072781F"/>
    <w:rsid w:val="00727C38"/>
    <w:rsid w:val="00727F6B"/>
    <w:rsid w:val="00730104"/>
    <w:rsid w:val="007307D0"/>
    <w:rsid w:val="0073107D"/>
    <w:rsid w:val="00731622"/>
    <w:rsid w:val="00731762"/>
    <w:rsid w:val="00731E5D"/>
    <w:rsid w:val="00731F5D"/>
    <w:rsid w:val="00732E51"/>
    <w:rsid w:val="00733161"/>
    <w:rsid w:val="0073343B"/>
    <w:rsid w:val="00733CEA"/>
    <w:rsid w:val="007354B8"/>
    <w:rsid w:val="0073574E"/>
    <w:rsid w:val="0073673A"/>
    <w:rsid w:val="0074073F"/>
    <w:rsid w:val="007408FC"/>
    <w:rsid w:val="0074144A"/>
    <w:rsid w:val="0074193D"/>
    <w:rsid w:val="00742303"/>
    <w:rsid w:val="00742552"/>
    <w:rsid w:val="007441EC"/>
    <w:rsid w:val="007445D4"/>
    <w:rsid w:val="0074460D"/>
    <w:rsid w:val="00745C40"/>
    <w:rsid w:val="00746870"/>
    <w:rsid w:val="00746ADF"/>
    <w:rsid w:val="0074723B"/>
    <w:rsid w:val="00750B77"/>
    <w:rsid w:val="00750E0C"/>
    <w:rsid w:val="0075116A"/>
    <w:rsid w:val="0075196C"/>
    <w:rsid w:val="007523B6"/>
    <w:rsid w:val="007526B4"/>
    <w:rsid w:val="00753766"/>
    <w:rsid w:val="00753FCE"/>
    <w:rsid w:val="00754182"/>
    <w:rsid w:val="007542DA"/>
    <w:rsid w:val="007545A7"/>
    <w:rsid w:val="0075466B"/>
    <w:rsid w:val="00754D1C"/>
    <w:rsid w:val="00755A4C"/>
    <w:rsid w:val="00756B97"/>
    <w:rsid w:val="00757505"/>
    <w:rsid w:val="00757585"/>
    <w:rsid w:val="00760EC1"/>
    <w:rsid w:val="0076104C"/>
    <w:rsid w:val="007610CA"/>
    <w:rsid w:val="00761124"/>
    <w:rsid w:val="00761CB8"/>
    <w:rsid w:val="00761EAD"/>
    <w:rsid w:val="0076240B"/>
    <w:rsid w:val="0076330B"/>
    <w:rsid w:val="00764307"/>
    <w:rsid w:val="0076474C"/>
    <w:rsid w:val="00764A34"/>
    <w:rsid w:val="00764C30"/>
    <w:rsid w:val="0076530F"/>
    <w:rsid w:val="00765399"/>
    <w:rsid w:val="00765656"/>
    <w:rsid w:val="00767172"/>
    <w:rsid w:val="00770349"/>
    <w:rsid w:val="00770C4C"/>
    <w:rsid w:val="00770E2E"/>
    <w:rsid w:val="00771013"/>
    <w:rsid w:val="00771112"/>
    <w:rsid w:val="0077178E"/>
    <w:rsid w:val="00771B60"/>
    <w:rsid w:val="00771B67"/>
    <w:rsid w:val="00772665"/>
    <w:rsid w:val="00772D4F"/>
    <w:rsid w:val="0077311A"/>
    <w:rsid w:val="007742D2"/>
    <w:rsid w:val="00774767"/>
    <w:rsid w:val="00775BE1"/>
    <w:rsid w:val="00775DF4"/>
    <w:rsid w:val="00775E1E"/>
    <w:rsid w:val="007762A4"/>
    <w:rsid w:val="00777763"/>
    <w:rsid w:val="00777C2A"/>
    <w:rsid w:val="00777C61"/>
    <w:rsid w:val="00781725"/>
    <w:rsid w:val="0078197E"/>
    <w:rsid w:val="007829D2"/>
    <w:rsid w:val="00782ABF"/>
    <w:rsid w:val="00782C95"/>
    <w:rsid w:val="007832D8"/>
    <w:rsid w:val="0078338E"/>
    <w:rsid w:val="00783CCC"/>
    <w:rsid w:val="00784680"/>
    <w:rsid w:val="0078489D"/>
    <w:rsid w:val="00784E24"/>
    <w:rsid w:val="00785019"/>
    <w:rsid w:val="007850FA"/>
    <w:rsid w:val="007854C7"/>
    <w:rsid w:val="00785C25"/>
    <w:rsid w:val="00785DD5"/>
    <w:rsid w:val="00786EAD"/>
    <w:rsid w:val="00787126"/>
    <w:rsid w:val="00787CC0"/>
    <w:rsid w:val="0079035B"/>
    <w:rsid w:val="0079036B"/>
    <w:rsid w:val="00790455"/>
    <w:rsid w:val="00790644"/>
    <w:rsid w:val="00790957"/>
    <w:rsid w:val="00790CE7"/>
    <w:rsid w:val="00790F0B"/>
    <w:rsid w:val="00790F77"/>
    <w:rsid w:val="00791FC1"/>
    <w:rsid w:val="0079200B"/>
    <w:rsid w:val="007922A7"/>
    <w:rsid w:val="007927F5"/>
    <w:rsid w:val="00793AE2"/>
    <w:rsid w:val="00793C66"/>
    <w:rsid w:val="007946C9"/>
    <w:rsid w:val="00794BAF"/>
    <w:rsid w:val="007951B4"/>
    <w:rsid w:val="00796166"/>
    <w:rsid w:val="007A1699"/>
    <w:rsid w:val="007A2B14"/>
    <w:rsid w:val="007A3113"/>
    <w:rsid w:val="007A353A"/>
    <w:rsid w:val="007A44C1"/>
    <w:rsid w:val="007A538C"/>
    <w:rsid w:val="007A5944"/>
    <w:rsid w:val="007A5F08"/>
    <w:rsid w:val="007A6187"/>
    <w:rsid w:val="007A6906"/>
    <w:rsid w:val="007B0149"/>
    <w:rsid w:val="007B08B3"/>
    <w:rsid w:val="007B1D78"/>
    <w:rsid w:val="007B2158"/>
    <w:rsid w:val="007B2C4D"/>
    <w:rsid w:val="007B518F"/>
    <w:rsid w:val="007B51F8"/>
    <w:rsid w:val="007B5E76"/>
    <w:rsid w:val="007B79CA"/>
    <w:rsid w:val="007B7AD3"/>
    <w:rsid w:val="007C0CF4"/>
    <w:rsid w:val="007C1598"/>
    <w:rsid w:val="007C15BF"/>
    <w:rsid w:val="007C2192"/>
    <w:rsid w:val="007C2AE5"/>
    <w:rsid w:val="007C3694"/>
    <w:rsid w:val="007C50BE"/>
    <w:rsid w:val="007C63F9"/>
    <w:rsid w:val="007C688F"/>
    <w:rsid w:val="007C6CCD"/>
    <w:rsid w:val="007C7331"/>
    <w:rsid w:val="007D01A9"/>
    <w:rsid w:val="007D028D"/>
    <w:rsid w:val="007D0F2B"/>
    <w:rsid w:val="007D1984"/>
    <w:rsid w:val="007D2536"/>
    <w:rsid w:val="007D2C72"/>
    <w:rsid w:val="007D4186"/>
    <w:rsid w:val="007D437C"/>
    <w:rsid w:val="007D53B5"/>
    <w:rsid w:val="007D6E93"/>
    <w:rsid w:val="007E0209"/>
    <w:rsid w:val="007E0BCD"/>
    <w:rsid w:val="007E1177"/>
    <w:rsid w:val="007E1E1F"/>
    <w:rsid w:val="007E1F18"/>
    <w:rsid w:val="007E25E4"/>
    <w:rsid w:val="007E2600"/>
    <w:rsid w:val="007E2868"/>
    <w:rsid w:val="007E2A43"/>
    <w:rsid w:val="007E2B0A"/>
    <w:rsid w:val="007E38A3"/>
    <w:rsid w:val="007E4C88"/>
    <w:rsid w:val="007E51BB"/>
    <w:rsid w:val="007E5D22"/>
    <w:rsid w:val="007E6136"/>
    <w:rsid w:val="007E6362"/>
    <w:rsid w:val="007E6CE5"/>
    <w:rsid w:val="007E7121"/>
    <w:rsid w:val="007E796D"/>
    <w:rsid w:val="007E7F7D"/>
    <w:rsid w:val="007E7FA1"/>
    <w:rsid w:val="007F0266"/>
    <w:rsid w:val="007F028C"/>
    <w:rsid w:val="007F049F"/>
    <w:rsid w:val="007F0701"/>
    <w:rsid w:val="007F0DE4"/>
    <w:rsid w:val="007F1195"/>
    <w:rsid w:val="007F28D9"/>
    <w:rsid w:val="007F2987"/>
    <w:rsid w:val="007F4061"/>
    <w:rsid w:val="007F449B"/>
    <w:rsid w:val="007F5B1C"/>
    <w:rsid w:val="007F6C5C"/>
    <w:rsid w:val="007F6E57"/>
    <w:rsid w:val="007F7567"/>
    <w:rsid w:val="007F77A1"/>
    <w:rsid w:val="007F79A1"/>
    <w:rsid w:val="007F7EBE"/>
    <w:rsid w:val="00800EAB"/>
    <w:rsid w:val="00800EAC"/>
    <w:rsid w:val="00800EEA"/>
    <w:rsid w:val="008012C3"/>
    <w:rsid w:val="008018A4"/>
    <w:rsid w:val="0080195F"/>
    <w:rsid w:val="00802625"/>
    <w:rsid w:val="00802FF9"/>
    <w:rsid w:val="00804EC6"/>
    <w:rsid w:val="00804EDA"/>
    <w:rsid w:val="00805066"/>
    <w:rsid w:val="0080567D"/>
    <w:rsid w:val="00806A36"/>
    <w:rsid w:val="008073B2"/>
    <w:rsid w:val="00807475"/>
    <w:rsid w:val="00811BB9"/>
    <w:rsid w:val="008120CF"/>
    <w:rsid w:val="008121A6"/>
    <w:rsid w:val="0081320C"/>
    <w:rsid w:val="008137AB"/>
    <w:rsid w:val="0081383C"/>
    <w:rsid w:val="00815130"/>
    <w:rsid w:val="00815D24"/>
    <w:rsid w:val="00815F00"/>
    <w:rsid w:val="008161E9"/>
    <w:rsid w:val="0081687E"/>
    <w:rsid w:val="0081718D"/>
    <w:rsid w:val="008174BE"/>
    <w:rsid w:val="008176AF"/>
    <w:rsid w:val="008178FB"/>
    <w:rsid w:val="0082039A"/>
    <w:rsid w:val="008203F2"/>
    <w:rsid w:val="008219D2"/>
    <w:rsid w:val="0082231D"/>
    <w:rsid w:val="008225C5"/>
    <w:rsid w:val="0082271C"/>
    <w:rsid w:val="008235FB"/>
    <w:rsid w:val="00823925"/>
    <w:rsid w:val="00823AB2"/>
    <w:rsid w:val="008240A6"/>
    <w:rsid w:val="00824F92"/>
    <w:rsid w:val="00824FC1"/>
    <w:rsid w:val="008252F9"/>
    <w:rsid w:val="00825338"/>
    <w:rsid w:val="00825490"/>
    <w:rsid w:val="0082551D"/>
    <w:rsid w:val="00825F3B"/>
    <w:rsid w:val="008265EA"/>
    <w:rsid w:val="00826A22"/>
    <w:rsid w:val="008313D1"/>
    <w:rsid w:val="0083140C"/>
    <w:rsid w:val="0083231F"/>
    <w:rsid w:val="00832942"/>
    <w:rsid w:val="008329F3"/>
    <w:rsid w:val="00833242"/>
    <w:rsid w:val="00833841"/>
    <w:rsid w:val="00834582"/>
    <w:rsid w:val="008350C5"/>
    <w:rsid w:val="00835DC6"/>
    <w:rsid w:val="00836E9F"/>
    <w:rsid w:val="0083798E"/>
    <w:rsid w:val="0084027D"/>
    <w:rsid w:val="00841C0B"/>
    <w:rsid w:val="00841E0D"/>
    <w:rsid w:val="00842DAD"/>
    <w:rsid w:val="00842E13"/>
    <w:rsid w:val="008432EF"/>
    <w:rsid w:val="0084331C"/>
    <w:rsid w:val="008433E7"/>
    <w:rsid w:val="008440FD"/>
    <w:rsid w:val="0084417D"/>
    <w:rsid w:val="008446F0"/>
    <w:rsid w:val="0084474F"/>
    <w:rsid w:val="00845557"/>
    <w:rsid w:val="0084594B"/>
    <w:rsid w:val="008508B3"/>
    <w:rsid w:val="0085174E"/>
    <w:rsid w:val="00851841"/>
    <w:rsid w:val="00851A23"/>
    <w:rsid w:val="0085220B"/>
    <w:rsid w:val="00852589"/>
    <w:rsid w:val="00852623"/>
    <w:rsid w:val="008530E0"/>
    <w:rsid w:val="00853539"/>
    <w:rsid w:val="00854A89"/>
    <w:rsid w:val="0085552F"/>
    <w:rsid w:val="00855565"/>
    <w:rsid w:val="008564E3"/>
    <w:rsid w:val="00856906"/>
    <w:rsid w:val="00856F2F"/>
    <w:rsid w:val="00857018"/>
    <w:rsid w:val="00857032"/>
    <w:rsid w:val="00857305"/>
    <w:rsid w:val="00857474"/>
    <w:rsid w:val="00857B33"/>
    <w:rsid w:val="00857C55"/>
    <w:rsid w:val="00861197"/>
    <w:rsid w:val="00861A47"/>
    <w:rsid w:val="00861E00"/>
    <w:rsid w:val="00861F64"/>
    <w:rsid w:val="008623FD"/>
    <w:rsid w:val="00862EEA"/>
    <w:rsid w:val="0086366F"/>
    <w:rsid w:val="00863929"/>
    <w:rsid w:val="008643B1"/>
    <w:rsid w:val="00864761"/>
    <w:rsid w:val="00864DD6"/>
    <w:rsid w:val="00865064"/>
    <w:rsid w:val="008652D7"/>
    <w:rsid w:val="008656E8"/>
    <w:rsid w:val="0086744A"/>
    <w:rsid w:val="0086765E"/>
    <w:rsid w:val="0086796C"/>
    <w:rsid w:val="00870836"/>
    <w:rsid w:val="00872339"/>
    <w:rsid w:val="0087233D"/>
    <w:rsid w:val="00872AF8"/>
    <w:rsid w:val="00873542"/>
    <w:rsid w:val="00873AAE"/>
    <w:rsid w:val="00874672"/>
    <w:rsid w:val="00874A63"/>
    <w:rsid w:val="00874C79"/>
    <w:rsid w:val="00875303"/>
    <w:rsid w:val="00875E02"/>
    <w:rsid w:val="0087757C"/>
    <w:rsid w:val="00877E5F"/>
    <w:rsid w:val="00877F92"/>
    <w:rsid w:val="008801D3"/>
    <w:rsid w:val="00880711"/>
    <w:rsid w:val="008807F0"/>
    <w:rsid w:val="008821C4"/>
    <w:rsid w:val="00882E36"/>
    <w:rsid w:val="0088370C"/>
    <w:rsid w:val="0088374C"/>
    <w:rsid w:val="008838D3"/>
    <w:rsid w:val="00883EA7"/>
    <w:rsid w:val="0088493B"/>
    <w:rsid w:val="00884EBF"/>
    <w:rsid w:val="00886914"/>
    <w:rsid w:val="00887374"/>
    <w:rsid w:val="00887522"/>
    <w:rsid w:val="00887C71"/>
    <w:rsid w:val="008907D9"/>
    <w:rsid w:val="00890B7B"/>
    <w:rsid w:val="00890DC3"/>
    <w:rsid w:val="0089132B"/>
    <w:rsid w:val="00891A56"/>
    <w:rsid w:val="00891BE2"/>
    <w:rsid w:val="00891F27"/>
    <w:rsid w:val="00893CEE"/>
    <w:rsid w:val="00893E6E"/>
    <w:rsid w:val="0089439F"/>
    <w:rsid w:val="00894570"/>
    <w:rsid w:val="00894901"/>
    <w:rsid w:val="008954B9"/>
    <w:rsid w:val="0089557A"/>
    <w:rsid w:val="00895588"/>
    <w:rsid w:val="008975B0"/>
    <w:rsid w:val="00897C6D"/>
    <w:rsid w:val="00897F0F"/>
    <w:rsid w:val="008A16F3"/>
    <w:rsid w:val="008A18E6"/>
    <w:rsid w:val="008A19ED"/>
    <w:rsid w:val="008A1BF1"/>
    <w:rsid w:val="008A28A1"/>
    <w:rsid w:val="008A2AC9"/>
    <w:rsid w:val="008A3B50"/>
    <w:rsid w:val="008A3B70"/>
    <w:rsid w:val="008A3BBB"/>
    <w:rsid w:val="008A3DA8"/>
    <w:rsid w:val="008A4216"/>
    <w:rsid w:val="008A4BA2"/>
    <w:rsid w:val="008A5372"/>
    <w:rsid w:val="008A56DC"/>
    <w:rsid w:val="008A5750"/>
    <w:rsid w:val="008A5FB3"/>
    <w:rsid w:val="008A612B"/>
    <w:rsid w:val="008A6B59"/>
    <w:rsid w:val="008A7171"/>
    <w:rsid w:val="008A73D1"/>
    <w:rsid w:val="008A7475"/>
    <w:rsid w:val="008B2734"/>
    <w:rsid w:val="008B2BA0"/>
    <w:rsid w:val="008B2C53"/>
    <w:rsid w:val="008B3027"/>
    <w:rsid w:val="008B4A00"/>
    <w:rsid w:val="008B4D0A"/>
    <w:rsid w:val="008B4D41"/>
    <w:rsid w:val="008B53FF"/>
    <w:rsid w:val="008B54C5"/>
    <w:rsid w:val="008B6611"/>
    <w:rsid w:val="008B71CF"/>
    <w:rsid w:val="008B727D"/>
    <w:rsid w:val="008C045D"/>
    <w:rsid w:val="008C1233"/>
    <w:rsid w:val="008C23C0"/>
    <w:rsid w:val="008C2F52"/>
    <w:rsid w:val="008C2F87"/>
    <w:rsid w:val="008C30AF"/>
    <w:rsid w:val="008C3A19"/>
    <w:rsid w:val="008C4FF0"/>
    <w:rsid w:val="008C5408"/>
    <w:rsid w:val="008C69DD"/>
    <w:rsid w:val="008C7068"/>
    <w:rsid w:val="008D2619"/>
    <w:rsid w:val="008D2A37"/>
    <w:rsid w:val="008D36B9"/>
    <w:rsid w:val="008D4355"/>
    <w:rsid w:val="008D449B"/>
    <w:rsid w:val="008D5CDC"/>
    <w:rsid w:val="008D6416"/>
    <w:rsid w:val="008D66B7"/>
    <w:rsid w:val="008D6B49"/>
    <w:rsid w:val="008D6E82"/>
    <w:rsid w:val="008D769B"/>
    <w:rsid w:val="008E16EC"/>
    <w:rsid w:val="008E1ECD"/>
    <w:rsid w:val="008E1EE2"/>
    <w:rsid w:val="008E216F"/>
    <w:rsid w:val="008E2C50"/>
    <w:rsid w:val="008E2D93"/>
    <w:rsid w:val="008E3242"/>
    <w:rsid w:val="008E3DF2"/>
    <w:rsid w:val="008E5266"/>
    <w:rsid w:val="008E5CF9"/>
    <w:rsid w:val="008E64DC"/>
    <w:rsid w:val="008E70D8"/>
    <w:rsid w:val="008F00DC"/>
    <w:rsid w:val="008F0BAA"/>
    <w:rsid w:val="008F0BFD"/>
    <w:rsid w:val="008F0FD3"/>
    <w:rsid w:val="008F2406"/>
    <w:rsid w:val="008F4934"/>
    <w:rsid w:val="008F5AEB"/>
    <w:rsid w:val="008F6231"/>
    <w:rsid w:val="008F6DDD"/>
    <w:rsid w:val="008F7157"/>
    <w:rsid w:val="008F7428"/>
    <w:rsid w:val="0090033F"/>
    <w:rsid w:val="0090043F"/>
    <w:rsid w:val="009004FB"/>
    <w:rsid w:val="00900B54"/>
    <w:rsid w:val="00900C4D"/>
    <w:rsid w:val="00900E3A"/>
    <w:rsid w:val="00900F7C"/>
    <w:rsid w:val="00901B03"/>
    <w:rsid w:val="00901FDD"/>
    <w:rsid w:val="009021D4"/>
    <w:rsid w:val="00902940"/>
    <w:rsid w:val="0090304F"/>
    <w:rsid w:val="0090308D"/>
    <w:rsid w:val="00903436"/>
    <w:rsid w:val="0090379B"/>
    <w:rsid w:val="009043E0"/>
    <w:rsid w:val="009046C4"/>
    <w:rsid w:val="009047E3"/>
    <w:rsid w:val="009048CF"/>
    <w:rsid w:val="00904980"/>
    <w:rsid w:val="00904D3F"/>
    <w:rsid w:val="00904E4C"/>
    <w:rsid w:val="0090570F"/>
    <w:rsid w:val="00905D06"/>
    <w:rsid w:val="0090656C"/>
    <w:rsid w:val="00906883"/>
    <w:rsid w:val="00906F78"/>
    <w:rsid w:val="00907182"/>
    <w:rsid w:val="00907E9A"/>
    <w:rsid w:val="009106E2"/>
    <w:rsid w:val="009109CA"/>
    <w:rsid w:val="00910DCC"/>
    <w:rsid w:val="009112A0"/>
    <w:rsid w:val="00911F8F"/>
    <w:rsid w:val="00912247"/>
    <w:rsid w:val="009125F6"/>
    <w:rsid w:val="009128B7"/>
    <w:rsid w:val="00912E39"/>
    <w:rsid w:val="00913687"/>
    <w:rsid w:val="00913970"/>
    <w:rsid w:val="009142EF"/>
    <w:rsid w:val="0091478F"/>
    <w:rsid w:val="009147EC"/>
    <w:rsid w:val="009166F5"/>
    <w:rsid w:val="009167F6"/>
    <w:rsid w:val="00916C6A"/>
    <w:rsid w:val="0091708A"/>
    <w:rsid w:val="00920106"/>
    <w:rsid w:val="009203DA"/>
    <w:rsid w:val="00921A3C"/>
    <w:rsid w:val="00921CE5"/>
    <w:rsid w:val="009225B2"/>
    <w:rsid w:val="0092261A"/>
    <w:rsid w:val="00922A3E"/>
    <w:rsid w:val="0092399F"/>
    <w:rsid w:val="00923B8A"/>
    <w:rsid w:val="00923D2B"/>
    <w:rsid w:val="00923E63"/>
    <w:rsid w:val="009246AF"/>
    <w:rsid w:val="00924EBA"/>
    <w:rsid w:val="009250CC"/>
    <w:rsid w:val="00925B31"/>
    <w:rsid w:val="00925F17"/>
    <w:rsid w:val="0092725B"/>
    <w:rsid w:val="00927D91"/>
    <w:rsid w:val="0093018E"/>
    <w:rsid w:val="009310A6"/>
    <w:rsid w:val="00931BF4"/>
    <w:rsid w:val="00932710"/>
    <w:rsid w:val="00932FF4"/>
    <w:rsid w:val="00933A09"/>
    <w:rsid w:val="00933CFB"/>
    <w:rsid w:val="0093439A"/>
    <w:rsid w:val="00934F96"/>
    <w:rsid w:val="00935600"/>
    <w:rsid w:val="0093567E"/>
    <w:rsid w:val="0093640F"/>
    <w:rsid w:val="00936E7D"/>
    <w:rsid w:val="0093702E"/>
    <w:rsid w:val="0093763C"/>
    <w:rsid w:val="00937697"/>
    <w:rsid w:val="0093788C"/>
    <w:rsid w:val="00937A1C"/>
    <w:rsid w:val="00940E5C"/>
    <w:rsid w:val="0094132E"/>
    <w:rsid w:val="00941F9B"/>
    <w:rsid w:val="00942C7E"/>
    <w:rsid w:val="00943971"/>
    <w:rsid w:val="00943DD3"/>
    <w:rsid w:val="009450C4"/>
    <w:rsid w:val="009461F0"/>
    <w:rsid w:val="00946BFE"/>
    <w:rsid w:val="00947073"/>
    <w:rsid w:val="009472AC"/>
    <w:rsid w:val="009504AC"/>
    <w:rsid w:val="00951375"/>
    <w:rsid w:val="00951A67"/>
    <w:rsid w:val="00952264"/>
    <w:rsid w:val="00952392"/>
    <w:rsid w:val="0095465D"/>
    <w:rsid w:val="009559ED"/>
    <w:rsid w:val="00956216"/>
    <w:rsid w:val="0095626E"/>
    <w:rsid w:val="00956429"/>
    <w:rsid w:val="0095786E"/>
    <w:rsid w:val="00957AD4"/>
    <w:rsid w:val="00957C18"/>
    <w:rsid w:val="00960469"/>
    <w:rsid w:val="0096135B"/>
    <w:rsid w:val="0096137D"/>
    <w:rsid w:val="009617DC"/>
    <w:rsid w:val="00961AB5"/>
    <w:rsid w:val="00961B68"/>
    <w:rsid w:val="00961F09"/>
    <w:rsid w:val="00963B92"/>
    <w:rsid w:val="0096680E"/>
    <w:rsid w:val="00966AD5"/>
    <w:rsid w:val="0096744F"/>
    <w:rsid w:val="00970051"/>
    <w:rsid w:val="00970A1A"/>
    <w:rsid w:val="00971E1E"/>
    <w:rsid w:val="009722C7"/>
    <w:rsid w:val="00972CA1"/>
    <w:rsid w:val="00972FE2"/>
    <w:rsid w:val="00973128"/>
    <w:rsid w:val="009743C7"/>
    <w:rsid w:val="00974661"/>
    <w:rsid w:val="009747BC"/>
    <w:rsid w:val="00974D5B"/>
    <w:rsid w:val="0097578A"/>
    <w:rsid w:val="00976988"/>
    <w:rsid w:val="00977BA9"/>
    <w:rsid w:val="00980E00"/>
    <w:rsid w:val="00981137"/>
    <w:rsid w:val="00982A5F"/>
    <w:rsid w:val="009834D1"/>
    <w:rsid w:val="00983803"/>
    <w:rsid w:val="00983F5F"/>
    <w:rsid w:val="00984FA5"/>
    <w:rsid w:val="009854CD"/>
    <w:rsid w:val="00985E4E"/>
    <w:rsid w:val="00986A34"/>
    <w:rsid w:val="00986CDA"/>
    <w:rsid w:val="00986D25"/>
    <w:rsid w:val="00987DDC"/>
    <w:rsid w:val="00990129"/>
    <w:rsid w:val="0099062F"/>
    <w:rsid w:val="00991EF1"/>
    <w:rsid w:val="00992514"/>
    <w:rsid w:val="00992D81"/>
    <w:rsid w:val="00993532"/>
    <w:rsid w:val="0099393F"/>
    <w:rsid w:val="00993ACE"/>
    <w:rsid w:val="009941BA"/>
    <w:rsid w:val="00994493"/>
    <w:rsid w:val="009944E1"/>
    <w:rsid w:val="00995099"/>
    <w:rsid w:val="009958E3"/>
    <w:rsid w:val="009964EB"/>
    <w:rsid w:val="00996524"/>
    <w:rsid w:val="00997F27"/>
    <w:rsid w:val="00997F42"/>
    <w:rsid w:val="009A0499"/>
    <w:rsid w:val="009A1142"/>
    <w:rsid w:val="009A1D00"/>
    <w:rsid w:val="009A2314"/>
    <w:rsid w:val="009A3874"/>
    <w:rsid w:val="009A3F56"/>
    <w:rsid w:val="009A4A07"/>
    <w:rsid w:val="009A4E2D"/>
    <w:rsid w:val="009A5984"/>
    <w:rsid w:val="009A6243"/>
    <w:rsid w:val="009A7113"/>
    <w:rsid w:val="009A7BFB"/>
    <w:rsid w:val="009B015F"/>
    <w:rsid w:val="009B02CB"/>
    <w:rsid w:val="009B1A99"/>
    <w:rsid w:val="009B2408"/>
    <w:rsid w:val="009B2543"/>
    <w:rsid w:val="009B2879"/>
    <w:rsid w:val="009B2D6B"/>
    <w:rsid w:val="009B3499"/>
    <w:rsid w:val="009B3951"/>
    <w:rsid w:val="009B3A08"/>
    <w:rsid w:val="009B4095"/>
    <w:rsid w:val="009B4218"/>
    <w:rsid w:val="009B5DC2"/>
    <w:rsid w:val="009B5F30"/>
    <w:rsid w:val="009B74DF"/>
    <w:rsid w:val="009B7D3C"/>
    <w:rsid w:val="009C0424"/>
    <w:rsid w:val="009C1754"/>
    <w:rsid w:val="009C1C22"/>
    <w:rsid w:val="009C1ED0"/>
    <w:rsid w:val="009C25CB"/>
    <w:rsid w:val="009C2749"/>
    <w:rsid w:val="009C2C0E"/>
    <w:rsid w:val="009C2E5E"/>
    <w:rsid w:val="009C43BA"/>
    <w:rsid w:val="009C4A78"/>
    <w:rsid w:val="009C4F9D"/>
    <w:rsid w:val="009C55A5"/>
    <w:rsid w:val="009C55FF"/>
    <w:rsid w:val="009C595F"/>
    <w:rsid w:val="009C5F7A"/>
    <w:rsid w:val="009C69C1"/>
    <w:rsid w:val="009C6BD8"/>
    <w:rsid w:val="009C6D1B"/>
    <w:rsid w:val="009C6F6B"/>
    <w:rsid w:val="009C72A2"/>
    <w:rsid w:val="009C767E"/>
    <w:rsid w:val="009C7E0C"/>
    <w:rsid w:val="009D0289"/>
    <w:rsid w:val="009D0B01"/>
    <w:rsid w:val="009D0F6B"/>
    <w:rsid w:val="009D13FE"/>
    <w:rsid w:val="009D1B95"/>
    <w:rsid w:val="009D212F"/>
    <w:rsid w:val="009D2AAB"/>
    <w:rsid w:val="009D2DB0"/>
    <w:rsid w:val="009D3240"/>
    <w:rsid w:val="009D3308"/>
    <w:rsid w:val="009D36EC"/>
    <w:rsid w:val="009D3EA1"/>
    <w:rsid w:val="009D50F1"/>
    <w:rsid w:val="009D5234"/>
    <w:rsid w:val="009D53BC"/>
    <w:rsid w:val="009D551E"/>
    <w:rsid w:val="009D5BEB"/>
    <w:rsid w:val="009D6606"/>
    <w:rsid w:val="009D6870"/>
    <w:rsid w:val="009D6BF4"/>
    <w:rsid w:val="009D6DD1"/>
    <w:rsid w:val="009D6FEE"/>
    <w:rsid w:val="009D766A"/>
    <w:rsid w:val="009D7A08"/>
    <w:rsid w:val="009D7A80"/>
    <w:rsid w:val="009D7ECC"/>
    <w:rsid w:val="009D7FAC"/>
    <w:rsid w:val="009E1009"/>
    <w:rsid w:val="009E13C1"/>
    <w:rsid w:val="009E1408"/>
    <w:rsid w:val="009E149D"/>
    <w:rsid w:val="009E2148"/>
    <w:rsid w:val="009E26F0"/>
    <w:rsid w:val="009E274A"/>
    <w:rsid w:val="009E3FE5"/>
    <w:rsid w:val="009E42A3"/>
    <w:rsid w:val="009E4523"/>
    <w:rsid w:val="009E4820"/>
    <w:rsid w:val="009E50ED"/>
    <w:rsid w:val="009E60FC"/>
    <w:rsid w:val="009E685A"/>
    <w:rsid w:val="009E6B78"/>
    <w:rsid w:val="009E6D7C"/>
    <w:rsid w:val="009E6F1D"/>
    <w:rsid w:val="009E773A"/>
    <w:rsid w:val="009E7FCB"/>
    <w:rsid w:val="009F0172"/>
    <w:rsid w:val="009F0B54"/>
    <w:rsid w:val="009F18EA"/>
    <w:rsid w:val="009F1BD9"/>
    <w:rsid w:val="009F1CD0"/>
    <w:rsid w:val="009F1D1E"/>
    <w:rsid w:val="009F259B"/>
    <w:rsid w:val="009F2909"/>
    <w:rsid w:val="009F2F65"/>
    <w:rsid w:val="009F3500"/>
    <w:rsid w:val="009F3AC4"/>
    <w:rsid w:val="009F3E80"/>
    <w:rsid w:val="009F4C6C"/>
    <w:rsid w:val="009F4D41"/>
    <w:rsid w:val="009F6204"/>
    <w:rsid w:val="009F6901"/>
    <w:rsid w:val="009F6A50"/>
    <w:rsid w:val="009F6DDB"/>
    <w:rsid w:val="009F721B"/>
    <w:rsid w:val="00A001B5"/>
    <w:rsid w:val="00A00602"/>
    <w:rsid w:val="00A009C6"/>
    <w:rsid w:val="00A00B6E"/>
    <w:rsid w:val="00A016BC"/>
    <w:rsid w:val="00A0296A"/>
    <w:rsid w:val="00A0348E"/>
    <w:rsid w:val="00A037AD"/>
    <w:rsid w:val="00A03A4B"/>
    <w:rsid w:val="00A0432B"/>
    <w:rsid w:val="00A0476E"/>
    <w:rsid w:val="00A05496"/>
    <w:rsid w:val="00A054F3"/>
    <w:rsid w:val="00A055A4"/>
    <w:rsid w:val="00A05696"/>
    <w:rsid w:val="00A05AE4"/>
    <w:rsid w:val="00A05C46"/>
    <w:rsid w:val="00A06138"/>
    <w:rsid w:val="00A06193"/>
    <w:rsid w:val="00A0650C"/>
    <w:rsid w:val="00A0681E"/>
    <w:rsid w:val="00A06A86"/>
    <w:rsid w:val="00A07AA9"/>
    <w:rsid w:val="00A1005E"/>
    <w:rsid w:val="00A1035F"/>
    <w:rsid w:val="00A1051F"/>
    <w:rsid w:val="00A1054A"/>
    <w:rsid w:val="00A108F1"/>
    <w:rsid w:val="00A114F2"/>
    <w:rsid w:val="00A1228E"/>
    <w:rsid w:val="00A123C0"/>
    <w:rsid w:val="00A12F83"/>
    <w:rsid w:val="00A13F2D"/>
    <w:rsid w:val="00A14434"/>
    <w:rsid w:val="00A14699"/>
    <w:rsid w:val="00A150E4"/>
    <w:rsid w:val="00A153A2"/>
    <w:rsid w:val="00A16AFF"/>
    <w:rsid w:val="00A170CB"/>
    <w:rsid w:val="00A176E6"/>
    <w:rsid w:val="00A1779E"/>
    <w:rsid w:val="00A2092D"/>
    <w:rsid w:val="00A209D4"/>
    <w:rsid w:val="00A20EB2"/>
    <w:rsid w:val="00A21160"/>
    <w:rsid w:val="00A216B5"/>
    <w:rsid w:val="00A231FD"/>
    <w:rsid w:val="00A23296"/>
    <w:rsid w:val="00A234F8"/>
    <w:rsid w:val="00A235FB"/>
    <w:rsid w:val="00A237DB"/>
    <w:rsid w:val="00A239D1"/>
    <w:rsid w:val="00A23A1A"/>
    <w:rsid w:val="00A24E70"/>
    <w:rsid w:val="00A24EA1"/>
    <w:rsid w:val="00A25924"/>
    <w:rsid w:val="00A25946"/>
    <w:rsid w:val="00A25978"/>
    <w:rsid w:val="00A25FA3"/>
    <w:rsid w:val="00A27405"/>
    <w:rsid w:val="00A27507"/>
    <w:rsid w:val="00A311AE"/>
    <w:rsid w:val="00A312D8"/>
    <w:rsid w:val="00A323CF"/>
    <w:rsid w:val="00A325A8"/>
    <w:rsid w:val="00A33447"/>
    <w:rsid w:val="00A33513"/>
    <w:rsid w:val="00A337EE"/>
    <w:rsid w:val="00A33CA9"/>
    <w:rsid w:val="00A34738"/>
    <w:rsid w:val="00A35FD9"/>
    <w:rsid w:val="00A36823"/>
    <w:rsid w:val="00A36870"/>
    <w:rsid w:val="00A37141"/>
    <w:rsid w:val="00A3759C"/>
    <w:rsid w:val="00A37767"/>
    <w:rsid w:val="00A40004"/>
    <w:rsid w:val="00A4040A"/>
    <w:rsid w:val="00A41709"/>
    <w:rsid w:val="00A41EBF"/>
    <w:rsid w:val="00A41F57"/>
    <w:rsid w:val="00A429E2"/>
    <w:rsid w:val="00A434A5"/>
    <w:rsid w:val="00A4378B"/>
    <w:rsid w:val="00A437E1"/>
    <w:rsid w:val="00A439CC"/>
    <w:rsid w:val="00A45435"/>
    <w:rsid w:val="00A45CDA"/>
    <w:rsid w:val="00A46CF6"/>
    <w:rsid w:val="00A46E82"/>
    <w:rsid w:val="00A47039"/>
    <w:rsid w:val="00A4759E"/>
    <w:rsid w:val="00A478F4"/>
    <w:rsid w:val="00A47A93"/>
    <w:rsid w:val="00A501F0"/>
    <w:rsid w:val="00A50297"/>
    <w:rsid w:val="00A504D2"/>
    <w:rsid w:val="00A50DD5"/>
    <w:rsid w:val="00A53AFA"/>
    <w:rsid w:val="00A53C8D"/>
    <w:rsid w:val="00A5468C"/>
    <w:rsid w:val="00A54A0E"/>
    <w:rsid w:val="00A55886"/>
    <w:rsid w:val="00A558CE"/>
    <w:rsid w:val="00A55B26"/>
    <w:rsid w:val="00A5677A"/>
    <w:rsid w:val="00A57C00"/>
    <w:rsid w:val="00A60010"/>
    <w:rsid w:val="00A6052D"/>
    <w:rsid w:val="00A61396"/>
    <w:rsid w:val="00A61856"/>
    <w:rsid w:val="00A61E6B"/>
    <w:rsid w:val="00A64413"/>
    <w:rsid w:val="00A6449C"/>
    <w:rsid w:val="00A66286"/>
    <w:rsid w:val="00A67A4E"/>
    <w:rsid w:val="00A67D6C"/>
    <w:rsid w:val="00A70140"/>
    <w:rsid w:val="00A703EF"/>
    <w:rsid w:val="00A707C5"/>
    <w:rsid w:val="00A7255D"/>
    <w:rsid w:val="00A734B5"/>
    <w:rsid w:val="00A736E5"/>
    <w:rsid w:val="00A73B86"/>
    <w:rsid w:val="00A7480F"/>
    <w:rsid w:val="00A75CE6"/>
    <w:rsid w:val="00A76F1E"/>
    <w:rsid w:val="00A81DFE"/>
    <w:rsid w:val="00A81FEC"/>
    <w:rsid w:val="00A838BC"/>
    <w:rsid w:val="00A83E70"/>
    <w:rsid w:val="00A84144"/>
    <w:rsid w:val="00A8422B"/>
    <w:rsid w:val="00A848DF"/>
    <w:rsid w:val="00A84BB7"/>
    <w:rsid w:val="00A8500C"/>
    <w:rsid w:val="00A85177"/>
    <w:rsid w:val="00A8587B"/>
    <w:rsid w:val="00A8643D"/>
    <w:rsid w:val="00A86C45"/>
    <w:rsid w:val="00A86F9A"/>
    <w:rsid w:val="00A879E6"/>
    <w:rsid w:val="00A87A7F"/>
    <w:rsid w:val="00A87E1C"/>
    <w:rsid w:val="00A900E0"/>
    <w:rsid w:val="00A90171"/>
    <w:rsid w:val="00A906AF"/>
    <w:rsid w:val="00A907F1"/>
    <w:rsid w:val="00A91E55"/>
    <w:rsid w:val="00A92AE1"/>
    <w:rsid w:val="00A9301A"/>
    <w:rsid w:val="00A93587"/>
    <w:rsid w:val="00A93CFA"/>
    <w:rsid w:val="00A94AF9"/>
    <w:rsid w:val="00A950DC"/>
    <w:rsid w:val="00A95D3C"/>
    <w:rsid w:val="00A95EF5"/>
    <w:rsid w:val="00A95FD9"/>
    <w:rsid w:val="00A9653C"/>
    <w:rsid w:val="00A97BD3"/>
    <w:rsid w:val="00AA059E"/>
    <w:rsid w:val="00AA0649"/>
    <w:rsid w:val="00AA0ADD"/>
    <w:rsid w:val="00AA0D2C"/>
    <w:rsid w:val="00AA0E17"/>
    <w:rsid w:val="00AA1183"/>
    <w:rsid w:val="00AA126F"/>
    <w:rsid w:val="00AA159D"/>
    <w:rsid w:val="00AA1644"/>
    <w:rsid w:val="00AA19B4"/>
    <w:rsid w:val="00AA1C42"/>
    <w:rsid w:val="00AA20E8"/>
    <w:rsid w:val="00AA2187"/>
    <w:rsid w:val="00AA2856"/>
    <w:rsid w:val="00AA2891"/>
    <w:rsid w:val="00AA2C5C"/>
    <w:rsid w:val="00AA3386"/>
    <w:rsid w:val="00AA38CD"/>
    <w:rsid w:val="00AA4A5E"/>
    <w:rsid w:val="00AA4D96"/>
    <w:rsid w:val="00AA5532"/>
    <w:rsid w:val="00AA5FDD"/>
    <w:rsid w:val="00AA658C"/>
    <w:rsid w:val="00AA66F1"/>
    <w:rsid w:val="00AA7B48"/>
    <w:rsid w:val="00AA7DB1"/>
    <w:rsid w:val="00AB073F"/>
    <w:rsid w:val="00AB14BE"/>
    <w:rsid w:val="00AB1558"/>
    <w:rsid w:val="00AB1877"/>
    <w:rsid w:val="00AB1AA4"/>
    <w:rsid w:val="00AB2AC9"/>
    <w:rsid w:val="00AB3199"/>
    <w:rsid w:val="00AB378D"/>
    <w:rsid w:val="00AB4102"/>
    <w:rsid w:val="00AB5270"/>
    <w:rsid w:val="00AB602A"/>
    <w:rsid w:val="00AB6E56"/>
    <w:rsid w:val="00AB70D9"/>
    <w:rsid w:val="00AB73F3"/>
    <w:rsid w:val="00AB77BD"/>
    <w:rsid w:val="00AB7EE9"/>
    <w:rsid w:val="00AB7F65"/>
    <w:rsid w:val="00AC0534"/>
    <w:rsid w:val="00AC0AF8"/>
    <w:rsid w:val="00AC149F"/>
    <w:rsid w:val="00AC14A0"/>
    <w:rsid w:val="00AC1538"/>
    <w:rsid w:val="00AC16D3"/>
    <w:rsid w:val="00AC1832"/>
    <w:rsid w:val="00AC1A8C"/>
    <w:rsid w:val="00AC25F2"/>
    <w:rsid w:val="00AC2AA7"/>
    <w:rsid w:val="00AC2CB8"/>
    <w:rsid w:val="00AC30E8"/>
    <w:rsid w:val="00AC3C02"/>
    <w:rsid w:val="00AC3D98"/>
    <w:rsid w:val="00AC4B38"/>
    <w:rsid w:val="00AC5E9F"/>
    <w:rsid w:val="00AC6886"/>
    <w:rsid w:val="00AC6F01"/>
    <w:rsid w:val="00AC7076"/>
    <w:rsid w:val="00AD067B"/>
    <w:rsid w:val="00AD0B99"/>
    <w:rsid w:val="00AD105F"/>
    <w:rsid w:val="00AD2386"/>
    <w:rsid w:val="00AD29C8"/>
    <w:rsid w:val="00AD2D20"/>
    <w:rsid w:val="00AD415E"/>
    <w:rsid w:val="00AD4698"/>
    <w:rsid w:val="00AD47C6"/>
    <w:rsid w:val="00AD4880"/>
    <w:rsid w:val="00AD48D3"/>
    <w:rsid w:val="00AD4FC2"/>
    <w:rsid w:val="00AD60CB"/>
    <w:rsid w:val="00AD6526"/>
    <w:rsid w:val="00AD7401"/>
    <w:rsid w:val="00AD78AE"/>
    <w:rsid w:val="00AD7F02"/>
    <w:rsid w:val="00AE0020"/>
    <w:rsid w:val="00AE03D4"/>
    <w:rsid w:val="00AE0D70"/>
    <w:rsid w:val="00AE137B"/>
    <w:rsid w:val="00AE1728"/>
    <w:rsid w:val="00AE2421"/>
    <w:rsid w:val="00AE3045"/>
    <w:rsid w:val="00AE38CF"/>
    <w:rsid w:val="00AE42E3"/>
    <w:rsid w:val="00AE49C3"/>
    <w:rsid w:val="00AE50EA"/>
    <w:rsid w:val="00AE5343"/>
    <w:rsid w:val="00AE656F"/>
    <w:rsid w:val="00AE7005"/>
    <w:rsid w:val="00AE7733"/>
    <w:rsid w:val="00AE7D84"/>
    <w:rsid w:val="00AE7DC7"/>
    <w:rsid w:val="00AF0A83"/>
    <w:rsid w:val="00AF0D2C"/>
    <w:rsid w:val="00AF0FBE"/>
    <w:rsid w:val="00AF2340"/>
    <w:rsid w:val="00AF281D"/>
    <w:rsid w:val="00AF2D44"/>
    <w:rsid w:val="00AF2D94"/>
    <w:rsid w:val="00AF333E"/>
    <w:rsid w:val="00AF3361"/>
    <w:rsid w:val="00AF3939"/>
    <w:rsid w:val="00AF3BA6"/>
    <w:rsid w:val="00AF3CCC"/>
    <w:rsid w:val="00AF56D4"/>
    <w:rsid w:val="00AF6582"/>
    <w:rsid w:val="00AF6841"/>
    <w:rsid w:val="00B003B7"/>
    <w:rsid w:val="00B00525"/>
    <w:rsid w:val="00B0064D"/>
    <w:rsid w:val="00B01665"/>
    <w:rsid w:val="00B0179F"/>
    <w:rsid w:val="00B01D9D"/>
    <w:rsid w:val="00B02705"/>
    <w:rsid w:val="00B0309E"/>
    <w:rsid w:val="00B037C8"/>
    <w:rsid w:val="00B03A3F"/>
    <w:rsid w:val="00B04540"/>
    <w:rsid w:val="00B05AA1"/>
    <w:rsid w:val="00B05BCE"/>
    <w:rsid w:val="00B06AA0"/>
    <w:rsid w:val="00B10724"/>
    <w:rsid w:val="00B11485"/>
    <w:rsid w:val="00B1317A"/>
    <w:rsid w:val="00B13664"/>
    <w:rsid w:val="00B141FE"/>
    <w:rsid w:val="00B14625"/>
    <w:rsid w:val="00B16BA0"/>
    <w:rsid w:val="00B17465"/>
    <w:rsid w:val="00B17B92"/>
    <w:rsid w:val="00B20B28"/>
    <w:rsid w:val="00B21043"/>
    <w:rsid w:val="00B2125D"/>
    <w:rsid w:val="00B2137F"/>
    <w:rsid w:val="00B21C22"/>
    <w:rsid w:val="00B21CCE"/>
    <w:rsid w:val="00B21D39"/>
    <w:rsid w:val="00B223E5"/>
    <w:rsid w:val="00B22911"/>
    <w:rsid w:val="00B22F32"/>
    <w:rsid w:val="00B23D7B"/>
    <w:rsid w:val="00B23F74"/>
    <w:rsid w:val="00B23FB9"/>
    <w:rsid w:val="00B240A0"/>
    <w:rsid w:val="00B242EF"/>
    <w:rsid w:val="00B244BC"/>
    <w:rsid w:val="00B2536D"/>
    <w:rsid w:val="00B2537A"/>
    <w:rsid w:val="00B25DDC"/>
    <w:rsid w:val="00B261DC"/>
    <w:rsid w:val="00B26408"/>
    <w:rsid w:val="00B3056A"/>
    <w:rsid w:val="00B3083B"/>
    <w:rsid w:val="00B30B55"/>
    <w:rsid w:val="00B30D27"/>
    <w:rsid w:val="00B3110F"/>
    <w:rsid w:val="00B323FF"/>
    <w:rsid w:val="00B33A8B"/>
    <w:rsid w:val="00B34CD0"/>
    <w:rsid w:val="00B34E58"/>
    <w:rsid w:val="00B35D12"/>
    <w:rsid w:val="00B35D66"/>
    <w:rsid w:val="00B36184"/>
    <w:rsid w:val="00B3698C"/>
    <w:rsid w:val="00B37068"/>
    <w:rsid w:val="00B37B6B"/>
    <w:rsid w:val="00B37EA2"/>
    <w:rsid w:val="00B4071E"/>
    <w:rsid w:val="00B40B24"/>
    <w:rsid w:val="00B40FF7"/>
    <w:rsid w:val="00B41713"/>
    <w:rsid w:val="00B41914"/>
    <w:rsid w:val="00B41993"/>
    <w:rsid w:val="00B41C8C"/>
    <w:rsid w:val="00B41D56"/>
    <w:rsid w:val="00B42706"/>
    <w:rsid w:val="00B4293C"/>
    <w:rsid w:val="00B4298F"/>
    <w:rsid w:val="00B42E2E"/>
    <w:rsid w:val="00B42F33"/>
    <w:rsid w:val="00B44A04"/>
    <w:rsid w:val="00B44A0B"/>
    <w:rsid w:val="00B44BEC"/>
    <w:rsid w:val="00B44F8C"/>
    <w:rsid w:val="00B45810"/>
    <w:rsid w:val="00B464E1"/>
    <w:rsid w:val="00B46926"/>
    <w:rsid w:val="00B469A8"/>
    <w:rsid w:val="00B47169"/>
    <w:rsid w:val="00B472D2"/>
    <w:rsid w:val="00B47499"/>
    <w:rsid w:val="00B47BB9"/>
    <w:rsid w:val="00B47DED"/>
    <w:rsid w:val="00B507DE"/>
    <w:rsid w:val="00B50D5F"/>
    <w:rsid w:val="00B50E51"/>
    <w:rsid w:val="00B51029"/>
    <w:rsid w:val="00B515AD"/>
    <w:rsid w:val="00B51F92"/>
    <w:rsid w:val="00B52254"/>
    <w:rsid w:val="00B52E36"/>
    <w:rsid w:val="00B53A0A"/>
    <w:rsid w:val="00B53FAC"/>
    <w:rsid w:val="00B546FF"/>
    <w:rsid w:val="00B549E8"/>
    <w:rsid w:val="00B54C47"/>
    <w:rsid w:val="00B54F67"/>
    <w:rsid w:val="00B55099"/>
    <w:rsid w:val="00B56881"/>
    <w:rsid w:val="00B56DB5"/>
    <w:rsid w:val="00B57378"/>
    <w:rsid w:val="00B602FD"/>
    <w:rsid w:val="00B60F5A"/>
    <w:rsid w:val="00B61461"/>
    <w:rsid w:val="00B6183C"/>
    <w:rsid w:val="00B619F4"/>
    <w:rsid w:val="00B63603"/>
    <w:rsid w:val="00B6472A"/>
    <w:rsid w:val="00B65201"/>
    <w:rsid w:val="00B66C8B"/>
    <w:rsid w:val="00B67ABC"/>
    <w:rsid w:val="00B701A3"/>
    <w:rsid w:val="00B7192E"/>
    <w:rsid w:val="00B71CD1"/>
    <w:rsid w:val="00B724CA"/>
    <w:rsid w:val="00B72D55"/>
    <w:rsid w:val="00B735AB"/>
    <w:rsid w:val="00B74377"/>
    <w:rsid w:val="00B75224"/>
    <w:rsid w:val="00B7537F"/>
    <w:rsid w:val="00B75B25"/>
    <w:rsid w:val="00B76986"/>
    <w:rsid w:val="00B76B66"/>
    <w:rsid w:val="00B77E7C"/>
    <w:rsid w:val="00B77F69"/>
    <w:rsid w:val="00B806F8"/>
    <w:rsid w:val="00B81023"/>
    <w:rsid w:val="00B811F9"/>
    <w:rsid w:val="00B82001"/>
    <w:rsid w:val="00B824D1"/>
    <w:rsid w:val="00B826B0"/>
    <w:rsid w:val="00B82E16"/>
    <w:rsid w:val="00B836C5"/>
    <w:rsid w:val="00B83706"/>
    <w:rsid w:val="00B83FED"/>
    <w:rsid w:val="00B84112"/>
    <w:rsid w:val="00B843C3"/>
    <w:rsid w:val="00B853F6"/>
    <w:rsid w:val="00B85D8E"/>
    <w:rsid w:val="00B86B04"/>
    <w:rsid w:val="00B86B2C"/>
    <w:rsid w:val="00B86CFF"/>
    <w:rsid w:val="00B87479"/>
    <w:rsid w:val="00B8789B"/>
    <w:rsid w:val="00B87FCB"/>
    <w:rsid w:val="00B90E93"/>
    <w:rsid w:val="00B921D3"/>
    <w:rsid w:val="00B92348"/>
    <w:rsid w:val="00B9315A"/>
    <w:rsid w:val="00B94381"/>
    <w:rsid w:val="00B94BD7"/>
    <w:rsid w:val="00B94CEA"/>
    <w:rsid w:val="00B94E7E"/>
    <w:rsid w:val="00B95024"/>
    <w:rsid w:val="00B96F14"/>
    <w:rsid w:val="00B96F16"/>
    <w:rsid w:val="00B96F2A"/>
    <w:rsid w:val="00B97F3D"/>
    <w:rsid w:val="00BA02D3"/>
    <w:rsid w:val="00BA0585"/>
    <w:rsid w:val="00BA0B98"/>
    <w:rsid w:val="00BA0C72"/>
    <w:rsid w:val="00BA125B"/>
    <w:rsid w:val="00BA1D53"/>
    <w:rsid w:val="00BA1E8F"/>
    <w:rsid w:val="00BA37BC"/>
    <w:rsid w:val="00BA3FEE"/>
    <w:rsid w:val="00BA41A1"/>
    <w:rsid w:val="00BA4276"/>
    <w:rsid w:val="00BA44EC"/>
    <w:rsid w:val="00BA44EE"/>
    <w:rsid w:val="00BA4A62"/>
    <w:rsid w:val="00BA5180"/>
    <w:rsid w:val="00BA5604"/>
    <w:rsid w:val="00BA57A1"/>
    <w:rsid w:val="00BA61B5"/>
    <w:rsid w:val="00BA6F40"/>
    <w:rsid w:val="00BA797D"/>
    <w:rsid w:val="00BB003E"/>
    <w:rsid w:val="00BB0648"/>
    <w:rsid w:val="00BB0D59"/>
    <w:rsid w:val="00BB0ECB"/>
    <w:rsid w:val="00BB1943"/>
    <w:rsid w:val="00BB20C8"/>
    <w:rsid w:val="00BB20D6"/>
    <w:rsid w:val="00BB22C8"/>
    <w:rsid w:val="00BB24B7"/>
    <w:rsid w:val="00BB2DDC"/>
    <w:rsid w:val="00BB2F32"/>
    <w:rsid w:val="00BB3683"/>
    <w:rsid w:val="00BB4B4B"/>
    <w:rsid w:val="00BB5661"/>
    <w:rsid w:val="00BB56B8"/>
    <w:rsid w:val="00BB5B73"/>
    <w:rsid w:val="00BB5DBC"/>
    <w:rsid w:val="00BB6326"/>
    <w:rsid w:val="00BB6860"/>
    <w:rsid w:val="00BC07C8"/>
    <w:rsid w:val="00BC0A91"/>
    <w:rsid w:val="00BC0B98"/>
    <w:rsid w:val="00BC1191"/>
    <w:rsid w:val="00BC17A9"/>
    <w:rsid w:val="00BC1AEA"/>
    <w:rsid w:val="00BC279B"/>
    <w:rsid w:val="00BC35E4"/>
    <w:rsid w:val="00BC3FA1"/>
    <w:rsid w:val="00BC4A83"/>
    <w:rsid w:val="00BC50D0"/>
    <w:rsid w:val="00BC5D55"/>
    <w:rsid w:val="00BC5D66"/>
    <w:rsid w:val="00BC63E8"/>
    <w:rsid w:val="00BC64B6"/>
    <w:rsid w:val="00BD01E2"/>
    <w:rsid w:val="00BD07A0"/>
    <w:rsid w:val="00BD0E66"/>
    <w:rsid w:val="00BD192F"/>
    <w:rsid w:val="00BD1EF9"/>
    <w:rsid w:val="00BD2409"/>
    <w:rsid w:val="00BD24DE"/>
    <w:rsid w:val="00BD2CC9"/>
    <w:rsid w:val="00BD43C7"/>
    <w:rsid w:val="00BD4CC1"/>
    <w:rsid w:val="00BD4F14"/>
    <w:rsid w:val="00BD5183"/>
    <w:rsid w:val="00BD528C"/>
    <w:rsid w:val="00BD53E2"/>
    <w:rsid w:val="00BD5445"/>
    <w:rsid w:val="00BD5536"/>
    <w:rsid w:val="00BD5BB7"/>
    <w:rsid w:val="00BD63DF"/>
    <w:rsid w:val="00BD6440"/>
    <w:rsid w:val="00BD6747"/>
    <w:rsid w:val="00BD6E55"/>
    <w:rsid w:val="00BD71CC"/>
    <w:rsid w:val="00BD728C"/>
    <w:rsid w:val="00BD78B3"/>
    <w:rsid w:val="00BD7966"/>
    <w:rsid w:val="00BD7BE5"/>
    <w:rsid w:val="00BD7DE8"/>
    <w:rsid w:val="00BE04E6"/>
    <w:rsid w:val="00BE0C8E"/>
    <w:rsid w:val="00BE1399"/>
    <w:rsid w:val="00BE2418"/>
    <w:rsid w:val="00BE2DA7"/>
    <w:rsid w:val="00BE2F35"/>
    <w:rsid w:val="00BE3315"/>
    <w:rsid w:val="00BE3487"/>
    <w:rsid w:val="00BE403C"/>
    <w:rsid w:val="00BE41F0"/>
    <w:rsid w:val="00BE45D8"/>
    <w:rsid w:val="00BE4743"/>
    <w:rsid w:val="00BE559C"/>
    <w:rsid w:val="00BE59EC"/>
    <w:rsid w:val="00BE614B"/>
    <w:rsid w:val="00BE61A2"/>
    <w:rsid w:val="00BE61BB"/>
    <w:rsid w:val="00BE6CAA"/>
    <w:rsid w:val="00BE6D9F"/>
    <w:rsid w:val="00BE7AA7"/>
    <w:rsid w:val="00BE7B07"/>
    <w:rsid w:val="00BF007E"/>
    <w:rsid w:val="00BF0386"/>
    <w:rsid w:val="00BF0AE9"/>
    <w:rsid w:val="00BF11C0"/>
    <w:rsid w:val="00BF3AF1"/>
    <w:rsid w:val="00BF3D9B"/>
    <w:rsid w:val="00BF3FBA"/>
    <w:rsid w:val="00BF4DA8"/>
    <w:rsid w:val="00BF5056"/>
    <w:rsid w:val="00BF55BA"/>
    <w:rsid w:val="00BF5750"/>
    <w:rsid w:val="00BF581B"/>
    <w:rsid w:val="00BF5D0D"/>
    <w:rsid w:val="00BF63A0"/>
    <w:rsid w:val="00BF7987"/>
    <w:rsid w:val="00C00177"/>
    <w:rsid w:val="00C0041D"/>
    <w:rsid w:val="00C004C8"/>
    <w:rsid w:val="00C0094C"/>
    <w:rsid w:val="00C00C71"/>
    <w:rsid w:val="00C01089"/>
    <w:rsid w:val="00C026FD"/>
    <w:rsid w:val="00C02CA5"/>
    <w:rsid w:val="00C02FE2"/>
    <w:rsid w:val="00C03254"/>
    <w:rsid w:val="00C0393E"/>
    <w:rsid w:val="00C044EA"/>
    <w:rsid w:val="00C04856"/>
    <w:rsid w:val="00C052F1"/>
    <w:rsid w:val="00C055F8"/>
    <w:rsid w:val="00C06231"/>
    <w:rsid w:val="00C06BBC"/>
    <w:rsid w:val="00C071DF"/>
    <w:rsid w:val="00C11357"/>
    <w:rsid w:val="00C12BB0"/>
    <w:rsid w:val="00C133A8"/>
    <w:rsid w:val="00C135AC"/>
    <w:rsid w:val="00C13E56"/>
    <w:rsid w:val="00C14B32"/>
    <w:rsid w:val="00C15346"/>
    <w:rsid w:val="00C15E97"/>
    <w:rsid w:val="00C16507"/>
    <w:rsid w:val="00C169F0"/>
    <w:rsid w:val="00C16A16"/>
    <w:rsid w:val="00C16E8E"/>
    <w:rsid w:val="00C16F24"/>
    <w:rsid w:val="00C17669"/>
    <w:rsid w:val="00C176DC"/>
    <w:rsid w:val="00C17857"/>
    <w:rsid w:val="00C17DE1"/>
    <w:rsid w:val="00C17DF2"/>
    <w:rsid w:val="00C17E2A"/>
    <w:rsid w:val="00C1B5B6"/>
    <w:rsid w:val="00C207B8"/>
    <w:rsid w:val="00C20E22"/>
    <w:rsid w:val="00C23902"/>
    <w:rsid w:val="00C24206"/>
    <w:rsid w:val="00C24849"/>
    <w:rsid w:val="00C251D2"/>
    <w:rsid w:val="00C25551"/>
    <w:rsid w:val="00C25B44"/>
    <w:rsid w:val="00C26CDA"/>
    <w:rsid w:val="00C277FB"/>
    <w:rsid w:val="00C277FD"/>
    <w:rsid w:val="00C27805"/>
    <w:rsid w:val="00C27867"/>
    <w:rsid w:val="00C30744"/>
    <w:rsid w:val="00C3122C"/>
    <w:rsid w:val="00C31AA0"/>
    <w:rsid w:val="00C33784"/>
    <w:rsid w:val="00C34D4B"/>
    <w:rsid w:val="00C35554"/>
    <w:rsid w:val="00C35893"/>
    <w:rsid w:val="00C35E08"/>
    <w:rsid w:val="00C35E93"/>
    <w:rsid w:val="00C36A5F"/>
    <w:rsid w:val="00C36A9E"/>
    <w:rsid w:val="00C37CB6"/>
    <w:rsid w:val="00C40135"/>
    <w:rsid w:val="00C4044E"/>
    <w:rsid w:val="00C41212"/>
    <w:rsid w:val="00C412CF"/>
    <w:rsid w:val="00C41309"/>
    <w:rsid w:val="00C4134D"/>
    <w:rsid w:val="00C41543"/>
    <w:rsid w:val="00C418E1"/>
    <w:rsid w:val="00C41A7E"/>
    <w:rsid w:val="00C42FD3"/>
    <w:rsid w:val="00C43BED"/>
    <w:rsid w:val="00C4435C"/>
    <w:rsid w:val="00C4516A"/>
    <w:rsid w:val="00C45BD6"/>
    <w:rsid w:val="00C46D54"/>
    <w:rsid w:val="00C4721E"/>
    <w:rsid w:val="00C500E1"/>
    <w:rsid w:val="00C50DF3"/>
    <w:rsid w:val="00C50F1C"/>
    <w:rsid w:val="00C50F29"/>
    <w:rsid w:val="00C51151"/>
    <w:rsid w:val="00C51303"/>
    <w:rsid w:val="00C5222E"/>
    <w:rsid w:val="00C526CD"/>
    <w:rsid w:val="00C52F6E"/>
    <w:rsid w:val="00C53F2A"/>
    <w:rsid w:val="00C5554B"/>
    <w:rsid w:val="00C55847"/>
    <w:rsid w:val="00C572E6"/>
    <w:rsid w:val="00C57729"/>
    <w:rsid w:val="00C600C6"/>
    <w:rsid w:val="00C60CAA"/>
    <w:rsid w:val="00C624F4"/>
    <w:rsid w:val="00C63D54"/>
    <w:rsid w:val="00C64DE2"/>
    <w:rsid w:val="00C6523B"/>
    <w:rsid w:val="00C653C8"/>
    <w:rsid w:val="00C657A5"/>
    <w:rsid w:val="00C65B84"/>
    <w:rsid w:val="00C65B85"/>
    <w:rsid w:val="00C65BBC"/>
    <w:rsid w:val="00C66A6F"/>
    <w:rsid w:val="00C673CA"/>
    <w:rsid w:val="00C67F89"/>
    <w:rsid w:val="00C70540"/>
    <w:rsid w:val="00C70692"/>
    <w:rsid w:val="00C709AE"/>
    <w:rsid w:val="00C70FD7"/>
    <w:rsid w:val="00C712B3"/>
    <w:rsid w:val="00C71D76"/>
    <w:rsid w:val="00C71E14"/>
    <w:rsid w:val="00C724A4"/>
    <w:rsid w:val="00C72687"/>
    <w:rsid w:val="00C7394C"/>
    <w:rsid w:val="00C74654"/>
    <w:rsid w:val="00C74810"/>
    <w:rsid w:val="00C7492D"/>
    <w:rsid w:val="00C7557C"/>
    <w:rsid w:val="00C7569C"/>
    <w:rsid w:val="00C75BB7"/>
    <w:rsid w:val="00C75EC1"/>
    <w:rsid w:val="00C764A1"/>
    <w:rsid w:val="00C76AD5"/>
    <w:rsid w:val="00C776AE"/>
    <w:rsid w:val="00C776B0"/>
    <w:rsid w:val="00C77CC2"/>
    <w:rsid w:val="00C80C02"/>
    <w:rsid w:val="00C80D71"/>
    <w:rsid w:val="00C80E43"/>
    <w:rsid w:val="00C81787"/>
    <w:rsid w:val="00C81ED6"/>
    <w:rsid w:val="00C821F6"/>
    <w:rsid w:val="00C82BFC"/>
    <w:rsid w:val="00C83F02"/>
    <w:rsid w:val="00C84195"/>
    <w:rsid w:val="00C84352"/>
    <w:rsid w:val="00C85087"/>
    <w:rsid w:val="00C855AF"/>
    <w:rsid w:val="00C85943"/>
    <w:rsid w:val="00C85F27"/>
    <w:rsid w:val="00C868AA"/>
    <w:rsid w:val="00C878EC"/>
    <w:rsid w:val="00C8795D"/>
    <w:rsid w:val="00C90309"/>
    <w:rsid w:val="00C90A93"/>
    <w:rsid w:val="00C910A6"/>
    <w:rsid w:val="00C92031"/>
    <w:rsid w:val="00C92BDC"/>
    <w:rsid w:val="00C92DA5"/>
    <w:rsid w:val="00C93535"/>
    <w:rsid w:val="00C9370B"/>
    <w:rsid w:val="00C939E3"/>
    <w:rsid w:val="00C93A46"/>
    <w:rsid w:val="00C95E95"/>
    <w:rsid w:val="00C961DC"/>
    <w:rsid w:val="00C9658C"/>
    <w:rsid w:val="00C97A10"/>
    <w:rsid w:val="00CA069B"/>
    <w:rsid w:val="00CA0F8F"/>
    <w:rsid w:val="00CA135B"/>
    <w:rsid w:val="00CA2D64"/>
    <w:rsid w:val="00CA2F3C"/>
    <w:rsid w:val="00CA30C2"/>
    <w:rsid w:val="00CA3368"/>
    <w:rsid w:val="00CA44A6"/>
    <w:rsid w:val="00CA4857"/>
    <w:rsid w:val="00CA4862"/>
    <w:rsid w:val="00CA5F3F"/>
    <w:rsid w:val="00CA7300"/>
    <w:rsid w:val="00CA7561"/>
    <w:rsid w:val="00CA7A85"/>
    <w:rsid w:val="00CB0440"/>
    <w:rsid w:val="00CB0932"/>
    <w:rsid w:val="00CB0B19"/>
    <w:rsid w:val="00CB0DE7"/>
    <w:rsid w:val="00CB13EA"/>
    <w:rsid w:val="00CB1476"/>
    <w:rsid w:val="00CB15B9"/>
    <w:rsid w:val="00CB224D"/>
    <w:rsid w:val="00CB2920"/>
    <w:rsid w:val="00CB2962"/>
    <w:rsid w:val="00CB2EEE"/>
    <w:rsid w:val="00CB34D6"/>
    <w:rsid w:val="00CB4E4A"/>
    <w:rsid w:val="00CB4FE5"/>
    <w:rsid w:val="00CB5C77"/>
    <w:rsid w:val="00CB7303"/>
    <w:rsid w:val="00CB7ED6"/>
    <w:rsid w:val="00CC04D8"/>
    <w:rsid w:val="00CC0BA7"/>
    <w:rsid w:val="00CC0CAF"/>
    <w:rsid w:val="00CC322A"/>
    <w:rsid w:val="00CC33BC"/>
    <w:rsid w:val="00CC3711"/>
    <w:rsid w:val="00CC420A"/>
    <w:rsid w:val="00CC47E9"/>
    <w:rsid w:val="00CC5143"/>
    <w:rsid w:val="00CC5608"/>
    <w:rsid w:val="00CC6779"/>
    <w:rsid w:val="00CC6839"/>
    <w:rsid w:val="00CC6BC8"/>
    <w:rsid w:val="00CD016C"/>
    <w:rsid w:val="00CD0B36"/>
    <w:rsid w:val="00CD19A1"/>
    <w:rsid w:val="00CD1B3E"/>
    <w:rsid w:val="00CD2DF4"/>
    <w:rsid w:val="00CD2E91"/>
    <w:rsid w:val="00CD3387"/>
    <w:rsid w:val="00CD3883"/>
    <w:rsid w:val="00CD4078"/>
    <w:rsid w:val="00CD43D8"/>
    <w:rsid w:val="00CD445E"/>
    <w:rsid w:val="00CD49BA"/>
    <w:rsid w:val="00CD4C85"/>
    <w:rsid w:val="00CD5148"/>
    <w:rsid w:val="00CD5AF7"/>
    <w:rsid w:val="00CD6E30"/>
    <w:rsid w:val="00CD79B8"/>
    <w:rsid w:val="00CD7EC1"/>
    <w:rsid w:val="00CE0167"/>
    <w:rsid w:val="00CE01D2"/>
    <w:rsid w:val="00CE08F3"/>
    <w:rsid w:val="00CE15D6"/>
    <w:rsid w:val="00CE1600"/>
    <w:rsid w:val="00CE1884"/>
    <w:rsid w:val="00CE2066"/>
    <w:rsid w:val="00CE25F5"/>
    <w:rsid w:val="00CE2D5B"/>
    <w:rsid w:val="00CE448A"/>
    <w:rsid w:val="00CE4859"/>
    <w:rsid w:val="00CE49E3"/>
    <w:rsid w:val="00CE6426"/>
    <w:rsid w:val="00CE64BA"/>
    <w:rsid w:val="00CE650D"/>
    <w:rsid w:val="00CE69C3"/>
    <w:rsid w:val="00CE6BFF"/>
    <w:rsid w:val="00CE6CE1"/>
    <w:rsid w:val="00CE742E"/>
    <w:rsid w:val="00CE7788"/>
    <w:rsid w:val="00CE7EA5"/>
    <w:rsid w:val="00CF0732"/>
    <w:rsid w:val="00CF0D22"/>
    <w:rsid w:val="00CF2BCD"/>
    <w:rsid w:val="00CF371B"/>
    <w:rsid w:val="00CF4200"/>
    <w:rsid w:val="00CF45A5"/>
    <w:rsid w:val="00CF59E1"/>
    <w:rsid w:val="00CF6D0D"/>
    <w:rsid w:val="00D016B7"/>
    <w:rsid w:val="00D01E07"/>
    <w:rsid w:val="00D01E2A"/>
    <w:rsid w:val="00D0228D"/>
    <w:rsid w:val="00D02408"/>
    <w:rsid w:val="00D02604"/>
    <w:rsid w:val="00D02978"/>
    <w:rsid w:val="00D029C5"/>
    <w:rsid w:val="00D02AB4"/>
    <w:rsid w:val="00D03E8E"/>
    <w:rsid w:val="00D04095"/>
    <w:rsid w:val="00D045A6"/>
    <w:rsid w:val="00D05ED8"/>
    <w:rsid w:val="00D061FC"/>
    <w:rsid w:val="00D0620E"/>
    <w:rsid w:val="00D06C64"/>
    <w:rsid w:val="00D06CD0"/>
    <w:rsid w:val="00D06D9C"/>
    <w:rsid w:val="00D06DC2"/>
    <w:rsid w:val="00D06F7F"/>
    <w:rsid w:val="00D07355"/>
    <w:rsid w:val="00D079F5"/>
    <w:rsid w:val="00D10337"/>
    <w:rsid w:val="00D108B1"/>
    <w:rsid w:val="00D10E3F"/>
    <w:rsid w:val="00D11825"/>
    <w:rsid w:val="00D11CA2"/>
    <w:rsid w:val="00D11ECD"/>
    <w:rsid w:val="00D1224D"/>
    <w:rsid w:val="00D12ABA"/>
    <w:rsid w:val="00D14846"/>
    <w:rsid w:val="00D14AC0"/>
    <w:rsid w:val="00D161A2"/>
    <w:rsid w:val="00D17688"/>
    <w:rsid w:val="00D21993"/>
    <w:rsid w:val="00D22829"/>
    <w:rsid w:val="00D22E50"/>
    <w:rsid w:val="00D2335C"/>
    <w:rsid w:val="00D24EA9"/>
    <w:rsid w:val="00D253FE"/>
    <w:rsid w:val="00D26E13"/>
    <w:rsid w:val="00D2726E"/>
    <w:rsid w:val="00D27D3B"/>
    <w:rsid w:val="00D30577"/>
    <w:rsid w:val="00D30637"/>
    <w:rsid w:val="00D30B05"/>
    <w:rsid w:val="00D30ED5"/>
    <w:rsid w:val="00D312BE"/>
    <w:rsid w:val="00D314B9"/>
    <w:rsid w:val="00D34916"/>
    <w:rsid w:val="00D34E69"/>
    <w:rsid w:val="00D3547F"/>
    <w:rsid w:val="00D35771"/>
    <w:rsid w:val="00D35A8A"/>
    <w:rsid w:val="00D35CF2"/>
    <w:rsid w:val="00D377CA"/>
    <w:rsid w:val="00D37C35"/>
    <w:rsid w:val="00D40287"/>
    <w:rsid w:val="00D40965"/>
    <w:rsid w:val="00D4137D"/>
    <w:rsid w:val="00D41F2B"/>
    <w:rsid w:val="00D421C2"/>
    <w:rsid w:val="00D42513"/>
    <w:rsid w:val="00D42539"/>
    <w:rsid w:val="00D4270F"/>
    <w:rsid w:val="00D427C4"/>
    <w:rsid w:val="00D42E98"/>
    <w:rsid w:val="00D43AD9"/>
    <w:rsid w:val="00D445A8"/>
    <w:rsid w:val="00D44AA4"/>
    <w:rsid w:val="00D44BCB"/>
    <w:rsid w:val="00D44CFF"/>
    <w:rsid w:val="00D4517B"/>
    <w:rsid w:val="00D45304"/>
    <w:rsid w:val="00D4537A"/>
    <w:rsid w:val="00D4562D"/>
    <w:rsid w:val="00D4599B"/>
    <w:rsid w:val="00D459EE"/>
    <w:rsid w:val="00D4754F"/>
    <w:rsid w:val="00D47AAE"/>
    <w:rsid w:val="00D500E8"/>
    <w:rsid w:val="00D501A7"/>
    <w:rsid w:val="00D515D5"/>
    <w:rsid w:val="00D5243B"/>
    <w:rsid w:val="00D52A0D"/>
    <w:rsid w:val="00D52BF7"/>
    <w:rsid w:val="00D52C32"/>
    <w:rsid w:val="00D52EB2"/>
    <w:rsid w:val="00D53939"/>
    <w:rsid w:val="00D53AEB"/>
    <w:rsid w:val="00D54AAA"/>
    <w:rsid w:val="00D5517E"/>
    <w:rsid w:val="00D55FA5"/>
    <w:rsid w:val="00D56120"/>
    <w:rsid w:val="00D5621D"/>
    <w:rsid w:val="00D566BE"/>
    <w:rsid w:val="00D56C1C"/>
    <w:rsid w:val="00D57332"/>
    <w:rsid w:val="00D579D7"/>
    <w:rsid w:val="00D60353"/>
    <w:rsid w:val="00D604C5"/>
    <w:rsid w:val="00D60B4C"/>
    <w:rsid w:val="00D60E8A"/>
    <w:rsid w:val="00D61458"/>
    <w:rsid w:val="00D61D90"/>
    <w:rsid w:val="00D62CAD"/>
    <w:rsid w:val="00D62E65"/>
    <w:rsid w:val="00D631BB"/>
    <w:rsid w:val="00D632AC"/>
    <w:rsid w:val="00D643F5"/>
    <w:rsid w:val="00D644A8"/>
    <w:rsid w:val="00D64A24"/>
    <w:rsid w:val="00D65A98"/>
    <w:rsid w:val="00D65B2D"/>
    <w:rsid w:val="00D65F83"/>
    <w:rsid w:val="00D70A29"/>
    <w:rsid w:val="00D717B0"/>
    <w:rsid w:val="00D71CB2"/>
    <w:rsid w:val="00D71FB8"/>
    <w:rsid w:val="00D7275E"/>
    <w:rsid w:val="00D731A5"/>
    <w:rsid w:val="00D73460"/>
    <w:rsid w:val="00D737FA"/>
    <w:rsid w:val="00D7473F"/>
    <w:rsid w:val="00D74B43"/>
    <w:rsid w:val="00D74F23"/>
    <w:rsid w:val="00D751A4"/>
    <w:rsid w:val="00D7658B"/>
    <w:rsid w:val="00D76913"/>
    <w:rsid w:val="00D769BB"/>
    <w:rsid w:val="00D76A43"/>
    <w:rsid w:val="00D76DE3"/>
    <w:rsid w:val="00D77B13"/>
    <w:rsid w:val="00D77E38"/>
    <w:rsid w:val="00D80588"/>
    <w:rsid w:val="00D80A68"/>
    <w:rsid w:val="00D80A72"/>
    <w:rsid w:val="00D80CDF"/>
    <w:rsid w:val="00D81BF9"/>
    <w:rsid w:val="00D824B0"/>
    <w:rsid w:val="00D83561"/>
    <w:rsid w:val="00D845E1"/>
    <w:rsid w:val="00D84D40"/>
    <w:rsid w:val="00D852A8"/>
    <w:rsid w:val="00D85B99"/>
    <w:rsid w:val="00D866F1"/>
    <w:rsid w:val="00D86A73"/>
    <w:rsid w:val="00D8758A"/>
    <w:rsid w:val="00D87AF0"/>
    <w:rsid w:val="00D9024A"/>
    <w:rsid w:val="00D90BFB"/>
    <w:rsid w:val="00D912C0"/>
    <w:rsid w:val="00D91406"/>
    <w:rsid w:val="00D91BDE"/>
    <w:rsid w:val="00D92ECE"/>
    <w:rsid w:val="00D93083"/>
    <w:rsid w:val="00D9381E"/>
    <w:rsid w:val="00D942C5"/>
    <w:rsid w:val="00D95190"/>
    <w:rsid w:val="00D959E2"/>
    <w:rsid w:val="00D96181"/>
    <w:rsid w:val="00D96A95"/>
    <w:rsid w:val="00DA195A"/>
    <w:rsid w:val="00DA26FC"/>
    <w:rsid w:val="00DA3614"/>
    <w:rsid w:val="00DA3912"/>
    <w:rsid w:val="00DA3D5E"/>
    <w:rsid w:val="00DA4072"/>
    <w:rsid w:val="00DA44EA"/>
    <w:rsid w:val="00DA4D6F"/>
    <w:rsid w:val="00DA5588"/>
    <w:rsid w:val="00DA57A5"/>
    <w:rsid w:val="00DA7769"/>
    <w:rsid w:val="00DA779A"/>
    <w:rsid w:val="00DB03A6"/>
    <w:rsid w:val="00DB050F"/>
    <w:rsid w:val="00DB09E2"/>
    <w:rsid w:val="00DB0F80"/>
    <w:rsid w:val="00DB166E"/>
    <w:rsid w:val="00DB1770"/>
    <w:rsid w:val="00DB1A1E"/>
    <w:rsid w:val="00DB22DE"/>
    <w:rsid w:val="00DB2643"/>
    <w:rsid w:val="00DB2897"/>
    <w:rsid w:val="00DB2BC9"/>
    <w:rsid w:val="00DB365D"/>
    <w:rsid w:val="00DB41A2"/>
    <w:rsid w:val="00DB5292"/>
    <w:rsid w:val="00DB5A24"/>
    <w:rsid w:val="00DB61E3"/>
    <w:rsid w:val="00DB669D"/>
    <w:rsid w:val="00DB68B3"/>
    <w:rsid w:val="00DB68ED"/>
    <w:rsid w:val="00DB6A21"/>
    <w:rsid w:val="00DB75BF"/>
    <w:rsid w:val="00DB78E1"/>
    <w:rsid w:val="00DB7FC7"/>
    <w:rsid w:val="00DC0C6F"/>
    <w:rsid w:val="00DC149C"/>
    <w:rsid w:val="00DC160B"/>
    <w:rsid w:val="00DC2D4E"/>
    <w:rsid w:val="00DC36BF"/>
    <w:rsid w:val="00DC37BE"/>
    <w:rsid w:val="00DC451A"/>
    <w:rsid w:val="00DC4741"/>
    <w:rsid w:val="00DC4DAD"/>
    <w:rsid w:val="00DC4E0F"/>
    <w:rsid w:val="00DC5E38"/>
    <w:rsid w:val="00DC673F"/>
    <w:rsid w:val="00DC68FE"/>
    <w:rsid w:val="00DC7122"/>
    <w:rsid w:val="00DC785D"/>
    <w:rsid w:val="00DC797A"/>
    <w:rsid w:val="00DC7D87"/>
    <w:rsid w:val="00DD089E"/>
    <w:rsid w:val="00DD0A5E"/>
    <w:rsid w:val="00DD18EC"/>
    <w:rsid w:val="00DD1EA7"/>
    <w:rsid w:val="00DD207B"/>
    <w:rsid w:val="00DD2B46"/>
    <w:rsid w:val="00DD305E"/>
    <w:rsid w:val="00DD3D90"/>
    <w:rsid w:val="00DD3E99"/>
    <w:rsid w:val="00DD5C6F"/>
    <w:rsid w:val="00DD5FEB"/>
    <w:rsid w:val="00DD75D0"/>
    <w:rsid w:val="00DE09A7"/>
    <w:rsid w:val="00DE0DFC"/>
    <w:rsid w:val="00DE1254"/>
    <w:rsid w:val="00DE12C9"/>
    <w:rsid w:val="00DE1958"/>
    <w:rsid w:val="00DE235C"/>
    <w:rsid w:val="00DE2482"/>
    <w:rsid w:val="00DE28C4"/>
    <w:rsid w:val="00DE369D"/>
    <w:rsid w:val="00DE47BA"/>
    <w:rsid w:val="00DE4A4F"/>
    <w:rsid w:val="00DE4BF2"/>
    <w:rsid w:val="00DE4F0F"/>
    <w:rsid w:val="00DE59BA"/>
    <w:rsid w:val="00DE5E92"/>
    <w:rsid w:val="00DE6B74"/>
    <w:rsid w:val="00DE7611"/>
    <w:rsid w:val="00DE7B0B"/>
    <w:rsid w:val="00DF0AFB"/>
    <w:rsid w:val="00DF132D"/>
    <w:rsid w:val="00DF1C78"/>
    <w:rsid w:val="00DF231A"/>
    <w:rsid w:val="00DF2CF9"/>
    <w:rsid w:val="00DF3227"/>
    <w:rsid w:val="00DF3582"/>
    <w:rsid w:val="00DF394F"/>
    <w:rsid w:val="00DF3BA4"/>
    <w:rsid w:val="00DF49F7"/>
    <w:rsid w:val="00DF4BDD"/>
    <w:rsid w:val="00DF57C9"/>
    <w:rsid w:val="00DF587B"/>
    <w:rsid w:val="00DF696A"/>
    <w:rsid w:val="00DF7487"/>
    <w:rsid w:val="00DF748B"/>
    <w:rsid w:val="00DF76C6"/>
    <w:rsid w:val="00DF7C88"/>
    <w:rsid w:val="00DF7CA9"/>
    <w:rsid w:val="00E00A4B"/>
    <w:rsid w:val="00E00DEA"/>
    <w:rsid w:val="00E011F1"/>
    <w:rsid w:val="00E02056"/>
    <w:rsid w:val="00E021F9"/>
    <w:rsid w:val="00E02E22"/>
    <w:rsid w:val="00E0306B"/>
    <w:rsid w:val="00E0386A"/>
    <w:rsid w:val="00E04CE4"/>
    <w:rsid w:val="00E04D3F"/>
    <w:rsid w:val="00E05B10"/>
    <w:rsid w:val="00E0662C"/>
    <w:rsid w:val="00E070E1"/>
    <w:rsid w:val="00E07294"/>
    <w:rsid w:val="00E07837"/>
    <w:rsid w:val="00E07CE3"/>
    <w:rsid w:val="00E10386"/>
    <w:rsid w:val="00E10E72"/>
    <w:rsid w:val="00E11E10"/>
    <w:rsid w:val="00E1250F"/>
    <w:rsid w:val="00E13209"/>
    <w:rsid w:val="00E139A7"/>
    <w:rsid w:val="00E14394"/>
    <w:rsid w:val="00E145DE"/>
    <w:rsid w:val="00E14A10"/>
    <w:rsid w:val="00E14C9E"/>
    <w:rsid w:val="00E205B7"/>
    <w:rsid w:val="00E2075C"/>
    <w:rsid w:val="00E212F4"/>
    <w:rsid w:val="00E214FE"/>
    <w:rsid w:val="00E21A06"/>
    <w:rsid w:val="00E21D8F"/>
    <w:rsid w:val="00E2289C"/>
    <w:rsid w:val="00E22AAB"/>
    <w:rsid w:val="00E24180"/>
    <w:rsid w:val="00E248E0"/>
    <w:rsid w:val="00E248E3"/>
    <w:rsid w:val="00E24BAC"/>
    <w:rsid w:val="00E24E55"/>
    <w:rsid w:val="00E25F0D"/>
    <w:rsid w:val="00E26278"/>
    <w:rsid w:val="00E26E53"/>
    <w:rsid w:val="00E26EE7"/>
    <w:rsid w:val="00E271FD"/>
    <w:rsid w:val="00E27F0B"/>
    <w:rsid w:val="00E31496"/>
    <w:rsid w:val="00E31619"/>
    <w:rsid w:val="00E324BE"/>
    <w:rsid w:val="00E330FD"/>
    <w:rsid w:val="00E33892"/>
    <w:rsid w:val="00E33CB7"/>
    <w:rsid w:val="00E349D7"/>
    <w:rsid w:val="00E35135"/>
    <w:rsid w:val="00E36284"/>
    <w:rsid w:val="00E36F17"/>
    <w:rsid w:val="00E402CF"/>
    <w:rsid w:val="00E40DB4"/>
    <w:rsid w:val="00E41224"/>
    <w:rsid w:val="00E42564"/>
    <w:rsid w:val="00E431DA"/>
    <w:rsid w:val="00E44D69"/>
    <w:rsid w:val="00E450D5"/>
    <w:rsid w:val="00E45213"/>
    <w:rsid w:val="00E4586F"/>
    <w:rsid w:val="00E45E75"/>
    <w:rsid w:val="00E463D0"/>
    <w:rsid w:val="00E46AFD"/>
    <w:rsid w:val="00E47CA5"/>
    <w:rsid w:val="00E50299"/>
    <w:rsid w:val="00E50EBF"/>
    <w:rsid w:val="00E51060"/>
    <w:rsid w:val="00E512F3"/>
    <w:rsid w:val="00E51382"/>
    <w:rsid w:val="00E51D0C"/>
    <w:rsid w:val="00E52F3F"/>
    <w:rsid w:val="00E53517"/>
    <w:rsid w:val="00E54595"/>
    <w:rsid w:val="00E55179"/>
    <w:rsid w:val="00E555C3"/>
    <w:rsid w:val="00E55BF2"/>
    <w:rsid w:val="00E5794B"/>
    <w:rsid w:val="00E57DAD"/>
    <w:rsid w:val="00E57EBA"/>
    <w:rsid w:val="00E60AF0"/>
    <w:rsid w:val="00E60AF4"/>
    <w:rsid w:val="00E623AB"/>
    <w:rsid w:val="00E62930"/>
    <w:rsid w:val="00E634D2"/>
    <w:rsid w:val="00E638D3"/>
    <w:rsid w:val="00E64966"/>
    <w:rsid w:val="00E65FB3"/>
    <w:rsid w:val="00E66371"/>
    <w:rsid w:val="00E6643D"/>
    <w:rsid w:val="00E66979"/>
    <w:rsid w:val="00E67A65"/>
    <w:rsid w:val="00E7161F"/>
    <w:rsid w:val="00E71948"/>
    <w:rsid w:val="00E71E54"/>
    <w:rsid w:val="00E72083"/>
    <w:rsid w:val="00E731F5"/>
    <w:rsid w:val="00E732D2"/>
    <w:rsid w:val="00E73452"/>
    <w:rsid w:val="00E74102"/>
    <w:rsid w:val="00E749B4"/>
    <w:rsid w:val="00E7725C"/>
    <w:rsid w:val="00E7744F"/>
    <w:rsid w:val="00E801E6"/>
    <w:rsid w:val="00E807B2"/>
    <w:rsid w:val="00E8155D"/>
    <w:rsid w:val="00E81BEE"/>
    <w:rsid w:val="00E8263E"/>
    <w:rsid w:val="00E82779"/>
    <w:rsid w:val="00E82F93"/>
    <w:rsid w:val="00E843C8"/>
    <w:rsid w:val="00E8464F"/>
    <w:rsid w:val="00E849D2"/>
    <w:rsid w:val="00E851D9"/>
    <w:rsid w:val="00E853B4"/>
    <w:rsid w:val="00E85FCD"/>
    <w:rsid w:val="00E86032"/>
    <w:rsid w:val="00E8676E"/>
    <w:rsid w:val="00E86A35"/>
    <w:rsid w:val="00E875AA"/>
    <w:rsid w:val="00E87646"/>
    <w:rsid w:val="00E87F0D"/>
    <w:rsid w:val="00E90676"/>
    <w:rsid w:val="00E90F4B"/>
    <w:rsid w:val="00E91081"/>
    <w:rsid w:val="00E916B7"/>
    <w:rsid w:val="00E91718"/>
    <w:rsid w:val="00E934B3"/>
    <w:rsid w:val="00E94200"/>
    <w:rsid w:val="00E942FB"/>
    <w:rsid w:val="00E948B2"/>
    <w:rsid w:val="00E95142"/>
    <w:rsid w:val="00E95569"/>
    <w:rsid w:val="00E95B08"/>
    <w:rsid w:val="00E96227"/>
    <w:rsid w:val="00E96749"/>
    <w:rsid w:val="00E96981"/>
    <w:rsid w:val="00E96E1F"/>
    <w:rsid w:val="00E97941"/>
    <w:rsid w:val="00E97BF8"/>
    <w:rsid w:val="00EA0A1F"/>
    <w:rsid w:val="00EA0A6A"/>
    <w:rsid w:val="00EA0D6A"/>
    <w:rsid w:val="00EA2C00"/>
    <w:rsid w:val="00EA2C79"/>
    <w:rsid w:val="00EA351D"/>
    <w:rsid w:val="00EA3741"/>
    <w:rsid w:val="00EA3B12"/>
    <w:rsid w:val="00EA40C8"/>
    <w:rsid w:val="00EA41B8"/>
    <w:rsid w:val="00EA42E6"/>
    <w:rsid w:val="00EA4699"/>
    <w:rsid w:val="00EA4E06"/>
    <w:rsid w:val="00EA5306"/>
    <w:rsid w:val="00EA714F"/>
    <w:rsid w:val="00EA78D9"/>
    <w:rsid w:val="00EA7CC9"/>
    <w:rsid w:val="00EA7DD7"/>
    <w:rsid w:val="00EB0471"/>
    <w:rsid w:val="00EB0C4D"/>
    <w:rsid w:val="00EB1054"/>
    <w:rsid w:val="00EB17B1"/>
    <w:rsid w:val="00EB2F94"/>
    <w:rsid w:val="00EB2FC7"/>
    <w:rsid w:val="00EB2FEC"/>
    <w:rsid w:val="00EB337B"/>
    <w:rsid w:val="00EB482F"/>
    <w:rsid w:val="00EB4BCC"/>
    <w:rsid w:val="00EB5C89"/>
    <w:rsid w:val="00EB5D81"/>
    <w:rsid w:val="00EB67FB"/>
    <w:rsid w:val="00EC0D61"/>
    <w:rsid w:val="00EC0F8A"/>
    <w:rsid w:val="00EC29D9"/>
    <w:rsid w:val="00EC2FCE"/>
    <w:rsid w:val="00EC36BF"/>
    <w:rsid w:val="00EC3C1C"/>
    <w:rsid w:val="00EC406F"/>
    <w:rsid w:val="00EC4A0B"/>
    <w:rsid w:val="00EC56E3"/>
    <w:rsid w:val="00EC5F05"/>
    <w:rsid w:val="00EC77B2"/>
    <w:rsid w:val="00ED0A85"/>
    <w:rsid w:val="00ED0D71"/>
    <w:rsid w:val="00ED1A1A"/>
    <w:rsid w:val="00ED2299"/>
    <w:rsid w:val="00ED24B2"/>
    <w:rsid w:val="00ED270E"/>
    <w:rsid w:val="00ED2F99"/>
    <w:rsid w:val="00ED318D"/>
    <w:rsid w:val="00ED4A32"/>
    <w:rsid w:val="00ED566F"/>
    <w:rsid w:val="00ED5E65"/>
    <w:rsid w:val="00ED5F72"/>
    <w:rsid w:val="00ED682E"/>
    <w:rsid w:val="00ED6BE5"/>
    <w:rsid w:val="00ED7D7A"/>
    <w:rsid w:val="00EE00BC"/>
    <w:rsid w:val="00EE06CC"/>
    <w:rsid w:val="00EE06DD"/>
    <w:rsid w:val="00EE0AA6"/>
    <w:rsid w:val="00EE1028"/>
    <w:rsid w:val="00EE2733"/>
    <w:rsid w:val="00EE2A2D"/>
    <w:rsid w:val="00EE2AA6"/>
    <w:rsid w:val="00EE2D18"/>
    <w:rsid w:val="00EE2EF4"/>
    <w:rsid w:val="00EE32F2"/>
    <w:rsid w:val="00EE3992"/>
    <w:rsid w:val="00EE4800"/>
    <w:rsid w:val="00EE4D8E"/>
    <w:rsid w:val="00EE55D7"/>
    <w:rsid w:val="00EE5F2F"/>
    <w:rsid w:val="00EE6175"/>
    <w:rsid w:val="00EE7C4D"/>
    <w:rsid w:val="00EF07B5"/>
    <w:rsid w:val="00EF0922"/>
    <w:rsid w:val="00EF2318"/>
    <w:rsid w:val="00EF268C"/>
    <w:rsid w:val="00EF29FD"/>
    <w:rsid w:val="00EF2B11"/>
    <w:rsid w:val="00EF3192"/>
    <w:rsid w:val="00EF379A"/>
    <w:rsid w:val="00EF3D6D"/>
    <w:rsid w:val="00EF41F6"/>
    <w:rsid w:val="00EF4A26"/>
    <w:rsid w:val="00EF4F12"/>
    <w:rsid w:val="00EF5013"/>
    <w:rsid w:val="00EF5021"/>
    <w:rsid w:val="00EF5BA7"/>
    <w:rsid w:val="00F00199"/>
    <w:rsid w:val="00F00E45"/>
    <w:rsid w:val="00F00FCD"/>
    <w:rsid w:val="00F010D1"/>
    <w:rsid w:val="00F01227"/>
    <w:rsid w:val="00F02AD6"/>
    <w:rsid w:val="00F03097"/>
    <w:rsid w:val="00F03435"/>
    <w:rsid w:val="00F03B65"/>
    <w:rsid w:val="00F04293"/>
    <w:rsid w:val="00F04C0D"/>
    <w:rsid w:val="00F04CFF"/>
    <w:rsid w:val="00F04E26"/>
    <w:rsid w:val="00F061BF"/>
    <w:rsid w:val="00F06C79"/>
    <w:rsid w:val="00F109E1"/>
    <w:rsid w:val="00F11CCC"/>
    <w:rsid w:val="00F121F0"/>
    <w:rsid w:val="00F14109"/>
    <w:rsid w:val="00F14584"/>
    <w:rsid w:val="00F15052"/>
    <w:rsid w:val="00F164D3"/>
    <w:rsid w:val="00F17E60"/>
    <w:rsid w:val="00F204FD"/>
    <w:rsid w:val="00F20546"/>
    <w:rsid w:val="00F20D84"/>
    <w:rsid w:val="00F20F8D"/>
    <w:rsid w:val="00F21D01"/>
    <w:rsid w:val="00F2257E"/>
    <w:rsid w:val="00F238DE"/>
    <w:rsid w:val="00F24F6F"/>
    <w:rsid w:val="00F25638"/>
    <w:rsid w:val="00F26135"/>
    <w:rsid w:val="00F26C60"/>
    <w:rsid w:val="00F2718E"/>
    <w:rsid w:val="00F27296"/>
    <w:rsid w:val="00F27CE0"/>
    <w:rsid w:val="00F30238"/>
    <w:rsid w:val="00F3178A"/>
    <w:rsid w:val="00F32389"/>
    <w:rsid w:val="00F32BF9"/>
    <w:rsid w:val="00F32C33"/>
    <w:rsid w:val="00F32E95"/>
    <w:rsid w:val="00F331E1"/>
    <w:rsid w:val="00F33EC3"/>
    <w:rsid w:val="00F34B06"/>
    <w:rsid w:val="00F3572E"/>
    <w:rsid w:val="00F35E0C"/>
    <w:rsid w:val="00F36514"/>
    <w:rsid w:val="00F37073"/>
    <w:rsid w:val="00F37860"/>
    <w:rsid w:val="00F37960"/>
    <w:rsid w:val="00F405A7"/>
    <w:rsid w:val="00F42C2B"/>
    <w:rsid w:val="00F430CA"/>
    <w:rsid w:val="00F44841"/>
    <w:rsid w:val="00F44DC6"/>
    <w:rsid w:val="00F45A7B"/>
    <w:rsid w:val="00F4651F"/>
    <w:rsid w:val="00F47944"/>
    <w:rsid w:val="00F47A8F"/>
    <w:rsid w:val="00F47EB2"/>
    <w:rsid w:val="00F47EFB"/>
    <w:rsid w:val="00F50651"/>
    <w:rsid w:val="00F5068F"/>
    <w:rsid w:val="00F510EF"/>
    <w:rsid w:val="00F51214"/>
    <w:rsid w:val="00F521A3"/>
    <w:rsid w:val="00F52CC6"/>
    <w:rsid w:val="00F53567"/>
    <w:rsid w:val="00F53695"/>
    <w:rsid w:val="00F537E2"/>
    <w:rsid w:val="00F53906"/>
    <w:rsid w:val="00F53EF5"/>
    <w:rsid w:val="00F54809"/>
    <w:rsid w:val="00F54F15"/>
    <w:rsid w:val="00F5595A"/>
    <w:rsid w:val="00F55A0B"/>
    <w:rsid w:val="00F55C6D"/>
    <w:rsid w:val="00F5677B"/>
    <w:rsid w:val="00F5696E"/>
    <w:rsid w:val="00F579DA"/>
    <w:rsid w:val="00F57B19"/>
    <w:rsid w:val="00F57D69"/>
    <w:rsid w:val="00F57DBD"/>
    <w:rsid w:val="00F60A08"/>
    <w:rsid w:val="00F60EF5"/>
    <w:rsid w:val="00F60FEB"/>
    <w:rsid w:val="00F61280"/>
    <w:rsid w:val="00F61C67"/>
    <w:rsid w:val="00F621B8"/>
    <w:rsid w:val="00F6229F"/>
    <w:rsid w:val="00F62473"/>
    <w:rsid w:val="00F62964"/>
    <w:rsid w:val="00F62E2D"/>
    <w:rsid w:val="00F63916"/>
    <w:rsid w:val="00F651D1"/>
    <w:rsid w:val="00F659AC"/>
    <w:rsid w:val="00F659DB"/>
    <w:rsid w:val="00F66B60"/>
    <w:rsid w:val="00F6786D"/>
    <w:rsid w:val="00F70582"/>
    <w:rsid w:val="00F70AD0"/>
    <w:rsid w:val="00F70E74"/>
    <w:rsid w:val="00F7151B"/>
    <w:rsid w:val="00F72151"/>
    <w:rsid w:val="00F72B9B"/>
    <w:rsid w:val="00F742A5"/>
    <w:rsid w:val="00F7437E"/>
    <w:rsid w:val="00F7449E"/>
    <w:rsid w:val="00F748CD"/>
    <w:rsid w:val="00F7509D"/>
    <w:rsid w:val="00F75A48"/>
    <w:rsid w:val="00F76356"/>
    <w:rsid w:val="00F76589"/>
    <w:rsid w:val="00F7678F"/>
    <w:rsid w:val="00F7726F"/>
    <w:rsid w:val="00F80559"/>
    <w:rsid w:val="00F80745"/>
    <w:rsid w:val="00F80C29"/>
    <w:rsid w:val="00F81C96"/>
    <w:rsid w:val="00F81CE2"/>
    <w:rsid w:val="00F81FB4"/>
    <w:rsid w:val="00F82061"/>
    <w:rsid w:val="00F822BB"/>
    <w:rsid w:val="00F82D25"/>
    <w:rsid w:val="00F8370A"/>
    <w:rsid w:val="00F839DE"/>
    <w:rsid w:val="00F83D78"/>
    <w:rsid w:val="00F8454C"/>
    <w:rsid w:val="00F84567"/>
    <w:rsid w:val="00F849E0"/>
    <w:rsid w:val="00F84B34"/>
    <w:rsid w:val="00F85086"/>
    <w:rsid w:val="00F8555B"/>
    <w:rsid w:val="00F8570A"/>
    <w:rsid w:val="00F87898"/>
    <w:rsid w:val="00F907A0"/>
    <w:rsid w:val="00F91CE1"/>
    <w:rsid w:val="00F92605"/>
    <w:rsid w:val="00F92A70"/>
    <w:rsid w:val="00F92EC6"/>
    <w:rsid w:val="00F9418F"/>
    <w:rsid w:val="00F94D64"/>
    <w:rsid w:val="00F953CC"/>
    <w:rsid w:val="00F96196"/>
    <w:rsid w:val="00F96CDF"/>
    <w:rsid w:val="00F97309"/>
    <w:rsid w:val="00F973A5"/>
    <w:rsid w:val="00F97C3D"/>
    <w:rsid w:val="00FA064D"/>
    <w:rsid w:val="00FA0AED"/>
    <w:rsid w:val="00FA14B0"/>
    <w:rsid w:val="00FA18D4"/>
    <w:rsid w:val="00FA2378"/>
    <w:rsid w:val="00FA2844"/>
    <w:rsid w:val="00FA2938"/>
    <w:rsid w:val="00FA2B65"/>
    <w:rsid w:val="00FA3155"/>
    <w:rsid w:val="00FA4459"/>
    <w:rsid w:val="00FA47BA"/>
    <w:rsid w:val="00FA480A"/>
    <w:rsid w:val="00FA53F0"/>
    <w:rsid w:val="00FA5B9D"/>
    <w:rsid w:val="00FA5D21"/>
    <w:rsid w:val="00FA6FE8"/>
    <w:rsid w:val="00FA7A30"/>
    <w:rsid w:val="00FA7BF5"/>
    <w:rsid w:val="00FA7E49"/>
    <w:rsid w:val="00FB00EC"/>
    <w:rsid w:val="00FB076D"/>
    <w:rsid w:val="00FB0798"/>
    <w:rsid w:val="00FB0A36"/>
    <w:rsid w:val="00FB0A7F"/>
    <w:rsid w:val="00FB0D61"/>
    <w:rsid w:val="00FB1549"/>
    <w:rsid w:val="00FB1E11"/>
    <w:rsid w:val="00FB1FD6"/>
    <w:rsid w:val="00FB287C"/>
    <w:rsid w:val="00FB2C4D"/>
    <w:rsid w:val="00FB2F02"/>
    <w:rsid w:val="00FB314A"/>
    <w:rsid w:val="00FB3848"/>
    <w:rsid w:val="00FB3E22"/>
    <w:rsid w:val="00FB5B60"/>
    <w:rsid w:val="00FB5FC3"/>
    <w:rsid w:val="00FB720E"/>
    <w:rsid w:val="00FC0742"/>
    <w:rsid w:val="00FC0959"/>
    <w:rsid w:val="00FC09B5"/>
    <w:rsid w:val="00FC1822"/>
    <w:rsid w:val="00FC1856"/>
    <w:rsid w:val="00FC321C"/>
    <w:rsid w:val="00FC3536"/>
    <w:rsid w:val="00FC35BB"/>
    <w:rsid w:val="00FC4044"/>
    <w:rsid w:val="00FC4A51"/>
    <w:rsid w:val="00FC5031"/>
    <w:rsid w:val="00FC5709"/>
    <w:rsid w:val="00FC57A1"/>
    <w:rsid w:val="00FC6334"/>
    <w:rsid w:val="00FC74F7"/>
    <w:rsid w:val="00FC7671"/>
    <w:rsid w:val="00FC7A6B"/>
    <w:rsid w:val="00FC7B90"/>
    <w:rsid w:val="00FD0919"/>
    <w:rsid w:val="00FD0979"/>
    <w:rsid w:val="00FD144A"/>
    <w:rsid w:val="00FD14CC"/>
    <w:rsid w:val="00FD199B"/>
    <w:rsid w:val="00FD1A1A"/>
    <w:rsid w:val="00FD1B89"/>
    <w:rsid w:val="00FD1E5B"/>
    <w:rsid w:val="00FD20FD"/>
    <w:rsid w:val="00FD22F2"/>
    <w:rsid w:val="00FD235E"/>
    <w:rsid w:val="00FD3E0C"/>
    <w:rsid w:val="00FD4568"/>
    <w:rsid w:val="00FD6B6E"/>
    <w:rsid w:val="00FD74E3"/>
    <w:rsid w:val="00FE05F9"/>
    <w:rsid w:val="00FE09F0"/>
    <w:rsid w:val="00FE0D4E"/>
    <w:rsid w:val="00FE1663"/>
    <w:rsid w:val="00FE2851"/>
    <w:rsid w:val="00FE2BD5"/>
    <w:rsid w:val="00FE2DD1"/>
    <w:rsid w:val="00FE3053"/>
    <w:rsid w:val="00FE394A"/>
    <w:rsid w:val="00FE4121"/>
    <w:rsid w:val="00FE4E43"/>
    <w:rsid w:val="00FE5356"/>
    <w:rsid w:val="00FE5DF2"/>
    <w:rsid w:val="00FE6110"/>
    <w:rsid w:val="00FE6FE0"/>
    <w:rsid w:val="00FE7116"/>
    <w:rsid w:val="00FE71BB"/>
    <w:rsid w:val="00FE7531"/>
    <w:rsid w:val="00FF0BA7"/>
    <w:rsid w:val="00FF1701"/>
    <w:rsid w:val="00FF1C84"/>
    <w:rsid w:val="00FF1D51"/>
    <w:rsid w:val="00FF24AD"/>
    <w:rsid w:val="00FF2E91"/>
    <w:rsid w:val="00FF3BF0"/>
    <w:rsid w:val="00FF3F72"/>
    <w:rsid w:val="00FF3F89"/>
    <w:rsid w:val="00FF523D"/>
    <w:rsid w:val="00FF5404"/>
    <w:rsid w:val="00FF640E"/>
    <w:rsid w:val="00FF6B73"/>
    <w:rsid w:val="00FF786D"/>
    <w:rsid w:val="00FF7A3B"/>
    <w:rsid w:val="01016DAD"/>
    <w:rsid w:val="01A1D4E0"/>
    <w:rsid w:val="01EA7586"/>
    <w:rsid w:val="01FB3F63"/>
    <w:rsid w:val="02034040"/>
    <w:rsid w:val="02215F96"/>
    <w:rsid w:val="02BE402A"/>
    <w:rsid w:val="02D80955"/>
    <w:rsid w:val="0347D170"/>
    <w:rsid w:val="03E0D66C"/>
    <w:rsid w:val="0428AB54"/>
    <w:rsid w:val="055450DC"/>
    <w:rsid w:val="07A5AF9D"/>
    <w:rsid w:val="07D6567E"/>
    <w:rsid w:val="08EE87B7"/>
    <w:rsid w:val="0A929A55"/>
    <w:rsid w:val="0B0785C3"/>
    <w:rsid w:val="0BE5832C"/>
    <w:rsid w:val="0BE6FB73"/>
    <w:rsid w:val="0C736D51"/>
    <w:rsid w:val="0CD74B8A"/>
    <w:rsid w:val="0D38C5F0"/>
    <w:rsid w:val="0D68D0C1"/>
    <w:rsid w:val="0DDB9CD8"/>
    <w:rsid w:val="0F8398FB"/>
    <w:rsid w:val="0FF586DC"/>
    <w:rsid w:val="0FF73773"/>
    <w:rsid w:val="1071135A"/>
    <w:rsid w:val="111B6BAA"/>
    <w:rsid w:val="123E84C0"/>
    <w:rsid w:val="129687AE"/>
    <w:rsid w:val="1297115D"/>
    <w:rsid w:val="1344D08E"/>
    <w:rsid w:val="138B4B0F"/>
    <w:rsid w:val="13DCE3B8"/>
    <w:rsid w:val="140DDCDD"/>
    <w:rsid w:val="149BB83C"/>
    <w:rsid w:val="14C412EC"/>
    <w:rsid w:val="15ABFE99"/>
    <w:rsid w:val="15D000CD"/>
    <w:rsid w:val="16DEF6BE"/>
    <w:rsid w:val="170D2AC9"/>
    <w:rsid w:val="172C0199"/>
    <w:rsid w:val="18811ED5"/>
    <w:rsid w:val="18BCECAE"/>
    <w:rsid w:val="18EAC3C4"/>
    <w:rsid w:val="1991A40D"/>
    <w:rsid w:val="1B8199B9"/>
    <w:rsid w:val="1B9D6A90"/>
    <w:rsid w:val="1BC00BDE"/>
    <w:rsid w:val="1C7B971C"/>
    <w:rsid w:val="1C8E36F7"/>
    <w:rsid w:val="1DCAA3E2"/>
    <w:rsid w:val="1DD71463"/>
    <w:rsid w:val="1E77A618"/>
    <w:rsid w:val="1EC61B91"/>
    <w:rsid w:val="1F781742"/>
    <w:rsid w:val="1F8B88B8"/>
    <w:rsid w:val="1F9E618E"/>
    <w:rsid w:val="1FA9A6F7"/>
    <w:rsid w:val="1FD67A6B"/>
    <w:rsid w:val="208A4006"/>
    <w:rsid w:val="20C47E1A"/>
    <w:rsid w:val="20EEA04B"/>
    <w:rsid w:val="21662BDD"/>
    <w:rsid w:val="226109FC"/>
    <w:rsid w:val="231BD157"/>
    <w:rsid w:val="24D38F03"/>
    <w:rsid w:val="24E047B7"/>
    <w:rsid w:val="2504BC1C"/>
    <w:rsid w:val="25317BF9"/>
    <w:rsid w:val="258906FB"/>
    <w:rsid w:val="25941E8C"/>
    <w:rsid w:val="25F93D4A"/>
    <w:rsid w:val="2633CA58"/>
    <w:rsid w:val="26EF80BC"/>
    <w:rsid w:val="2722F314"/>
    <w:rsid w:val="276D78FF"/>
    <w:rsid w:val="27819CD7"/>
    <w:rsid w:val="27E07D35"/>
    <w:rsid w:val="27FDDD3E"/>
    <w:rsid w:val="2819DB55"/>
    <w:rsid w:val="28DAEB3A"/>
    <w:rsid w:val="294C5E35"/>
    <w:rsid w:val="297DD637"/>
    <w:rsid w:val="2ADCEDFC"/>
    <w:rsid w:val="2B27F031"/>
    <w:rsid w:val="2B287307"/>
    <w:rsid w:val="2BA61B71"/>
    <w:rsid w:val="2BBEAAA5"/>
    <w:rsid w:val="2BDAC5F9"/>
    <w:rsid w:val="2BDF6822"/>
    <w:rsid w:val="2C1E55C7"/>
    <w:rsid w:val="2C49119D"/>
    <w:rsid w:val="2CBCDE54"/>
    <w:rsid w:val="2D3E8232"/>
    <w:rsid w:val="2E090E3D"/>
    <w:rsid w:val="2E406235"/>
    <w:rsid w:val="2EA90578"/>
    <w:rsid w:val="2F00B26B"/>
    <w:rsid w:val="2FEFAB29"/>
    <w:rsid w:val="30588C01"/>
    <w:rsid w:val="30D40CC4"/>
    <w:rsid w:val="317D1E80"/>
    <w:rsid w:val="3266E883"/>
    <w:rsid w:val="32E87E07"/>
    <w:rsid w:val="330042C1"/>
    <w:rsid w:val="3315866E"/>
    <w:rsid w:val="33349676"/>
    <w:rsid w:val="333E4CDB"/>
    <w:rsid w:val="33A4E680"/>
    <w:rsid w:val="340493C2"/>
    <w:rsid w:val="3428BE12"/>
    <w:rsid w:val="34A4DFDE"/>
    <w:rsid w:val="34B62A5F"/>
    <w:rsid w:val="34E17156"/>
    <w:rsid w:val="34F57F24"/>
    <w:rsid w:val="350495EF"/>
    <w:rsid w:val="3517A07F"/>
    <w:rsid w:val="3606DF0A"/>
    <w:rsid w:val="3708C11A"/>
    <w:rsid w:val="37697FC8"/>
    <w:rsid w:val="3792A49D"/>
    <w:rsid w:val="37C3A622"/>
    <w:rsid w:val="38932237"/>
    <w:rsid w:val="38B0E14D"/>
    <w:rsid w:val="38E60B78"/>
    <w:rsid w:val="393A16A6"/>
    <w:rsid w:val="39954EC7"/>
    <w:rsid w:val="39DEA370"/>
    <w:rsid w:val="3BA0E610"/>
    <w:rsid w:val="3BB459F1"/>
    <w:rsid w:val="3BC34B0C"/>
    <w:rsid w:val="3C4701D6"/>
    <w:rsid w:val="3C79058F"/>
    <w:rsid w:val="3CEA5729"/>
    <w:rsid w:val="3D9EA688"/>
    <w:rsid w:val="3D9EF056"/>
    <w:rsid w:val="3E9FB909"/>
    <w:rsid w:val="3F0569DF"/>
    <w:rsid w:val="3FC974FE"/>
    <w:rsid w:val="4017CEB7"/>
    <w:rsid w:val="401D5273"/>
    <w:rsid w:val="40645E9F"/>
    <w:rsid w:val="40908D83"/>
    <w:rsid w:val="40B21236"/>
    <w:rsid w:val="40B3562D"/>
    <w:rsid w:val="40E24B2E"/>
    <w:rsid w:val="41515567"/>
    <w:rsid w:val="4245E3FA"/>
    <w:rsid w:val="4265F5E6"/>
    <w:rsid w:val="42CDB74B"/>
    <w:rsid w:val="42D5882B"/>
    <w:rsid w:val="42E5715A"/>
    <w:rsid w:val="43634BA4"/>
    <w:rsid w:val="438C6F7D"/>
    <w:rsid w:val="43C6C026"/>
    <w:rsid w:val="43E172E2"/>
    <w:rsid w:val="445BA635"/>
    <w:rsid w:val="44693525"/>
    <w:rsid w:val="448638A0"/>
    <w:rsid w:val="44998F40"/>
    <w:rsid w:val="44BDBA10"/>
    <w:rsid w:val="44C6CF6B"/>
    <w:rsid w:val="46A244DE"/>
    <w:rsid w:val="47156456"/>
    <w:rsid w:val="4729721E"/>
    <w:rsid w:val="4797A1C3"/>
    <w:rsid w:val="48F15EE6"/>
    <w:rsid w:val="48F95393"/>
    <w:rsid w:val="4948BD78"/>
    <w:rsid w:val="496170A5"/>
    <w:rsid w:val="496A8892"/>
    <w:rsid w:val="4A37D05F"/>
    <w:rsid w:val="4ACC50D6"/>
    <w:rsid w:val="4AE6A2BE"/>
    <w:rsid w:val="4B513E5A"/>
    <w:rsid w:val="4B63730A"/>
    <w:rsid w:val="4B94B0F9"/>
    <w:rsid w:val="4BBE0959"/>
    <w:rsid w:val="4BEB56A3"/>
    <w:rsid w:val="4C95DB16"/>
    <w:rsid w:val="4D354E96"/>
    <w:rsid w:val="4D3D55CA"/>
    <w:rsid w:val="4E172821"/>
    <w:rsid w:val="4E465A32"/>
    <w:rsid w:val="4EE82CCA"/>
    <w:rsid w:val="4F72DBE5"/>
    <w:rsid w:val="4F85E4FB"/>
    <w:rsid w:val="50003FD9"/>
    <w:rsid w:val="5063745E"/>
    <w:rsid w:val="5077FFDF"/>
    <w:rsid w:val="50B5B519"/>
    <w:rsid w:val="5116E959"/>
    <w:rsid w:val="512C94A7"/>
    <w:rsid w:val="5143739B"/>
    <w:rsid w:val="519F2B18"/>
    <w:rsid w:val="51B8AFAB"/>
    <w:rsid w:val="51CC0DC6"/>
    <w:rsid w:val="51D28079"/>
    <w:rsid w:val="51E39132"/>
    <w:rsid w:val="529C1F8E"/>
    <w:rsid w:val="536D1344"/>
    <w:rsid w:val="53B7599A"/>
    <w:rsid w:val="53DD1F25"/>
    <w:rsid w:val="53E85674"/>
    <w:rsid w:val="559CDEEF"/>
    <w:rsid w:val="561E4339"/>
    <w:rsid w:val="56AF15AB"/>
    <w:rsid w:val="56B307BD"/>
    <w:rsid w:val="576E95C2"/>
    <w:rsid w:val="5784A63B"/>
    <w:rsid w:val="58A558B8"/>
    <w:rsid w:val="5977522B"/>
    <w:rsid w:val="5990003D"/>
    <w:rsid w:val="59CCE1F4"/>
    <w:rsid w:val="5B30415B"/>
    <w:rsid w:val="5B7A206B"/>
    <w:rsid w:val="5B978A55"/>
    <w:rsid w:val="5BAD77CD"/>
    <w:rsid w:val="5BC576CA"/>
    <w:rsid w:val="5BD4CFE8"/>
    <w:rsid w:val="5BD5A1EC"/>
    <w:rsid w:val="5C1A90AD"/>
    <w:rsid w:val="5C4545E2"/>
    <w:rsid w:val="5C952A1A"/>
    <w:rsid w:val="5D151B0B"/>
    <w:rsid w:val="5D1599EB"/>
    <w:rsid w:val="5D35C203"/>
    <w:rsid w:val="5DDF1AEB"/>
    <w:rsid w:val="5E36035C"/>
    <w:rsid w:val="5E856978"/>
    <w:rsid w:val="5E8EDD55"/>
    <w:rsid w:val="5ECB9CE4"/>
    <w:rsid w:val="5EDA8734"/>
    <w:rsid w:val="60490C2C"/>
    <w:rsid w:val="607F4FC6"/>
    <w:rsid w:val="607FCBE8"/>
    <w:rsid w:val="60B3210D"/>
    <w:rsid w:val="60EADB8D"/>
    <w:rsid w:val="60FB5978"/>
    <w:rsid w:val="616AF4C0"/>
    <w:rsid w:val="618A4E8C"/>
    <w:rsid w:val="61BCB32C"/>
    <w:rsid w:val="624A9060"/>
    <w:rsid w:val="624C6969"/>
    <w:rsid w:val="62BD2C5F"/>
    <w:rsid w:val="62DC1E99"/>
    <w:rsid w:val="63C1C58B"/>
    <w:rsid w:val="651B86B5"/>
    <w:rsid w:val="654CC1DC"/>
    <w:rsid w:val="65CC116B"/>
    <w:rsid w:val="65DE0CDB"/>
    <w:rsid w:val="662A48D1"/>
    <w:rsid w:val="66A3FF5F"/>
    <w:rsid w:val="66B3FFD5"/>
    <w:rsid w:val="66B94072"/>
    <w:rsid w:val="67FC7210"/>
    <w:rsid w:val="69927450"/>
    <w:rsid w:val="69B23F49"/>
    <w:rsid w:val="6A731AE2"/>
    <w:rsid w:val="6AA4A3AB"/>
    <w:rsid w:val="6B5309C5"/>
    <w:rsid w:val="6B68E304"/>
    <w:rsid w:val="6BE96636"/>
    <w:rsid w:val="6C5688E7"/>
    <w:rsid w:val="6C829642"/>
    <w:rsid w:val="6D038008"/>
    <w:rsid w:val="6DC3A214"/>
    <w:rsid w:val="6E442406"/>
    <w:rsid w:val="6EB9E4BD"/>
    <w:rsid w:val="6F7059D6"/>
    <w:rsid w:val="6F8DB634"/>
    <w:rsid w:val="6FC2F8FC"/>
    <w:rsid w:val="703C3F85"/>
    <w:rsid w:val="71770FF9"/>
    <w:rsid w:val="72069EFA"/>
    <w:rsid w:val="721EB857"/>
    <w:rsid w:val="723385B7"/>
    <w:rsid w:val="73454FA9"/>
    <w:rsid w:val="737569B1"/>
    <w:rsid w:val="73B8861D"/>
    <w:rsid w:val="75E3A72C"/>
    <w:rsid w:val="762C99BF"/>
    <w:rsid w:val="77E43EC6"/>
    <w:rsid w:val="780C9E13"/>
    <w:rsid w:val="781C6044"/>
    <w:rsid w:val="78823441"/>
    <w:rsid w:val="78A1F469"/>
    <w:rsid w:val="78D78632"/>
    <w:rsid w:val="78DFCBA8"/>
    <w:rsid w:val="792DC689"/>
    <w:rsid w:val="7959BA82"/>
    <w:rsid w:val="7A876068"/>
    <w:rsid w:val="7A98ACD9"/>
    <w:rsid w:val="7D3FF702"/>
    <w:rsid w:val="7D77B179"/>
    <w:rsid w:val="7E3CBC01"/>
    <w:rsid w:val="7E6F8982"/>
    <w:rsid w:val="7EC94996"/>
    <w:rsid w:val="7F2AB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609157"/>
  <w15:docId w15:val="{313F1737-6B03-4DBB-9C07-C213C4BE7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>
      <w:pPr>
        <w:spacing w:after="100" w:line="259" w:lineRule="auto"/>
        <w:ind w:left="357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72A"/>
    <w:rPr>
      <w:rFonts w:ascii="Aptos" w:eastAsia="Times New Roman" w:hAnsi="Aptos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BA4A62"/>
    <w:pPr>
      <w:keepNext/>
      <w:spacing w:before="200"/>
      <w:contextualSpacing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qFormat/>
    <w:rsid w:val="002A299B"/>
    <w:pPr>
      <w:keepNext/>
      <w:jc w:val="center"/>
      <w:outlineLvl w:val="1"/>
    </w:pPr>
    <w:rPr>
      <w:rFonts w:ascii="Eurostile" w:hAnsi="Eurostile"/>
      <w:b/>
      <w:bCs/>
      <w:sz w:val="36"/>
    </w:rPr>
  </w:style>
  <w:style w:type="paragraph" w:styleId="Heading5">
    <w:name w:val="heading 5"/>
    <w:basedOn w:val="Normal"/>
    <w:next w:val="Normal"/>
    <w:link w:val="Heading5Char"/>
    <w:qFormat/>
    <w:rsid w:val="002A299B"/>
    <w:pPr>
      <w:keepNext/>
      <w:jc w:val="center"/>
      <w:outlineLvl w:val="4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A4A62"/>
    <w:rPr>
      <w:rFonts w:ascii="Aptos" w:eastAsia="Times New Roman" w:hAnsi="Aptos"/>
      <w:b/>
      <w:sz w:val="28"/>
      <w:szCs w:val="24"/>
      <w:lang w:eastAsia="en-US"/>
    </w:rPr>
  </w:style>
  <w:style w:type="character" w:customStyle="1" w:styleId="Heading2Char">
    <w:name w:val="Heading 2 Char"/>
    <w:link w:val="Heading2"/>
    <w:rsid w:val="002A299B"/>
    <w:rPr>
      <w:rFonts w:ascii="Eurostile" w:eastAsia="Times New Roman" w:hAnsi="Eurostile" w:cs="Times New Roman"/>
      <w:b/>
      <w:bCs/>
      <w:sz w:val="36"/>
      <w:szCs w:val="24"/>
    </w:rPr>
  </w:style>
  <w:style w:type="character" w:customStyle="1" w:styleId="Heading5Char">
    <w:name w:val="Heading 5 Char"/>
    <w:link w:val="Heading5"/>
    <w:rsid w:val="002A299B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styleId="Hyperlink">
    <w:name w:val="Hyperlink"/>
    <w:semiHidden/>
    <w:rsid w:val="002A299B"/>
    <w:rPr>
      <w:color w:val="0000FF"/>
      <w:u w:val="single"/>
    </w:rPr>
  </w:style>
  <w:style w:type="paragraph" w:styleId="Title">
    <w:name w:val="Title"/>
    <w:basedOn w:val="Normal"/>
    <w:link w:val="TitleChar"/>
    <w:uiPriority w:val="10"/>
    <w:qFormat/>
    <w:rsid w:val="002A299B"/>
    <w:pPr>
      <w:jc w:val="center"/>
    </w:pPr>
    <w:rPr>
      <w:b/>
      <w:bCs/>
    </w:rPr>
  </w:style>
  <w:style w:type="character" w:customStyle="1" w:styleId="TitleChar">
    <w:name w:val="Title Char"/>
    <w:link w:val="Title"/>
    <w:rsid w:val="002A299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semiHidden/>
    <w:rsid w:val="002A299B"/>
    <w:rPr>
      <w:rFonts w:ascii="Eurostile" w:hAnsi="Eurostile"/>
      <w:color w:val="008000"/>
      <w:sz w:val="28"/>
    </w:rPr>
  </w:style>
  <w:style w:type="character" w:customStyle="1" w:styleId="BodyTextChar">
    <w:name w:val="Body Text Char"/>
    <w:link w:val="BodyText"/>
    <w:semiHidden/>
    <w:rsid w:val="002A299B"/>
    <w:rPr>
      <w:rFonts w:ascii="Eurostile" w:eastAsia="Times New Roman" w:hAnsi="Eurostile" w:cs="Times New Roman"/>
      <w:color w:val="008000"/>
      <w:sz w:val="28"/>
      <w:szCs w:val="24"/>
    </w:rPr>
  </w:style>
  <w:style w:type="character" w:customStyle="1" w:styleId="spelle">
    <w:name w:val="spelle"/>
    <w:basedOn w:val="DefaultParagraphFont"/>
    <w:rsid w:val="002A299B"/>
  </w:style>
  <w:style w:type="paragraph" w:styleId="BalloonText">
    <w:name w:val="Balloon Text"/>
    <w:basedOn w:val="Normal"/>
    <w:link w:val="BalloonTextChar"/>
    <w:uiPriority w:val="99"/>
    <w:semiHidden/>
    <w:unhideWhenUsed/>
    <w:rsid w:val="002D46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D46A7"/>
    <w:rPr>
      <w:rFonts w:ascii="Segoe UI" w:eastAsia="Times New Roman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07B9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07B96"/>
    <w:rPr>
      <w:rFonts w:ascii="Times New Roman" w:eastAsia="Times New Roman" w:hAnsi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07B9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07B96"/>
    <w:rPr>
      <w:rFonts w:ascii="Times New Roman" w:eastAsia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250BB2"/>
    <w:pPr>
      <w:ind w:left="720"/>
    </w:pPr>
  </w:style>
  <w:style w:type="character" w:styleId="CommentReference">
    <w:name w:val="annotation reference"/>
    <w:uiPriority w:val="99"/>
    <w:semiHidden/>
    <w:unhideWhenUsed/>
    <w:rsid w:val="006065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065A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065AD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5A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065AD"/>
    <w:rPr>
      <w:rFonts w:ascii="Times New Roman" w:eastAsia="Times New Roman" w:hAnsi="Times New Roman"/>
      <w:b/>
      <w:bCs/>
      <w:lang w:eastAsia="en-US"/>
    </w:rPr>
  </w:style>
  <w:style w:type="character" w:customStyle="1" w:styleId="enn">
    <w:name w:val="en_n"/>
    <w:rsid w:val="00C7569C"/>
  </w:style>
  <w:style w:type="character" w:styleId="UnresolvedMention">
    <w:name w:val="Unresolved Mention"/>
    <w:uiPriority w:val="99"/>
    <w:semiHidden/>
    <w:unhideWhenUsed/>
    <w:rsid w:val="003F5C1C"/>
    <w:rPr>
      <w:color w:val="605E5C"/>
      <w:shd w:val="clear" w:color="auto" w:fill="E1DFDD"/>
    </w:rPr>
  </w:style>
  <w:style w:type="character" w:customStyle="1" w:styleId="InternetLink">
    <w:name w:val="Internet Link"/>
    <w:uiPriority w:val="99"/>
    <w:unhideWhenUsed/>
    <w:rsid w:val="00200FF5"/>
    <w:rPr>
      <w:color w:val="0000FF"/>
      <w:u w:val="single"/>
    </w:rPr>
  </w:style>
  <w:style w:type="paragraph" w:customStyle="1" w:styleId="ydp75e57291yiv2365841121msonormal">
    <w:name w:val="ydp75e57291yiv2365841121msonormal"/>
    <w:basedOn w:val="Normal"/>
    <w:rsid w:val="00F03B65"/>
    <w:pPr>
      <w:spacing w:before="100" w:beforeAutospacing="1" w:afterAutospacing="1"/>
    </w:pPr>
    <w:rPr>
      <w:rFonts w:eastAsia="Calibri" w:cs="Calibri"/>
      <w:szCs w:val="22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E5CB5"/>
    <w:pPr>
      <w:spacing w:before="100" w:beforeAutospacing="1" w:afterAutospacing="1"/>
    </w:pPr>
    <w:rPr>
      <w:rFonts w:eastAsiaTheme="minorHAnsi" w:cs="Calibri"/>
      <w:szCs w:val="22"/>
      <w:lang w:eastAsia="en-GB"/>
    </w:rPr>
  </w:style>
  <w:style w:type="paragraph" w:customStyle="1" w:styleId="yiv7401134020msonormal">
    <w:name w:val="yiv7401134020msonormal"/>
    <w:basedOn w:val="Normal"/>
    <w:rsid w:val="002B0372"/>
    <w:pPr>
      <w:spacing w:before="100" w:beforeAutospacing="1" w:afterAutospacing="1"/>
    </w:pPr>
    <w:rPr>
      <w:rFonts w:eastAsiaTheme="minorHAnsi" w:cs="Calibri"/>
      <w:szCs w:val="22"/>
      <w:lang w:eastAsia="en-GB"/>
    </w:rPr>
  </w:style>
  <w:style w:type="character" w:styleId="Strong">
    <w:name w:val="Strong"/>
    <w:basedOn w:val="DefaultParagraphFont"/>
    <w:uiPriority w:val="22"/>
    <w:qFormat/>
    <w:rsid w:val="00AA0E17"/>
    <w:rPr>
      <w:b/>
      <w:bCs/>
    </w:rPr>
  </w:style>
  <w:style w:type="paragraph" w:customStyle="1" w:styleId="Default">
    <w:name w:val="Default"/>
    <w:rsid w:val="00B0166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71CB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6135B"/>
    <w:pPr>
      <w:spacing w:line="240" w:lineRule="auto"/>
      <w:ind w:left="0" w:firstLine="0"/>
    </w:pPr>
    <w:rPr>
      <w:rFonts w:eastAsia="Times New Roman"/>
      <w:sz w:val="22"/>
      <w:szCs w:val="24"/>
      <w:lang w:eastAsia="en-US"/>
    </w:rPr>
  </w:style>
  <w:style w:type="character" w:customStyle="1" w:styleId="casenumber">
    <w:name w:val="casenumber"/>
    <w:basedOn w:val="DefaultParagraphFont"/>
    <w:rsid w:val="009C6BD8"/>
  </w:style>
  <w:style w:type="character" w:customStyle="1" w:styleId="divider1">
    <w:name w:val="divider1"/>
    <w:basedOn w:val="DefaultParagraphFont"/>
    <w:rsid w:val="009C6BD8"/>
  </w:style>
  <w:style w:type="character" w:customStyle="1" w:styleId="description">
    <w:name w:val="description"/>
    <w:basedOn w:val="DefaultParagraphFont"/>
    <w:rsid w:val="009C6BD8"/>
  </w:style>
  <w:style w:type="character" w:customStyle="1" w:styleId="divider2">
    <w:name w:val="divider2"/>
    <w:basedOn w:val="DefaultParagraphFont"/>
    <w:rsid w:val="009C6BD8"/>
  </w:style>
  <w:style w:type="character" w:customStyle="1" w:styleId="address">
    <w:name w:val="address"/>
    <w:basedOn w:val="DefaultParagraphFont"/>
    <w:rsid w:val="009C6B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1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9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3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8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7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7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licaccess.westberks.gov.uk/online-applications/applicationDetails.do?activeTab=summary&amp;keyVal=TAYPO0RDGYS00" TargetMode="External"/><Relationship Id="rId13" Type="http://schemas.openxmlformats.org/officeDocument/2006/relationships/hyperlink" Target="https://publicaccess.westberks.gov.uk/online-applications/applicationDetails.do?activeTab=summary&amp;keyVal=TALUPBRD0S100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publicaccess.westberks.gov.uk/online-applications/applicationDetails.do?activeTab=summary&amp;keyVal=TB9OHIRDH2600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ublicaccess.westberks.gov.uk/online-applications/applicationDetails.do?activeTab=summary&amp;keyVal=T6ZQ8YRDFR200" TargetMode="External"/><Relationship Id="rId24" Type="http://schemas.microsoft.com/office/2020/10/relationships/intelligence" Target="intelligence2.xml"/><Relationship Id="rId5" Type="http://schemas.openxmlformats.org/officeDocument/2006/relationships/webSettings" Target="webSettings.xml"/><Relationship Id="rId15" Type="http://schemas.openxmlformats.org/officeDocument/2006/relationships/hyperlink" Target="https://d.docs.live.net/100220172b1b4bca/__CHIEVELEY%20PARISH%20COUNCIL%20(2025-09-09)/_MEETINGS/2026-2027/26-04_Apr/10_Update%20on%20Victoria%20Park%20-%20Development%20of%20Resource%20Base.em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publicaccess.westberks.gov.uk/online-applications/applicationDetails.do?activeTab=summary&amp;keyVal=TAYPNHRDGYP00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publicaccess.westberks.gov.uk/online-applications/applicationDetails.do?activeTab=summary&amp;keyVal=TAWHQIRDGX600" TargetMode="External"/><Relationship Id="rId14" Type="http://schemas.openxmlformats.org/officeDocument/2006/relationships/hyperlink" Target="https://publicaccess.westberks.gov.uk/online-applications/applicationDetails.do?activeTab=summary&amp;keyVal=TA90NQRDGOS00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033F593-AEBB-4A10-9605-A774C9D7A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05</TotalTime>
  <Pages>3</Pages>
  <Words>1024</Words>
  <Characters>583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8</CharactersWithSpaces>
  <SharedDoc>false</SharedDoc>
  <HLinks>
    <vt:vector size="90" baseType="variant">
      <vt:variant>
        <vt:i4>2162688</vt:i4>
      </vt:variant>
      <vt:variant>
        <vt:i4>42</vt:i4>
      </vt:variant>
      <vt:variant>
        <vt:i4>0</vt:i4>
      </vt:variant>
      <vt:variant>
        <vt:i4>5</vt:i4>
      </vt:variant>
      <vt:variant>
        <vt:lpwstr>https://matthewbarber.co.uk/campaigns/view-email/j98ZmiKOS14AIVMqltGcOXloS0Ca11PKp_uwOwpkZ2A3vNytGMRdmnT1NO6dtMyjSQYg6yju_Owkbb6B_Xtr_iHMnm-Y-hG7fvBJXFZU8YRQ7JXC3PhlIBY0AsN0KtqPhMDdtid9KGo3zZemrra-sEa7z1jG-1XdqJHtjw==?ss_source=sscampaigns&amp;ss_campaign_id=6723ecd4c9eada2b42e63d15&amp;ss_email_id=6723f222c421713843d8cbf2&amp;ss_campaign_name=Police+%26+Crime+Bulletin+Oct+%E2%80%9824+-+Tackling+shoplifting%2C+cash+from+criminals&amp;ss_campaign_sent_date=2024-10-31T21%3A09%3A59Z</vt:lpwstr>
      </vt:variant>
      <vt:variant>
        <vt:lpwstr/>
      </vt:variant>
      <vt:variant>
        <vt:i4>7471201</vt:i4>
      </vt:variant>
      <vt:variant>
        <vt:i4>39</vt:i4>
      </vt:variant>
      <vt:variant>
        <vt:i4>0</vt:i4>
      </vt:variant>
      <vt:variant>
        <vt:i4>5</vt:i4>
      </vt:variant>
      <vt:variant>
        <vt:lpwstr>https://publicaccess.westberks.gov.uk/online-applications/applicationDetails.do?activeTab=relatedCases&amp;keyVal=RX7W4LRD0NK00</vt:lpwstr>
      </vt:variant>
      <vt:variant>
        <vt:lpwstr/>
      </vt:variant>
      <vt:variant>
        <vt:i4>5242900</vt:i4>
      </vt:variant>
      <vt:variant>
        <vt:i4>36</vt:i4>
      </vt:variant>
      <vt:variant>
        <vt:i4>0</vt:i4>
      </vt:variant>
      <vt:variant>
        <vt:i4>5</vt:i4>
      </vt:variant>
      <vt:variant>
        <vt:lpwstr>https://acp.planninginspectorate.gov.uk/ViewCase.aspx?caseid=3349957</vt:lpwstr>
      </vt:variant>
      <vt:variant>
        <vt:lpwstr/>
      </vt:variant>
      <vt:variant>
        <vt:i4>7274550</vt:i4>
      </vt:variant>
      <vt:variant>
        <vt:i4>33</vt:i4>
      </vt:variant>
      <vt:variant>
        <vt:i4>0</vt:i4>
      </vt:variant>
      <vt:variant>
        <vt:i4>5</vt:i4>
      </vt:variant>
      <vt:variant>
        <vt:lpwstr>https://publicaccess.westberks.gov.uk/online-applications/applicationDetails.do?keyVal=SK49GVRD0HE00&amp;activeTab=summary</vt:lpwstr>
      </vt:variant>
      <vt:variant>
        <vt:lpwstr/>
      </vt:variant>
      <vt:variant>
        <vt:i4>393285</vt:i4>
      </vt:variant>
      <vt:variant>
        <vt:i4>30</vt:i4>
      </vt:variant>
      <vt:variant>
        <vt:i4>0</vt:i4>
      </vt:variant>
      <vt:variant>
        <vt:i4>5</vt:i4>
      </vt:variant>
      <vt:variant>
        <vt:lpwstr>https://publicaccess.westberks.gov.uk/online-applications/applicationDetails.do?activeTab=documents&amp;keyVal=S5AL8URD0NK00</vt:lpwstr>
      </vt:variant>
      <vt:variant>
        <vt:lpwstr/>
      </vt:variant>
      <vt:variant>
        <vt:i4>851979</vt:i4>
      </vt:variant>
      <vt:variant>
        <vt:i4>27</vt:i4>
      </vt:variant>
      <vt:variant>
        <vt:i4>0</vt:i4>
      </vt:variant>
      <vt:variant>
        <vt:i4>5</vt:i4>
      </vt:variant>
      <vt:variant>
        <vt:lpwstr>https://publicaccess.westberks.gov.uk/online-applications/simpleSearchResults.do?action=firstPage</vt:lpwstr>
      </vt:variant>
      <vt:variant>
        <vt:lpwstr/>
      </vt:variant>
      <vt:variant>
        <vt:i4>28</vt:i4>
      </vt:variant>
      <vt:variant>
        <vt:i4>24</vt:i4>
      </vt:variant>
      <vt:variant>
        <vt:i4>0</vt:i4>
      </vt:variant>
      <vt:variant>
        <vt:i4>5</vt:i4>
      </vt:variant>
      <vt:variant>
        <vt:lpwstr>https://publicaccess.westberks.gov.uk/online-applications/applicationDetails.do?activeTab=documents&amp;keyVal=SJ8KG3RD0S100&amp;prevPage=inTray</vt:lpwstr>
      </vt:variant>
      <vt:variant>
        <vt:lpwstr/>
      </vt:variant>
      <vt:variant>
        <vt:i4>4522069</vt:i4>
      </vt:variant>
      <vt:variant>
        <vt:i4>21</vt:i4>
      </vt:variant>
      <vt:variant>
        <vt:i4>0</vt:i4>
      </vt:variant>
      <vt:variant>
        <vt:i4>5</vt:i4>
      </vt:variant>
      <vt:variant>
        <vt:lpwstr>https://publicaccess.westberks.gov.uk/online-applications/applicationDetails.do?activeTab=documents&amp;keyVal=SHHARRRD0S100&amp;prevPage=inTray</vt:lpwstr>
      </vt:variant>
      <vt:variant>
        <vt:lpwstr/>
      </vt:variant>
      <vt:variant>
        <vt:i4>8192052</vt:i4>
      </vt:variant>
      <vt:variant>
        <vt:i4>18</vt:i4>
      </vt:variant>
      <vt:variant>
        <vt:i4>0</vt:i4>
      </vt:variant>
      <vt:variant>
        <vt:i4>5</vt:i4>
      </vt:variant>
      <vt:variant>
        <vt:lpwstr>https://publicaccess.westberks.gov.uk/online-applications/applicationDetails.do?keyVal=SJCBV5RD0S100&amp;activeTab=summary</vt:lpwstr>
      </vt:variant>
      <vt:variant>
        <vt:lpwstr/>
      </vt:variant>
      <vt:variant>
        <vt:i4>1966148</vt:i4>
      </vt:variant>
      <vt:variant>
        <vt:i4>15</vt:i4>
      </vt:variant>
      <vt:variant>
        <vt:i4>0</vt:i4>
      </vt:variant>
      <vt:variant>
        <vt:i4>5</vt:i4>
      </vt:variant>
      <vt:variant>
        <vt:lpwstr>https://publicaccess.westberks.gov.uk/online-applications/applicationDetails.do?activeTab=documents&amp;keyVal=SG1IPDRD0S100&amp;prevPage=inTray</vt:lpwstr>
      </vt:variant>
      <vt:variant>
        <vt:lpwstr/>
      </vt:variant>
      <vt:variant>
        <vt:i4>393228</vt:i4>
      </vt:variant>
      <vt:variant>
        <vt:i4>12</vt:i4>
      </vt:variant>
      <vt:variant>
        <vt:i4>0</vt:i4>
      </vt:variant>
      <vt:variant>
        <vt:i4>5</vt:i4>
      </vt:variant>
      <vt:variant>
        <vt:lpwstr>https://publicaccess.westberks.gov.uk/online-applications/applicationDetails.do?activeTab=documents&amp;keyVal=SFKS27RD0S100&amp;prevPage=inTray</vt:lpwstr>
      </vt:variant>
      <vt:variant>
        <vt:lpwstr/>
      </vt:variant>
      <vt:variant>
        <vt:i4>6226015</vt:i4>
      </vt:variant>
      <vt:variant>
        <vt:i4>9</vt:i4>
      </vt:variant>
      <vt:variant>
        <vt:i4>0</vt:i4>
      </vt:variant>
      <vt:variant>
        <vt:i4>5</vt:i4>
      </vt:variant>
      <vt:variant>
        <vt:lpwstr>https://publicaccess.westberks.gov.uk/online-applications/applicationDetails.do?activeTab=documents&amp;keyVal=SHUOUVRD0S100&amp;prevPage=inTray</vt:lpwstr>
      </vt:variant>
      <vt:variant>
        <vt:lpwstr/>
      </vt:variant>
      <vt:variant>
        <vt:i4>5898242</vt:i4>
      </vt:variant>
      <vt:variant>
        <vt:i4>6</vt:i4>
      </vt:variant>
      <vt:variant>
        <vt:i4>0</vt:i4>
      </vt:variant>
      <vt:variant>
        <vt:i4>5</vt:i4>
      </vt:variant>
      <vt:variant>
        <vt:lpwstr>https://publicaccess.westberks.gov.uk/online-applications/applicationDetails.do?activeTab=documents&amp;keyVal=SFKSN9RD0S100&amp;prevPage=inTray</vt:lpwstr>
      </vt:variant>
      <vt:variant>
        <vt:lpwstr/>
      </vt:variant>
      <vt:variant>
        <vt:i4>851979</vt:i4>
      </vt:variant>
      <vt:variant>
        <vt:i4>3</vt:i4>
      </vt:variant>
      <vt:variant>
        <vt:i4>0</vt:i4>
      </vt:variant>
      <vt:variant>
        <vt:i4>5</vt:i4>
      </vt:variant>
      <vt:variant>
        <vt:lpwstr>https://publicaccess.westberks.gov.uk/online-applications/simpleSearchResults.do?action=firstPage</vt:lpwstr>
      </vt:variant>
      <vt:variant>
        <vt:lpwstr/>
      </vt:variant>
      <vt:variant>
        <vt:i4>786550</vt:i4>
      </vt:variant>
      <vt:variant>
        <vt:i4>0</vt:i4>
      </vt:variant>
      <vt:variant>
        <vt:i4>0</vt:i4>
      </vt:variant>
      <vt:variant>
        <vt:i4>5</vt:i4>
      </vt:variant>
      <vt:variant>
        <vt:lpwstr>mailto:chieveley.pc@outlook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Snook</dc:creator>
  <cp:keywords/>
  <dc:description/>
  <cp:lastModifiedBy>Clerk Chieveley Parish Council</cp:lastModifiedBy>
  <cp:revision>79</cp:revision>
  <cp:lastPrinted>2024-09-05T13:47:00Z</cp:lastPrinted>
  <dcterms:created xsi:type="dcterms:W3CDTF">2026-03-11T14:37:00Z</dcterms:created>
  <dcterms:modified xsi:type="dcterms:W3CDTF">2026-04-09T14:15:00Z</dcterms:modified>
</cp:coreProperties>
</file>